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1589D" w14:textId="77777777" w:rsidR="004D6A5D" w:rsidRPr="00597FC1" w:rsidRDefault="004D6A5D" w:rsidP="006E290E">
      <w:pPr>
        <w:jc w:val="center"/>
      </w:pPr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44F72BC" w14:textId="1C495B58" w:rsidR="0016684F" w:rsidRPr="00597FC1" w:rsidRDefault="004C6E9E" w:rsidP="0016684F">
      <w:pPr>
        <w:jc w:val="center"/>
      </w:pPr>
      <w:r>
        <w:t>International Business</w:t>
      </w:r>
    </w:p>
    <w:p w14:paraId="43EA462C" w14:textId="77777777" w:rsidR="00715D0B" w:rsidRDefault="00715D0B">
      <w:pPr>
        <w:spacing w:line="240" w:lineRule="auto"/>
      </w:pPr>
      <w:bookmarkStart w:id="0" w:name="_GoBack"/>
      <w:bookmarkEnd w:id="0"/>
      <w:r>
        <w:br w:type="page"/>
      </w:r>
    </w:p>
    <w:p w14:paraId="56F0C9A6" w14:textId="2D8603D4" w:rsidR="004069DC" w:rsidRDefault="004C6E9E" w:rsidP="004069DC">
      <w:pPr>
        <w:jc w:val="center"/>
      </w:pPr>
      <w:r>
        <w:lastRenderedPageBreak/>
        <w:t>International Business</w:t>
      </w:r>
    </w:p>
    <w:p w14:paraId="480F0AF2" w14:textId="62EEFAC3" w:rsidR="00DE77D2" w:rsidRDefault="00E54853" w:rsidP="006E290E">
      <w:pPr>
        <w:ind w:firstLine="720"/>
      </w:pPr>
      <w:r>
        <w:t xml:space="preserve">There </w:t>
      </w:r>
      <w:r w:rsidR="000156C2">
        <w:t>have been significant changes</w:t>
      </w:r>
      <w:r w:rsidR="00EA7BA6">
        <w:t xml:space="preserve"> </w:t>
      </w:r>
      <w:r w:rsidR="003D0954">
        <w:t xml:space="preserve">in the </w:t>
      </w:r>
      <w:r w:rsidR="000D2A5D">
        <w:t xml:space="preserve">perspectives </w:t>
      </w:r>
      <w:r w:rsidR="00C51D23">
        <w:t xml:space="preserve">on </w:t>
      </w:r>
      <w:r w:rsidR="002A2DFF">
        <w:t xml:space="preserve">international </w:t>
      </w:r>
      <w:r w:rsidR="00D5502C">
        <w:t xml:space="preserve">business </w:t>
      </w:r>
      <w:r w:rsidR="003E5433">
        <w:t xml:space="preserve">in the </w:t>
      </w:r>
      <w:r w:rsidR="00B76FDE">
        <w:t xml:space="preserve">contemporary </w:t>
      </w:r>
      <w:r w:rsidR="00B54F0E">
        <w:t xml:space="preserve">society. </w:t>
      </w:r>
      <w:r w:rsidR="00D57D4B">
        <w:t xml:space="preserve">Countries </w:t>
      </w:r>
      <w:r w:rsidR="00677F20">
        <w:t xml:space="preserve">as </w:t>
      </w:r>
      <w:r w:rsidR="007B6FC1">
        <w:t xml:space="preserve">well </w:t>
      </w:r>
      <w:r w:rsidR="00A64DA0">
        <w:t xml:space="preserve">as </w:t>
      </w:r>
      <w:r w:rsidR="0051510E">
        <w:t xml:space="preserve">economic </w:t>
      </w:r>
      <w:r w:rsidR="001668CC">
        <w:t xml:space="preserve">blocs </w:t>
      </w:r>
      <w:r w:rsidR="00120D4D">
        <w:t xml:space="preserve">are </w:t>
      </w:r>
      <w:r w:rsidR="006F3F14">
        <w:t xml:space="preserve">continuously </w:t>
      </w:r>
      <w:r w:rsidR="00082FA0">
        <w:t xml:space="preserve">reviewing </w:t>
      </w:r>
      <w:r w:rsidR="00C733CD">
        <w:t xml:space="preserve">their </w:t>
      </w:r>
      <w:r w:rsidR="006E3651">
        <w:t xml:space="preserve">positions </w:t>
      </w:r>
      <w:r w:rsidR="0052387A">
        <w:t xml:space="preserve">in the </w:t>
      </w:r>
      <w:r w:rsidR="009519C4">
        <w:t xml:space="preserve">various </w:t>
      </w:r>
      <w:r w:rsidR="00F61AB4">
        <w:t xml:space="preserve">markets, </w:t>
      </w:r>
      <w:r w:rsidR="0054239B">
        <w:t xml:space="preserve">in </w:t>
      </w:r>
      <w:r w:rsidR="004A193D">
        <w:t xml:space="preserve">turn </w:t>
      </w:r>
      <w:r w:rsidR="00F00F9B">
        <w:t xml:space="preserve">influencing the </w:t>
      </w:r>
      <w:r w:rsidR="00CF23D0">
        <w:t>per</w:t>
      </w:r>
      <w:r w:rsidR="00FD13B2">
        <w:t xml:space="preserve">formances </w:t>
      </w:r>
      <w:r w:rsidR="00A870BA">
        <w:t xml:space="preserve">of </w:t>
      </w:r>
      <w:r w:rsidR="00D55C10">
        <w:t xml:space="preserve">various </w:t>
      </w:r>
      <w:r w:rsidR="00633005">
        <w:t xml:space="preserve">companies </w:t>
      </w:r>
      <w:r w:rsidR="00BD7807">
        <w:t xml:space="preserve">and </w:t>
      </w:r>
      <w:r w:rsidR="00AC028E">
        <w:t xml:space="preserve">investments </w:t>
      </w:r>
      <w:r w:rsidR="00692272">
        <w:t>within the</w:t>
      </w:r>
      <w:r w:rsidR="00EE23A6">
        <w:t xml:space="preserve"> </w:t>
      </w:r>
      <w:r w:rsidR="00644082">
        <w:t xml:space="preserve">affected </w:t>
      </w:r>
      <w:r w:rsidR="00397C47">
        <w:t xml:space="preserve">markets </w:t>
      </w:r>
      <w:r w:rsidR="0097172B">
        <w:t>(</w:t>
      </w:r>
      <w:r w:rsidR="00A31123">
        <w:t xml:space="preserve">Cumming </w:t>
      </w:r>
      <w:r w:rsidR="00D910F9">
        <w:t>&amp;</w:t>
      </w:r>
      <w:r w:rsidR="00A31123">
        <w:t xml:space="preserve"> </w:t>
      </w:r>
      <w:r w:rsidR="006D2967">
        <w:t xml:space="preserve">Zahra, </w:t>
      </w:r>
      <w:r w:rsidR="00D910F9">
        <w:t>2016)</w:t>
      </w:r>
      <w:r w:rsidR="00480FFC">
        <w:t xml:space="preserve">. </w:t>
      </w:r>
      <w:r w:rsidR="00A03586">
        <w:t xml:space="preserve">Therefore, </w:t>
      </w:r>
      <w:r w:rsidR="001023CE">
        <w:t xml:space="preserve">an </w:t>
      </w:r>
      <w:r w:rsidR="0022278F">
        <w:t xml:space="preserve">investment in the </w:t>
      </w:r>
      <w:r w:rsidR="00112CB3">
        <w:t xml:space="preserve">international </w:t>
      </w:r>
      <w:r w:rsidR="006F5D5F">
        <w:t xml:space="preserve">market </w:t>
      </w:r>
      <w:r w:rsidR="009B1B14">
        <w:t xml:space="preserve">should </w:t>
      </w:r>
      <w:r w:rsidR="001D1BCB">
        <w:t xml:space="preserve">be </w:t>
      </w:r>
      <w:r w:rsidR="007A252A">
        <w:t xml:space="preserve">considerate </w:t>
      </w:r>
      <w:r w:rsidR="006B32F7">
        <w:t xml:space="preserve">enough </w:t>
      </w:r>
      <w:r w:rsidR="005E29E4">
        <w:t xml:space="preserve">not </w:t>
      </w:r>
      <w:r w:rsidR="006B25B3">
        <w:t xml:space="preserve">only </w:t>
      </w:r>
      <w:r w:rsidR="00336D85">
        <w:t xml:space="preserve">of the </w:t>
      </w:r>
      <w:r w:rsidR="00E33CEC">
        <w:t xml:space="preserve">existing </w:t>
      </w:r>
      <w:r w:rsidR="00E915FA">
        <w:t xml:space="preserve">market </w:t>
      </w:r>
      <w:r w:rsidR="0093363F">
        <w:t xml:space="preserve">conditions </w:t>
      </w:r>
      <w:r w:rsidR="004430C8">
        <w:t xml:space="preserve">in </w:t>
      </w:r>
      <w:r w:rsidR="00C83AB8">
        <w:t xml:space="preserve">a </w:t>
      </w:r>
      <w:proofErr w:type="gramStart"/>
      <w:r w:rsidR="00EB31AB">
        <w:t xml:space="preserve">particular </w:t>
      </w:r>
      <w:r w:rsidR="008310AA">
        <w:t>country</w:t>
      </w:r>
      <w:proofErr w:type="gramEnd"/>
      <w:r w:rsidR="008310AA">
        <w:t xml:space="preserve"> </w:t>
      </w:r>
      <w:r w:rsidR="00942264">
        <w:t xml:space="preserve">or </w:t>
      </w:r>
      <w:r w:rsidR="00A917C7">
        <w:t xml:space="preserve">region, </w:t>
      </w:r>
      <w:r w:rsidR="00E94217">
        <w:t xml:space="preserve">but </w:t>
      </w:r>
      <w:r w:rsidR="00436857">
        <w:t xml:space="preserve">also </w:t>
      </w:r>
      <w:r w:rsidR="0049589F">
        <w:t xml:space="preserve">the </w:t>
      </w:r>
      <w:r w:rsidR="00B72F61">
        <w:t>po</w:t>
      </w:r>
      <w:r w:rsidR="00E73290">
        <w:t xml:space="preserve">tential </w:t>
      </w:r>
      <w:r w:rsidR="00D1699D">
        <w:t xml:space="preserve">future </w:t>
      </w:r>
      <w:r w:rsidR="00317AB9">
        <w:t xml:space="preserve">of </w:t>
      </w:r>
      <w:r w:rsidR="00FC1DE7">
        <w:t xml:space="preserve">the </w:t>
      </w:r>
      <w:r w:rsidR="006F4DD6">
        <w:t xml:space="preserve">region </w:t>
      </w:r>
      <w:r w:rsidR="00705EC5">
        <w:t xml:space="preserve">on </w:t>
      </w:r>
      <w:r w:rsidR="00352140">
        <w:t xml:space="preserve">economic </w:t>
      </w:r>
      <w:r w:rsidR="00AE2B68">
        <w:t xml:space="preserve">and </w:t>
      </w:r>
      <w:r w:rsidR="00E02AF8">
        <w:t xml:space="preserve">political </w:t>
      </w:r>
      <w:r w:rsidR="003F54D7">
        <w:t xml:space="preserve">issues. </w:t>
      </w:r>
    </w:p>
    <w:p w14:paraId="3E8FBCF6" w14:textId="1067FC2C" w:rsidR="00971A2F" w:rsidRDefault="00AD3D48" w:rsidP="006E290E">
      <w:pPr>
        <w:ind w:firstLine="720"/>
      </w:pPr>
      <w:r>
        <w:t xml:space="preserve">An </w:t>
      </w:r>
      <w:r w:rsidR="004362D4">
        <w:t xml:space="preserve">investment </w:t>
      </w:r>
      <w:r w:rsidR="000F2C47">
        <w:t xml:space="preserve">in </w:t>
      </w:r>
      <w:r w:rsidR="003843D7">
        <w:t xml:space="preserve">the automotive </w:t>
      </w:r>
      <w:r w:rsidR="00D87F6A">
        <w:t xml:space="preserve">industry </w:t>
      </w:r>
      <w:r w:rsidR="002D5ACF">
        <w:t xml:space="preserve">with </w:t>
      </w:r>
      <w:proofErr w:type="gramStart"/>
      <w:r w:rsidR="00EE389F">
        <w:t xml:space="preserve">particular </w:t>
      </w:r>
      <w:r w:rsidR="005E1F1C">
        <w:t>focus</w:t>
      </w:r>
      <w:proofErr w:type="gramEnd"/>
      <w:r w:rsidR="005E1F1C">
        <w:t xml:space="preserve"> </w:t>
      </w:r>
      <w:r w:rsidR="00B66A92">
        <w:t xml:space="preserve">on </w:t>
      </w:r>
      <w:r w:rsidR="00E04BAA">
        <w:t xml:space="preserve">parts </w:t>
      </w:r>
      <w:r w:rsidR="00DA6351">
        <w:t xml:space="preserve">for </w:t>
      </w:r>
      <w:r w:rsidR="00F0152C">
        <w:t xml:space="preserve">vehicle </w:t>
      </w:r>
      <w:r w:rsidR="00B63EFD">
        <w:t xml:space="preserve">units </w:t>
      </w:r>
      <w:r w:rsidR="00086BEA">
        <w:t xml:space="preserve">from </w:t>
      </w:r>
      <w:r w:rsidR="0064161F">
        <w:t xml:space="preserve">American </w:t>
      </w:r>
      <w:r w:rsidR="00554CFC">
        <w:t xml:space="preserve">companies </w:t>
      </w:r>
      <w:r w:rsidR="00A32852">
        <w:t xml:space="preserve">would </w:t>
      </w:r>
      <w:r w:rsidR="00980C1B">
        <w:t xml:space="preserve">be </w:t>
      </w:r>
      <w:r w:rsidR="00FE163A">
        <w:t xml:space="preserve">an </w:t>
      </w:r>
      <w:r w:rsidR="00F16C31">
        <w:t xml:space="preserve">ideal </w:t>
      </w:r>
      <w:r w:rsidR="00040E83">
        <w:t xml:space="preserve">investment. </w:t>
      </w:r>
      <w:r w:rsidR="000B0CD9">
        <w:t xml:space="preserve">The </w:t>
      </w:r>
      <w:r w:rsidR="00796EFC">
        <w:t xml:space="preserve">global </w:t>
      </w:r>
      <w:r w:rsidR="00A553FD">
        <w:t xml:space="preserve">motor </w:t>
      </w:r>
      <w:r w:rsidR="007701EB">
        <w:t>ve</w:t>
      </w:r>
      <w:r w:rsidR="00CE22CE">
        <w:t xml:space="preserve">hicle </w:t>
      </w:r>
      <w:r w:rsidR="00C56063">
        <w:t xml:space="preserve">industry </w:t>
      </w:r>
      <w:r w:rsidR="00061AAA">
        <w:t xml:space="preserve">has </w:t>
      </w:r>
      <w:r w:rsidR="009C44BD">
        <w:t xml:space="preserve">experienced </w:t>
      </w:r>
      <w:r w:rsidR="000225C5">
        <w:t xml:space="preserve">significant </w:t>
      </w:r>
      <w:r w:rsidR="009F2D60">
        <w:t xml:space="preserve">changes </w:t>
      </w:r>
      <w:r w:rsidR="00AC51E5">
        <w:t xml:space="preserve">in the </w:t>
      </w:r>
      <w:r w:rsidR="00966410">
        <w:t xml:space="preserve">contemporary </w:t>
      </w:r>
      <w:r w:rsidR="000908C3">
        <w:t xml:space="preserve">era, </w:t>
      </w:r>
      <w:r w:rsidR="0064136F">
        <w:t xml:space="preserve">with </w:t>
      </w:r>
      <w:r w:rsidR="00BA333D">
        <w:t xml:space="preserve">significant </w:t>
      </w:r>
      <w:r w:rsidR="00D732C8">
        <w:t xml:space="preserve">restructuring </w:t>
      </w:r>
      <w:r w:rsidR="00AF751C">
        <w:t xml:space="preserve">including </w:t>
      </w:r>
      <w:r w:rsidR="006E5B86">
        <w:t xml:space="preserve">exit </w:t>
      </w:r>
      <w:r w:rsidR="0021690A">
        <w:t xml:space="preserve">and </w:t>
      </w:r>
      <w:r w:rsidR="009D6175">
        <w:t xml:space="preserve">entrance </w:t>
      </w:r>
      <w:r w:rsidR="0008114C">
        <w:t xml:space="preserve">of </w:t>
      </w:r>
      <w:r w:rsidR="006E344F">
        <w:t xml:space="preserve">various </w:t>
      </w:r>
      <w:r w:rsidR="00BE797B">
        <w:t xml:space="preserve">companies </w:t>
      </w:r>
      <w:r w:rsidR="00030E4D">
        <w:t xml:space="preserve">into </w:t>
      </w:r>
      <w:r w:rsidR="00DE1213">
        <w:t xml:space="preserve">different </w:t>
      </w:r>
      <w:r w:rsidR="006021E1">
        <w:t>markets</w:t>
      </w:r>
      <w:r w:rsidR="00860309">
        <w:t xml:space="preserve"> (</w:t>
      </w:r>
      <w:r w:rsidR="008A6C9F">
        <w:t xml:space="preserve">Law, </w:t>
      </w:r>
      <w:r w:rsidR="00722E61">
        <w:t xml:space="preserve">2017). </w:t>
      </w:r>
      <w:r w:rsidR="003645B3">
        <w:t xml:space="preserve">Consequently, </w:t>
      </w:r>
      <w:r w:rsidR="00565189">
        <w:t>investing in th</w:t>
      </w:r>
      <w:r w:rsidR="0011625F">
        <w:t xml:space="preserve">e supply </w:t>
      </w:r>
      <w:r w:rsidR="00E03134">
        <w:t xml:space="preserve">of </w:t>
      </w:r>
      <w:r w:rsidR="0086122E">
        <w:t xml:space="preserve">spare </w:t>
      </w:r>
      <w:r w:rsidR="0096219F">
        <w:t xml:space="preserve">parts </w:t>
      </w:r>
      <w:r w:rsidR="00625AEF">
        <w:t xml:space="preserve">to </w:t>
      </w:r>
      <w:r w:rsidR="003F6EED">
        <w:t xml:space="preserve">different </w:t>
      </w:r>
      <w:r w:rsidR="006D3C08">
        <w:t xml:space="preserve">markets, </w:t>
      </w:r>
      <w:r w:rsidR="00981B1C">
        <w:t xml:space="preserve">with </w:t>
      </w:r>
      <w:r w:rsidR="00894263">
        <w:t xml:space="preserve">a </w:t>
      </w:r>
      <w:r w:rsidR="00D04554">
        <w:t xml:space="preserve">focus </w:t>
      </w:r>
      <w:r w:rsidR="008F5627">
        <w:t xml:space="preserve">on </w:t>
      </w:r>
      <w:r w:rsidR="00803A4D">
        <w:t xml:space="preserve">different </w:t>
      </w:r>
      <w:r w:rsidR="0091634B">
        <w:t>Amer</w:t>
      </w:r>
      <w:r w:rsidR="00D725AA">
        <w:t xml:space="preserve">ican </w:t>
      </w:r>
      <w:r w:rsidR="0075226E">
        <w:t xml:space="preserve">companies </w:t>
      </w:r>
      <w:r w:rsidR="002C241D">
        <w:t xml:space="preserve">would </w:t>
      </w:r>
      <w:r w:rsidR="00067CA5">
        <w:t xml:space="preserve">present </w:t>
      </w:r>
      <w:r w:rsidR="00C42EEE">
        <w:t xml:space="preserve">a </w:t>
      </w:r>
      <w:r w:rsidR="00CF5FC7">
        <w:t xml:space="preserve">large </w:t>
      </w:r>
      <w:r w:rsidR="00F510B6">
        <w:t xml:space="preserve">enough </w:t>
      </w:r>
      <w:r w:rsidR="00C317A0">
        <w:t xml:space="preserve">market </w:t>
      </w:r>
      <w:r w:rsidR="0073536C">
        <w:t xml:space="preserve">which </w:t>
      </w:r>
      <w:r w:rsidR="00513C34">
        <w:t>would</w:t>
      </w:r>
      <w:r w:rsidR="00350C6A">
        <w:t xml:space="preserve"> </w:t>
      </w:r>
      <w:r w:rsidR="00C305B7">
        <w:t xml:space="preserve">in </w:t>
      </w:r>
      <w:r w:rsidR="00345A50">
        <w:t xml:space="preserve">turn </w:t>
      </w:r>
      <w:r w:rsidR="008C0399">
        <w:t xml:space="preserve">present </w:t>
      </w:r>
      <w:r w:rsidR="00823569">
        <w:t xml:space="preserve">economies </w:t>
      </w:r>
      <w:r w:rsidR="00451178">
        <w:t xml:space="preserve">of </w:t>
      </w:r>
      <w:r w:rsidR="000E374B">
        <w:t xml:space="preserve">scale </w:t>
      </w:r>
      <w:r w:rsidR="002352AE">
        <w:t xml:space="preserve">and </w:t>
      </w:r>
      <w:r w:rsidR="00F601EE">
        <w:t xml:space="preserve">increase </w:t>
      </w:r>
      <w:r w:rsidR="009A4B4F">
        <w:t xml:space="preserve">the </w:t>
      </w:r>
      <w:r w:rsidR="00124DAF">
        <w:t xml:space="preserve">possible </w:t>
      </w:r>
      <w:r w:rsidR="00B434D9">
        <w:t xml:space="preserve">business </w:t>
      </w:r>
      <w:r w:rsidR="003B661F">
        <w:t xml:space="preserve">viability. </w:t>
      </w:r>
    </w:p>
    <w:p w14:paraId="1B1F1110" w14:textId="10391DCD" w:rsidR="00583BAD" w:rsidRDefault="000A1B37" w:rsidP="006E290E">
      <w:pPr>
        <w:ind w:firstLine="720"/>
      </w:pPr>
      <w:r>
        <w:t>S</w:t>
      </w:r>
      <w:r w:rsidR="00A71901">
        <w:t xml:space="preserve">uch </w:t>
      </w:r>
      <w:r w:rsidR="004F3FD9">
        <w:t xml:space="preserve">an </w:t>
      </w:r>
      <w:r w:rsidR="009B7930">
        <w:t xml:space="preserve">investment </w:t>
      </w:r>
      <w:r w:rsidR="007B1938">
        <w:t xml:space="preserve">would </w:t>
      </w:r>
      <w:r w:rsidR="00C2610E">
        <w:t xml:space="preserve">require </w:t>
      </w:r>
      <w:r w:rsidR="00CC35FE">
        <w:t xml:space="preserve">an </w:t>
      </w:r>
      <w:r w:rsidR="00C12317">
        <w:t xml:space="preserve">analysis </w:t>
      </w:r>
      <w:r w:rsidR="004F6B6C">
        <w:t xml:space="preserve">on possible </w:t>
      </w:r>
      <w:r w:rsidR="00994E40">
        <w:t xml:space="preserve">changes </w:t>
      </w:r>
      <w:r w:rsidR="008843A2">
        <w:t xml:space="preserve">in the </w:t>
      </w:r>
      <w:r w:rsidR="0016373A">
        <w:t xml:space="preserve">industry </w:t>
      </w:r>
      <w:r w:rsidR="00DB38DD">
        <w:t xml:space="preserve">across </w:t>
      </w:r>
      <w:r w:rsidR="00B01F28">
        <w:t xml:space="preserve">the </w:t>
      </w:r>
      <w:r w:rsidR="00D921C0">
        <w:t xml:space="preserve">various </w:t>
      </w:r>
      <w:r w:rsidR="008B42B4">
        <w:t xml:space="preserve">markets. </w:t>
      </w:r>
      <w:r w:rsidR="00A11E0C">
        <w:t xml:space="preserve">For </w:t>
      </w:r>
      <w:r w:rsidR="005E4FCE">
        <w:t xml:space="preserve">instance, </w:t>
      </w:r>
      <w:r w:rsidR="00D63E44">
        <w:t xml:space="preserve">the </w:t>
      </w:r>
      <w:r w:rsidR="002863F3">
        <w:t xml:space="preserve">change </w:t>
      </w:r>
      <w:r w:rsidR="00FF03E5">
        <w:t xml:space="preserve">in the </w:t>
      </w:r>
      <w:r w:rsidR="008555F8">
        <w:t>American-</w:t>
      </w:r>
      <w:r w:rsidR="0015616A">
        <w:t xml:space="preserve">Chinese </w:t>
      </w:r>
      <w:r w:rsidR="00206F4D">
        <w:t xml:space="preserve">political </w:t>
      </w:r>
      <w:r w:rsidR="00796D89">
        <w:t xml:space="preserve">relations </w:t>
      </w:r>
      <w:r w:rsidR="009731DA">
        <w:t xml:space="preserve">could </w:t>
      </w:r>
      <w:r w:rsidR="008D00BF">
        <w:t xml:space="preserve">influence the </w:t>
      </w:r>
      <w:r w:rsidR="00E84280">
        <w:t xml:space="preserve">markets </w:t>
      </w:r>
      <w:r w:rsidR="00B526BD">
        <w:t xml:space="preserve">interacting </w:t>
      </w:r>
      <w:r w:rsidR="00297265">
        <w:t xml:space="preserve">with </w:t>
      </w:r>
      <w:r w:rsidR="00555480">
        <w:t xml:space="preserve">either </w:t>
      </w:r>
      <w:r w:rsidR="0029110C">
        <w:t xml:space="preserve">of the </w:t>
      </w:r>
      <w:r w:rsidR="00A47F5E">
        <w:t xml:space="preserve">two </w:t>
      </w:r>
      <w:r w:rsidR="000E4D4C">
        <w:t xml:space="preserve">countries </w:t>
      </w:r>
      <w:r w:rsidR="0033288F">
        <w:t xml:space="preserve">from </w:t>
      </w:r>
      <w:r w:rsidR="00CB55C4">
        <w:t xml:space="preserve">a </w:t>
      </w:r>
      <w:r w:rsidR="007E1CF7">
        <w:t xml:space="preserve">political </w:t>
      </w:r>
      <w:r w:rsidR="001164FA">
        <w:t xml:space="preserve">perspective. </w:t>
      </w:r>
      <w:r>
        <w:t>Consequently,</w:t>
      </w:r>
      <w:r w:rsidR="00721329">
        <w:t xml:space="preserve"> </w:t>
      </w:r>
      <w:r w:rsidR="00535DD6">
        <w:t xml:space="preserve">an </w:t>
      </w:r>
      <w:r w:rsidR="00D2251A">
        <w:t>in</w:t>
      </w:r>
      <w:r w:rsidR="00A06683">
        <w:t>vest</w:t>
      </w:r>
      <w:r w:rsidR="00F42B15">
        <w:t xml:space="preserve">ment </w:t>
      </w:r>
      <w:r w:rsidR="00E62564">
        <w:t xml:space="preserve">in the </w:t>
      </w:r>
      <w:r w:rsidR="00D94F9A">
        <w:t xml:space="preserve">markets </w:t>
      </w:r>
      <w:r w:rsidR="005526B5">
        <w:t xml:space="preserve">in </w:t>
      </w:r>
      <w:r w:rsidR="00B243FC">
        <w:t xml:space="preserve">which </w:t>
      </w:r>
      <w:r w:rsidR="008300D2">
        <w:t xml:space="preserve">China </w:t>
      </w:r>
      <w:r w:rsidR="00E82303">
        <w:t xml:space="preserve">has </w:t>
      </w:r>
      <w:r w:rsidR="003B6069">
        <w:t xml:space="preserve">an </w:t>
      </w:r>
      <w:r w:rsidR="0058427A">
        <w:t xml:space="preserve">influence </w:t>
      </w:r>
      <w:r w:rsidR="003B17B4">
        <w:t xml:space="preserve">would </w:t>
      </w:r>
      <w:r w:rsidR="00B85FE1">
        <w:t xml:space="preserve">be </w:t>
      </w:r>
      <w:r w:rsidR="0088747A">
        <w:t xml:space="preserve">a </w:t>
      </w:r>
      <w:r w:rsidR="007F0935">
        <w:t xml:space="preserve">relatively </w:t>
      </w:r>
      <w:r w:rsidR="00D474B1">
        <w:t xml:space="preserve">high </w:t>
      </w:r>
      <w:r w:rsidR="00C031A1">
        <w:t>risk</w:t>
      </w:r>
      <w:r w:rsidR="00591540">
        <w:t xml:space="preserve"> </w:t>
      </w:r>
      <w:r w:rsidR="0088342E">
        <w:t xml:space="preserve">particularly </w:t>
      </w:r>
      <w:r w:rsidR="00C031A1">
        <w:t xml:space="preserve">due to the </w:t>
      </w:r>
      <w:r w:rsidR="00E8013B">
        <w:t xml:space="preserve">ongoing trade </w:t>
      </w:r>
      <w:r w:rsidR="00017445">
        <w:t xml:space="preserve">relations </w:t>
      </w:r>
      <w:r w:rsidR="00F230B7">
        <w:t xml:space="preserve">between the </w:t>
      </w:r>
      <w:r w:rsidR="000C01E8">
        <w:t xml:space="preserve">two </w:t>
      </w:r>
      <w:r w:rsidR="0066186E">
        <w:t xml:space="preserve">countries. </w:t>
      </w:r>
      <w:r w:rsidR="00B13DE0">
        <w:t xml:space="preserve">Consequently, </w:t>
      </w:r>
      <w:r w:rsidR="00AB7454">
        <w:t xml:space="preserve">an </w:t>
      </w:r>
      <w:r w:rsidR="00554956">
        <w:t xml:space="preserve">investment </w:t>
      </w:r>
      <w:r w:rsidR="002360FD">
        <w:t xml:space="preserve">in </w:t>
      </w:r>
      <w:r w:rsidR="00440449">
        <w:t>Am</w:t>
      </w:r>
      <w:r w:rsidR="00074ED1">
        <w:t xml:space="preserve">erican </w:t>
      </w:r>
      <w:r w:rsidR="00A560C0">
        <w:t xml:space="preserve">products </w:t>
      </w:r>
      <w:r w:rsidR="00554559">
        <w:t xml:space="preserve">within </w:t>
      </w:r>
      <w:r w:rsidR="007F2FD4">
        <w:t xml:space="preserve">such </w:t>
      </w:r>
      <w:r w:rsidR="00B66F4E">
        <w:t xml:space="preserve">an </w:t>
      </w:r>
      <w:r w:rsidR="009A2405">
        <w:t>eco</w:t>
      </w:r>
      <w:r w:rsidR="00F04D33">
        <w:t xml:space="preserve">nomy </w:t>
      </w:r>
      <w:r w:rsidR="00C67CD8">
        <w:t xml:space="preserve">may </w:t>
      </w:r>
      <w:r w:rsidR="00510779">
        <w:t xml:space="preserve">not </w:t>
      </w:r>
      <w:r w:rsidR="00A06059">
        <w:t xml:space="preserve">succeed </w:t>
      </w:r>
      <w:r w:rsidR="00482C73">
        <w:t xml:space="preserve">as </w:t>
      </w:r>
      <w:r w:rsidR="00F35B41">
        <w:t xml:space="preserve">anticipated </w:t>
      </w:r>
      <w:r w:rsidR="00276092">
        <w:t xml:space="preserve">in the </w:t>
      </w:r>
      <w:r w:rsidR="00B567F5">
        <w:t xml:space="preserve">long </w:t>
      </w:r>
      <w:r w:rsidR="00E96F78">
        <w:t xml:space="preserve">run. </w:t>
      </w:r>
    </w:p>
    <w:p w14:paraId="2CDD5494" w14:textId="44656D87" w:rsidR="004F2261" w:rsidRDefault="003B7F8D" w:rsidP="006E290E">
      <w:pPr>
        <w:ind w:firstLine="720"/>
      </w:pPr>
      <w:r>
        <w:lastRenderedPageBreak/>
        <w:t xml:space="preserve">Nonetheless, </w:t>
      </w:r>
      <w:r w:rsidR="00852DA9">
        <w:t>an</w:t>
      </w:r>
      <w:r w:rsidR="000B42AF">
        <w:t xml:space="preserve">y </w:t>
      </w:r>
      <w:r w:rsidR="003370EC">
        <w:t xml:space="preserve">international </w:t>
      </w:r>
      <w:r w:rsidR="004D73DA">
        <w:t xml:space="preserve">investment </w:t>
      </w:r>
      <w:r w:rsidR="00684F08">
        <w:t xml:space="preserve">is </w:t>
      </w:r>
      <w:r w:rsidR="00860E58">
        <w:t xml:space="preserve">bound </w:t>
      </w:r>
      <w:r w:rsidR="00BB1599">
        <w:t xml:space="preserve">to </w:t>
      </w:r>
      <w:r w:rsidR="007370B8">
        <w:t xml:space="preserve">present </w:t>
      </w:r>
      <w:r w:rsidR="008A1D58">
        <w:t xml:space="preserve">challenges to the </w:t>
      </w:r>
      <w:r w:rsidR="004777EF">
        <w:t xml:space="preserve">investors </w:t>
      </w:r>
      <w:r w:rsidR="00EF6145">
        <w:t xml:space="preserve">in the </w:t>
      </w:r>
      <w:r w:rsidR="00F22C27">
        <w:t xml:space="preserve">early </w:t>
      </w:r>
      <w:r w:rsidR="00552E88">
        <w:t xml:space="preserve">stages </w:t>
      </w:r>
      <w:r w:rsidR="00C7310F">
        <w:t xml:space="preserve">of the </w:t>
      </w:r>
      <w:r w:rsidR="00642D2B">
        <w:t xml:space="preserve">business. </w:t>
      </w:r>
      <w:r w:rsidR="00A75579">
        <w:t xml:space="preserve">In this </w:t>
      </w:r>
      <w:r w:rsidR="00AE307F">
        <w:t xml:space="preserve">case, </w:t>
      </w:r>
      <w:r w:rsidR="00137DB2">
        <w:t xml:space="preserve">investment </w:t>
      </w:r>
      <w:r w:rsidR="00FE171D">
        <w:t xml:space="preserve">in </w:t>
      </w:r>
      <w:r w:rsidR="00381F56">
        <w:t xml:space="preserve">Europe </w:t>
      </w:r>
      <w:r w:rsidR="000C7411">
        <w:t xml:space="preserve">and </w:t>
      </w:r>
      <w:r w:rsidR="00063FC5">
        <w:t xml:space="preserve">Asia </w:t>
      </w:r>
      <w:r w:rsidR="00C2424A">
        <w:t xml:space="preserve">would </w:t>
      </w:r>
      <w:r w:rsidR="006A6FF8">
        <w:t xml:space="preserve">require </w:t>
      </w:r>
      <w:r w:rsidR="005B73C6">
        <w:t xml:space="preserve">significant </w:t>
      </w:r>
      <w:r w:rsidR="00EB2817">
        <w:t xml:space="preserve">due </w:t>
      </w:r>
      <w:r w:rsidR="00645977">
        <w:t>diligence</w:t>
      </w:r>
      <w:r w:rsidR="007F36AD">
        <w:t xml:space="preserve"> </w:t>
      </w:r>
      <w:r w:rsidR="0097567B">
        <w:t xml:space="preserve">to </w:t>
      </w:r>
      <w:r w:rsidR="00CA22F2">
        <w:t xml:space="preserve">market </w:t>
      </w:r>
      <w:r w:rsidR="00F8010E">
        <w:t xml:space="preserve">and </w:t>
      </w:r>
      <w:r w:rsidR="00050670">
        <w:t xml:space="preserve">consider </w:t>
      </w:r>
      <w:r w:rsidR="007C4584">
        <w:t xml:space="preserve">the </w:t>
      </w:r>
      <w:r w:rsidR="00645977">
        <w:t>existing</w:t>
      </w:r>
      <w:r w:rsidR="002B5215">
        <w:t xml:space="preserve"> </w:t>
      </w:r>
      <w:r w:rsidR="006257C3">
        <w:t xml:space="preserve">demand </w:t>
      </w:r>
      <w:r w:rsidR="00D565B1">
        <w:t xml:space="preserve">for the </w:t>
      </w:r>
      <w:r w:rsidR="00C74EF0">
        <w:t xml:space="preserve">American </w:t>
      </w:r>
      <w:r w:rsidR="00D64D9F">
        <w:t xml:space="preserve">products. </w:t>
      </w:r>
      <w:r w:rsidR="002E51CB">
        <w:t xml:space="preserve">For </w:t>
      </w:r>
      <w:r w:rsidR="00895C48">
        <w:t xml:space="preserve">instance, </w:t>
      </w:r>
      <w:r w:rsidR="009507A9">
        <w:t xml:space="preserve">Asian </w:t>
      </w:r>
      <w:r w:rsidR="00215E75">
        <w:t xml:space="preserve">car </w:t>
      </w:r>
      <w:r w:rsidR="00000C93">
        <w:t xml:space="preserve">manufacturers </w:t>
      </w:r>
      <w:r w:rsidR="004661F9">
        <w:t xml:space="preserve">have </w:t>
      </w:r>
      <w:r w:rsidR="00272019">
        <w:t xml:space="preserve">a </w:t>
      </w:r>
      <w:r w:rsidR="008A1193">
        <w:t xml:space="preserve">significant </w:t>
      </w:r>
      <w:r w:rsidR="009F7EA3">
        <w:t xml:space="preserve">market </w:t>
      </w:r>
      <w:r w:rsidR="00C46D9D">
        <w:t xml:space="preserve">share </w:t>
      </w:r>
      <w:r w:rsidR="00EC2466">
        <w:t xml:space="preserve">within the </w:t>
      </w:r>
      <w:r w:rsidR="000525C8">
        <w:t xml:space="preserve">Asian </w:t>
      </w:r>
      <w:r w:rsidR="00496BB7">
        <w:t xml:space="preserve">market, </w:t>
      </w:r>
      <w:r w:rsidR="00812D7B">
        <w:t xml:space="preserve">which </w:t>
      </w:r>
      <w:r w:rsidR="000A2EC5">
        <w:t xml:space="preserve">in turn </w:t>
      </w:r>
      <w:r w:rsidR="002A61DD">
        <w:t xml:space="preserve">influences the </w:t>
      </w:r>
      <w:r w:rsidR="00F809B9">
        <w:t xml:space="preserve">chances </w:t>
      </w:r>
      <w:r w:rsidR="00A32C0B">
        <w:t xml:space="preserve">of </w:t>
      </w:r>
      <w:r w:rsidR="004D4DF3">
        <w:t xml:space="preserve">success </w:t>
      </w:r>
      <w:r w:rsidR="006D1812">
        <w:t xml:space="preserve">for </w:t>
      </w:r>
      <w:r w:rsidR="00C65741">
        <w:t xml:space="preserve">international </w:t>
      </w:r>
      <w:r w:rsidR="0045624F">
        <w:t xml:space="preserve">investors </w:t>
      </w:r>
      <w:r w:rsidR="00565AA6">
        <w:t xml:space="preserve">within the </w:t>
      </w:r>
      <w:r w:rsidR="00AC4B06">
        <w:t xml:space="preserve">said </w:t>
      </w:r>
      <w:r w:rsidR="009D6C36">
        <w:t xml:space="preserve">markets. </w:t>
      </w:r>
      <w:r w:rsidR="00675FB2">
        <w:t xml:space="preserve">Consequently, </w:t>
      </w:r>
      <w:r w:rsidR="00DE127B">
        <w:t xml:space="preserve">popularization of the </w:t>
      </w:r>
      <w:r w:rsidR="00F50338">
        <w:t xml:space="preserve">products </w:t>
      </w:r>
      <w:r w:rsidR="00CB7417">
        <w:t xml:space="preserve">would </w:t>
      </w:r>
      <w:r w:rsidR="005A5343">
        <w:t xml:space="preserve">be </w:t>
      </w:r>
      <w:r w:rsidR="0065788A">
        <w:t xml:space="preserve">dependent </w:t>
      </w:r>
      <w:r w:rsidR="000A4113">
        <w:t xml:space="preserve">on the </w:t>
      </w:r>
      <w:r w:rsidR="008151FB">
        <w:t xml:space="preserve">existence </w:t>
      </w:r>
      <w:r w:rsidR="00F209F0">
        <w:t xml:space="preserve">of </w:t>
      </w:r>
      <w:r w:rsidR="00F05259">
        <w:t xml:space="preserve">a </w:t>
      </w:r>
      <w:r w:rsidR="00F660CF">
        <w:t xml:space="preserve">market </w:t>
      </w:r>
      <w:r w:rsidR="00901854">
        <w:t xml:space="preserve">for </w:t>
      </w:r>
      <w:r w:rsidR="0004420B">
        <w:t xml:space="preserve">American </w:t>
      </w:r>
      <w:r w:rsidR="009F463C">
        <w:t xml:space="preserve">vehicle </w:t>
      </w:r>
      <w:r w:rsidR="003476B3">
        <w:t xml:space="preserve">units. </w:t>
      </w:r>
    </w:p>
    <w:p w14:paraId="69E2B1A3" w14:textId="1F59053E" w:rsidR="000B5C0F" w:rsidRDefault="00F96C1C" w:rsidP="00587582">
      <w:pPr>
        <w:ind w:firstLine="720"/>
      </w:pPr>
      <w:r>
        <w:t xml:space="preserve">Notably, </w:t>
      </w:r>
      <w:r w:rsidR="00C05EBA">
        <w:t xml:space="preserve">such </w:t>
      </w:r>
      <w:r w:rsidR="00C24819">
        <w:t xml:space="preserve">issues </w:t>
      </w:r>
      <w:r w:rsidR="00C145FE">
        <w:t xml:space="preserve">in </w:t>
      </w:r>
      <w:r w:rsidR="000E45F5">
        <w:t xml:space="preserve">marketing </w:t>
      </w:r>
      <w:r w:rsidR="00664422">
        <w:t xml:space="preserve">are </w:t>
      </w:r>
      <w:r w:rsidR="005841F6">
        <w:t xml:space="preserve">especially </w:t>
      </w:r>
      <w:r w:rsidR="004970D1">
        <w:t xml:space="preserve">significant </w:t>
      </w:r>
      <w:r w:rsidR="001571F8">
        <w:t xml:space="preserve">since they </w:t>
      </w:r>
      <w:r w:rsidR="00DA38F2">
        <w:t xml:space="preserve">are </w:t>
      </w:r>
      <w:r w:rsidR="00324D3C">
        <w:t xml:space="preserve">beyond the </w:t>
      </w:r>
      <w:r w:rsidR="00CD5F78">
        <w:t xml:space="preserve">investor’s </w:t>
      </w:r>
      <w:r w:rsidR="00AD2F7C">
        <w:t xml:space="preserve">control. </w:t>
      </w:r>
      <w:r w:rsidR="0045225D">
        <w:t xml:space="preserve">In </w:t>
      </w:r>
      <w:r w:rsidR="00DE19DD">
        <w:t xml:space="preserve">any </w:t>
      </w:r>
      <w:r w:rsidR="0092447B">
        <w:t xml:space="preserve">case, </w:t>
      </w:r>
      <w:r w:rsidR="00056EE1">
        <w:t xml:space="preserve">there </w:t>
      </w:r>
      <w:r w:rsidR="003954EA">
        <w:t xml:space="preserve">will </w:t>
      </w:r>
      <w:r w:rsidR="003E1B34">
        <w:t xml:space="preserve">be </w:t>
      </w:r>
      <w:r w:rsidR="00515E96">
        <w:t xml:space="preserve">the </w:t>
      </w:r>
      <w:r w:rsidR="001B6363">
        <w:t xml:space="preserve">need </w:t>
      </w:r>
      <w:r w:rsidR="00A23FFC">
        <w:t xml:space="preserve">for </w:t>
      </w:r>
      <w:r w:rsidR="00D45976">
        <w:t xml:space="preserve">the </w:t>
      </w:r>
      <w:r w:rsidR="00EA16C1">
        <w:t xml:space="preserve">American </w:t>
      </w:r>
      <w:r w:rsidR="00CC3FD0">
        <w:t xml:space="preserve">vehicle </w:t>
      </w:r>
      <w:r w:rsidR="003F5D91">
        <w:t xml:space="preserve">manufacturers </w:t>
      </w:r>
      <w:r w:rsidR="008F7C2D">
        <w:t xml:space="preserve">to </w:t>
      </w:r>
      <w:r w:rsidR="004F3A65">
        <w:t xml:space="preserve">have </w:t>
      </w:r>
      <w:r w:rsidR="00AB0262">
        <w:t xml:space="preserve">a </w:t>
      </w:r>
      <w:r w:rsidR="00714A00">
        <w:t xml:space="preserve">sizeable </w:t>
      </w:r>
      <w:r w:rsidR="009C03D1">
        <w:t xml:space="preserve">market </w:t>
      </w:r>
      <w:r w:rsidR="000E15D5">
        <w:t xml:space="preserve">share </w:t>
      </w:r>
      <w:r w:rsidR="00864C29">
        <w:t xml:space="preserve">in the </w:t>
      </w:r>
      <w:r w:rsidR="001D5BC9">
        <w:t xml:space="preserve">identified </w:t>
      </w:r>
      <w:r w:rsidR="00FE24AA">
        <w:t xml:space="preserve">markets </w:t>
      </w:r>
      <w:r w:rsidR="00FE4DA3">
        <w:t xml:space="preserve">for the </w:t>
      </w:r>
      <w:r w:rsidR="005A7B6E">
        <w:t xml:space="preserve">company </w:t>
      </w:r>
      <w:r w:rsidR="00336E1C">
        <w:t xml:space="preserve">seeking to </w:t>
      </w:r>
      <w:r w:rsidR="00E917FE">
        <w:t xml:space="preserve">market </w:t>
      </w:r>
      <w:r w:rsidR="0070587C">
        <w:t xml:space="preserve">spare </w:t>
      </w:r>
      <w:r w:rsidR="006B7CFC">
        <w:t xml:space="preserve">parts to </w:t>
      </w:r>
      <w:r w:rsidR="00456ED6">
        <w:t xml:space="preserve">succeed. </w:t>
      </w:r>
      <w:r w:rsidR="00CD6D5F">
        <w:t xml:space="preserve">Otherwise, the </w:t>
      </w:r>
      <w:r w:rsidR="00F95076">
        <w:t xml:space="preserve">investment </w:t>
      </w:r>
      <w:r w:rsidR="00090BF9">
        <w:t xml:space="preserve">in </w:t>
      </w:r>
      <w:r w:rsidR="009A2CDE">
        <w:t xml:space="preserve">marketing </w:t>
      </w:r>
      <w:r w:rsidR="00EC6106">
        <w:t xml:space="preserve">efforts </w:t>
      </w:r>
      <w:r w:rsidR="00A66628">
        <w:t xml:space="preserve">would </w:t>
      </w:r>
      <w:r w:rsidR="00BD36BE">
        <w:t xml:space="preserve">be </w:t>
      </w:r>
      <w:r w:rsidR="00463D6D">
        <w:t xml:space="preserve">of </w:t>
      </w:r>
      <w:r w:rsidR="005C4C9A">
        <w:t xml:space="preserve">limited </w:t>
      </w:r>
      <w:r w:rsidR="00974798">
        <w:t xml:space="preserve">significance to </w:t>
      </w:r>
      <w:r w:rsidR="006E3BC7">
        <w:t xml:space="preserve">the </w:t>
      </w:r>
      <w:r w:rsidR="00723048">
        <w:t>internatio</w:t>
      </w:r>
      <w:r w:rsidR="0036592F">
        <w:t xml:space="preserve">nal </w:t>
      </w:r>
      <w:r w:rsidR="007047E6">
        <w:t>business’</w:t>
      </w:r>
      <w:r w:rsidR="00466D30">
        <w:t xml:space="preserve"> </w:t>
      </w:r>
      <w:r w:rsidR="00023F01">
        <w:t xml:space="preserve">success. </w:t>
      </w:r>
    </w:p>
    <w:p w14:paraId="352AD046" w14:textId="71937045" w:rsidR="00587582" w:rsidRDefault="0015497A" w:rsidP="00587582">
      <w:pPr>
        <w:ind w:firstLine="720"/>
      </w:pPr>
      <w:r>
        <w:t xml:space="preserve">The </w:t>
      </w:r>
      <w:r w:rsidR="00BD7737">
        <w:t xml:space="preserve">identification </w:t>
      </w:r>
      <w:r w:rsidR="00F71743">
        <w:t xml:space="preserve">of </w:t>
      </w:r>
      <w:r w:rsidR="005F59D6">
        <w:t xml:space="preserve">the </w:t>
      </w:r>
      <w:r w:rsidR="00960AC1">
        <w:t xml:space="preserve">ideal </w:t>
      </w:r>
      <w:r w:rsidR="003C007D">
        <w:t xml:space="preserve">countries </w:t>
      </w:r>
      <w:r w:rsidR="001D6E87">
        <w:t xml:space="preserve">of </w:t>
      </w:r>
      <w:r w:rsidR="009C5C38">
        <w:t xml:space="preserve">investment </w:t>
      </w:r>
      <w:r w:rsidR="00463FEA">
        <w:t xml:space="preserve">would </w:t>
      </w:r>
      <w:r w:rsidR="009F60EF">
        <w:t xml:space="preserve">be </w:t>
      </w:r>
      <w:r w:rsidR="00BC3ABF">
        <w:t xml:space="preserve">critical </w:t>
      </w:r>
      <w:r w:rsidR="00BF5BBC">
        <w:t xml:space="preserve">to </w:t>
      </w:r>
      <w:r w:rsidR="002D393E">
        <w:t xml:space="preserve">success of the </w:t>
      </w:r>
      <w:r w:rsidR="00D60861">
        <w:t xml:space="preserve">international </w:t>
      </w:r>
      <w:r w:rsidR="00B461C7">
        <w:t xml:space="preserve">business. </w:t>
      </w:r>
      <w:r w:rsidR="00147A8F">
        <w:t xml:space="preserve">In </w:t>
      </w:r>
      <w:r w:rsidR="00823DD4">
        <w:t xml:space="preserve">this </w:t>
      </w:r>
      <w:r w:rsidR="00B42B7D">
        <w:t xml:space="preserve">case, </w:t>
      </w:r>
      <w:r w:rsidR="00A456F0">
        <w:t xml:space="preserve">France </w:t>
      </w:r>
      <w:r w:rsidR="00B22AD9">
        <w:t xml:space="preserve">and </w:t>
      </w:r>
      <w:r w:rsidR="00146D51">
        <w:t xml:space="preserve">Spain </w:t>
      </w:r>
      <w:r w:rsidR="003D6F54">
        <w:t xml:space="preserve">offer </w:t>
      </w:r>
      <w:r w:rsidR="00CA5055">
        <w:t xml:space="preserve">ideal </w:t>
      </w:r>
      <w:r w:rsidR="001E25E5">
        <w:t xml:space="preserve">countries </w:t>
      </w:r>
      <w:r w:rsidR="00C45640">
        <w:t xml:space="preserve">for </w:t>
      </w:r>
      <w:r w:rsidR="0053580D">
        <w:t xml:space="preserve">entry </w:t>
      </w:r>
      <w:r w:rsidR="0056555C">
        <w:t xml:space="preserve">into the </w:t>
      </w:r>
      <w:r w:rsidR="000F26BD">
        <w:t xml:space="preserve">European </w:t>
      </w:r>
      <w:r w:rsidR="00C80249">
        <w:t xml:space="preserve">market, </w:t>
      </w:r>
      <w:r w:rsidR="00663DCB">
        <w:t xml:space="preserve">with the </w:t>
      </w:r>
      <w:r w:rsidR="005A7E9B">
        <w:t xml:space="preserve">potential </w:t>
      </w:r>
      <w:r w:rsidR="00D3258E">
        <w:t xml:space="preserve">to </w:t>
      </w:r>
      <w:r w:rsidR="00FA00AF">
        <w:t xml:space="preserve">serve the </w:t>
      </w:r>
      <w:r w:rsidR="007C0437">
        <w:t xml:space="preserve">North </w:t>
      </w:r>
      <w:r w:rsidR="004A3B78">
        <w:t xml:space="preserve">American </w:t>
      </w:r>
      <w:r w:rsidR="00714EE1">
        <w:t xml:space="preserve">markets. </w:t>
      </w:r>
      <w:r w:rsidR="007543E3">
        <w:t xml:space="preserve">The </w:t>
      </w:r>
      <w:r w:rsidR="0022074E">
        <w:t xml:space="preserve">Spanish </w:t>
      </w:r>
      <w:r w:rsidR="006F109C">
        <w:t xml:space="preserve">economy </w:t>
      </w:r>
      <w:r w:rsidR="00AF6573">
        <w:t xml:space="preserve">may </w:t>
      </w:r>
      <w:r w:rsidR="00BA15F4">
        <w:t xml:space="preserve">be </w:t>
      </w:r>
      <w:r w:rsidR="00322BD6">
        <w:t xml:space="preserve">an </w:t>
      </w:r>
      <w:r w:rsidR="00557F90">
        <w:t xml:space="preserve">important </w:t>
      </w:r>
      <w:r w:rsidR="00152C82">
        <w:t xml:space="preserve">destination </w:t>
      </w:r>
      <w:r w:rsidR="00493F3C">
        <w:t xml:space="preserve">particularly </w:t>
      </w:r>
      <w:r w:rsidR="0097581E">
        <w:t xml:space="preserve">due to the </w:t>
      </w:r>
      <w:r w:rsidR="00A83A0E">
        <w:t xml:space="preserve">possibility </w:t>
      </w:r>
      <w:r w:rsidR="00A02B76">
        <w:t xml:space="preserve">of </w:t>
      </w:r>
      <w:r w:rsidR="000E19F5">
        <w:t xml:space="preserve">influence </w:t>
      </w:r>
      <w:r w:rsidR="004177D2">
        <w:t xml:space="preserve">on the </w:t>
      </w:r>
      <w:r w:rsidR="00E97ED7">
        <w:t xml:space="preserve">North </w:t>
      </w:r>
      <w:r w:rsidR="00951B10">
        <w:t xml:space="preserve">African </w:t>
      </w:r>
      <w:r w:rsidR="00F73CB7">
        <w:t xml:space="preserve">market, </w:t>
      </w:r>
      <w:r w:rsidR="003B0DAB">
        <w:t xml:space="preserve">but </w:t>
      </w:r>
      <w:r w:rsidR="009725A4">
        <w:t xml:space="preserve">it </w:t>
      </w:r>
      <w:r w:rsidR="008452FF">
        <w:t xml:space="preserve">presents </w:t>
      </w:r>
      <w:r w:rsidR="007437BC">
        <w:t xml:space="preserve">a </w:t>
      </w:r>
      <w:r w:rsidR="006D3D3F">
        <w:t xml:space="preserve">challenge </w:t>
      </w:r>
      <w:r w:rsidR="00FA7CF9">
        <w:t xml:space="preserve">due to the </w:t>
      </w:r>
      <w:r w:rsidR="0078675F">
        <w:t xml:space="preserve">challenging </w:t>
      </w:r>
      <w:r w:rsidR="003615FB">
        <w:t xml:space="preserve">economic </w:t>
      </w:r>
      <w:r w:rsidR="00E05A4D">
        <w:t xml:space="preserve">conditions </w:t>
      </w:r>
      <w:r w:rsidR="00AD1BC3">
        <w:t xml:space="preserve">in </w:t>
      </w:r>
      <w:r w:rsidR="00A64518">
        <w:t xml:space="preserve">Spain. </w:t>
      </w:r>
      <w:r w:rsidR="00EB3A88">
        <w:t xml:space="preserve">On the </w:t>
      </w:r>
      <w:r w:rsidR="00C953C8">
        <w:t xml:space="preserve">other </w:t>
      </w:r>
      <w:r w:rsidR="00985E94">
        <w:t xml:space="preserve">hand, </w:t>
      </w:r>
      <w:r w:rsidR="008530B8">
        <w:t xml:space="preserve">France </w:t>
      </w:r>
      <w:r w:rsidR="00D064BB">
        <w:t xml:space="preserve">offers </w:t>
      </w:r>
      <w:r w:rsidR="007634FF">
        <w:t xml:space="preserve">a </w:t>
      </w:r>
      <w:r w:rsidR="0076513D">
        <w:t xml:space="preserve">stable </w:t>
      </w:r>
      <w:r w:rsidR="00091697">
        <w:t xml:space="preserve">market </w:t>
      </w:r>
      <w:r w:rsidR="0079538E">
        <w:t xml:space="preserve">for the </w:t>
      </w:r>
      <w:r w:rsidR="002C1991">
        <w:t xml:space="preserve">company, </w:t>
      </w:r>
      <w:r w:rsidR="00990092">
        <w:t xml:space="preserve">but the </w:t>
      </w:r>
      <w:r w:rsidR="00B6171F">
        <w:t xml:space="preserve">competition </w:t>
      </w:r>
      <w:r w:rsidR="00AA3C5B">
        <w:t xml:space="preserve">from </w:t>
      </w:r>
      <w:r w:rsidR="00CF47D9">
        <w:t xml:space="preserve">Italian </w:t>
      </w:r>
      <w:r w:rsidR="00156357">
        <w:t xml:space="preserve">and </w:t>
      </w:r>
      <w:r w:rsidR="006432B4">
        <w:t xml:space="preserve">German </w:t>
      </w:r>
      <w:r w:rsidR="002947DE">
        <w:t xml:space="preserve">automakers </w:t>
      </w:r>
      <w:r w:rsidR="00030F57">
        <w:t xml:space="preserve">infers that </w:t>
      </w:r>
      <w:r w:rsidR="00944C91">
        <w:t xml:space="preserve">American </w:t>
      </w:r>
      <w:r w:rsidR="00CA2BF4">
        <w:t xml:space="preserve">units </w:t>
      </w:r>
      <w:r w:rsidR="0088656E">
        <w:t xml:space="preserve">may </w:t>
      </w:r>
      <w:r w:rsidR="00CE7964">
        <w:t xml:space="preserve">not </w:t>
      </w:r>
      <w:r w:rsidR="007E4C00">
        <w:t xml:space="preserve">be </w:t>
      </w:r>
      <w:r w:rsidR="009720E3">
        <w:t xml:space="preserve">as </w:t>
      </w:r>
      <w:r w:rsidR="00B619F0">
        <w:t xml:space="preserve">many </w:t>
      </w:r>
      <w:r w:rsidR="001334A5">
        <w:t xml:space="preserve">in the </w:t>
      </w:r>
      <w:r w:rsidR="00552299">
        <w:t xml:space="preserve">country. </w:t>
      </w:r>
    </w:p>
    <w:p w14:paraId="40FFB041" w14:textId="19F74E03" w:rsidR="00BE68EB" w:rsidRPr="006C6172" w:rsidRDefault="00A9361A" w:rsidP="00587582">
      <w:pPr>
        <w:ind w:firstLine="720"/>
      </w:pPr>
      <w:r>
        <w:t xml:space="preserve">Ultimately, </w:t>
      </w:r>
      <w:r w:rsidR="00986993">
        <w:t xml:space="preserve">France </w:t>
      </w:r>
      <w:r w:rsidR="006F6B67">
        <w:t xml:space="preserve">would </w:t>
      </w:r>
      <w:r w:rsidR="0003641D">
        <w:t xml:space="preserve">be </w:t>
      </w:r>
      <w:r w:rsidR="00637774">
        <w:t xml:space="preserve">the </w:t>
      </w:r>
      <w:r w:rsidR="0019795D">
        <w:t xml:space="preserve">better of the </w:t>
      </w:r>
      <w:r w:rsidR="00303D42">
        <w:t xml:space="preserve">two </w:t>
      </w:r>
      <w:r w:rsidR="00C14F51">
        <w:t xml:space="preserve">countries </w:t>
      </w:r>
      <w:r w:rsidR="00677AF3">
        <w:t xml:space="preserve">due to the </w:t>
      </w:r>
      <w:r w:rsidR="004C1ECF">
        <w:t xml:space="preserve">country’s </w:t>
      </w:r>
      <w:r w:rsidR="009E6873">
        <w:t xml:space="preserve">stability. </w:t>
      </w:r>
      <w:r w:rsidR="00A16275">
        <w:t xml:space="preserve">In </w:t>
      </w:r>
      <w:r w:rsidR="008D48E0">
        <w:t xml:space="preserve">any </w:t>
      </w:r>
      <w:r w:rsidR="00733D04">
        <w:t xml:space="preserve">case, </w:t>
      </w:r>
      <w:r w:rsidR="008426C7">
        <w:t xml:space="preserve">with the </w:t>
      </w:r>
      <w:r w:rsidR="00D35574">
        <w:t xml:space="preserve">chances </w:t>
      </w:r>
      <w:r w:rsidR="00284406">
        <w:t xml:space="preserve">of </w:t>
      </w:r>
      <w:r w:rsidR="00B20B2E">
        <w:t xml:space="preserve">vehicle </w:t>
      </w:r>
      <w:r w:rsidR="00466AC5">
        <w:t xml:space="preserve">repair </w:t>
      </w:r>
      <w:r w:rsidR="005E1C71">
        <w:t xml:space="preserve">being </w:t>
      </w:r>
      <w:r w:rsidR="002E2C8B">
        <w:t xml:space="preserve">less </w:t>
      </w:r>
      <w:r w:rsidR="009277A3">
        <w:t xml:space="preserve">expensive, </w:t>
      </w:r>
      <w:r w:rsidR="00C028D4">
        <w:t xml:space="preserve">people </w:t>
      </w:r>
      <w:r w:rsidR="000B37D1">
        <w:t xml:space="preserve">in the </w:t>
      </w:r>
      <w:r w:rsidR="00116F4E">
        <w:t xml:space="preserve">country </w:t>
      </w:r>
      <w:r w:rsidR="003810BB">
        <w:t xml:space="preserve">could </w:t>
      </w:r>
      <w:r w:rsidR="00026D74">
        <w:t xml:space="preserve">end </w:t>
      </w:r>
      <w:r w:rsidR="0040240B">
        <w:t xml:space="preserve">up </w:t>
      </w:r>
      <w:r w:rsidR="00B7790F">
        <w:t xml:space="preserve">considering </w:t>
      </w:r>
      <w:r w:rsidR="00256B79">
        <w:t xml:space="preserve">American </w:t>
      </w:r>
      <w:r w:rsidR="00317302">
        <w:t xml:space="preserve">car </w:t>
      </w:r>
      <w:r w:rsidR="00A87F92">
        <w:t xml:space="preserve">products, </w:t>
      </w:r>
      <w:r w:rsidR="00325CE0">
        <w:t xml:space="preserve">which </w:t>
      </w:r>
      <w:r w:rsidR="009B1828">
        <w:t xml:space="preserve">could </w:t>
      </w:r>
      <w:r w:rsidR="00E100AE">
        <w:t xml:space="preserve">create </w:t>
      </w:r>
      <w:r w:rsidR="00EC494C">
        <w:t xml:space="preserve">a </w:t>
      </w:r>
      <w:r w:rsidR="009A0B6B">
        <w:t xml:space="preserve">market </w:t>
      </w:r>
      <w:r w:rsidR="00BE4C4F">
        <w:t xml:space="preserve">for the </w:t>
      </w:r>
      <w:r w:rsidR="003F09AD">
        <w:t xml:space="preserve">American </w:t>
      </w:r>
      <w:r w:rsidR="00972CEF">
        <w:t xml:space="preserve">car </w:t>
      </w:r>
      <w:r w:rsidR="00FA148E">
        <w:lastRenderedPageBreak/>
        <w:t xml:space="preserve">manufacturers. </w:t>
      </w:r>
      <w:r w:rsidR="00EA10D6">
        <w:t xml:space="preserve">Therefore, </w:t>
      </w:r>
      <w:r w:rsidR="0097454B">
        <w:t xml:space="preserve">the </w:t>
      </w:r>
      <w:r w:rsidR="008B75D5">
        <w:t xml:space="preserve">French </w:t>
      </w:r>
      <w:r w:rsidR="00B75E55">
        <w:t xml:space="preserve">market </w:t>
      </w:r>
      <w:r w:rsidR="00831470">
        <w:t xml:space="preserve">would </w:t>
      </w:r>
      <w:r w:rsidR="00626732">
        <w:t xml:space="preserve">not </w:t>
      </w:r>
      <w:r w:rsidR="00382571">
        <w:t xml:space="preserve">only </w:t>
      </w:r>
      <w:r w:rsidR="00ED40F1">
        <w:t xml:space="preserve">be </w:t>
      </w:r>
      <w:r w:rsidR="00D1731C">
        <w:t xml:space="preserve">ideal </w:t>
      </w:r>
      <w:r w:rsidR="002769ED">
        <w:t xml:space="preserve">in the </w:t>
      </w:r>
      <w:r w:rsidR="00D07964">
        <w:t xml:space="preserve">short-run, </w:t>
      </w:r>
      <w:r w:rsidR="00D40688">
        <w:t xml:space="preserve">but </w:t>
      </w:r>
      <w:r w:rsidR="00702398">
        <w:t xml:space="preserve">it </w:t>
      </w:r>
      <w:r w:rsidR="00D911FA">
        <w:t xml:space="preserve">also </w:t>
      </w:r>
      <w:r w:rsidR="00BE78A0">
        <w:t xml:space="preserve">presents </w:t>
      </w:r>
      <w:r w:rsidR="00623C21">
        <w:t xml:space="preserve">an </w:t>
      </w:r>
      <w:r w:rsidR="00FB4536">
        <w:t>ideal</w:t>
      </w:r>
      <w:r w:rsidR="00FE16E9">
        <w:t xml:space="preserve"> </w:t>
      </w:r>
      <w:r w:rsidR="00E9179F">
        <w:t>market of investment</w:t>
      </w:r>
      <w:r w:rsidR="00FB4536">
        <w:t xml:space="preserve"> for the </w:t>
      </w:r>
      <w:r w:rsidR="002C6B02">
        <w:t xml:space="preserve">company’s </w:t>
      </w:r>
      <w:r w:rsidR="009F6336">
        <w:t xml:space="preserve">prospects </w:t>
      </w:r>
      <w:r w:rsidR="003E4FCF">
        <w:t xml:space="preserve">for </w:t>
      </w:r>
      <w:r w:rsidR="00F55E0B">
        <w:t xml:space="preserve">future </w:t>
      </w:r>
      <w:r w:rsidR="007E42E6">
        <w:t xml:space="preserve">success. </w:t>
      </w:r>
    </w:p>
    <w:p w14:paraId="1A497C11" w14:textId="77777777" w:rsidR="002B583C" w:rsidRPr="00597FC1" w:rsidRDefault="002B583C" w:rsidP="006E290E">
      <w:r w:rsidRPr="00597FC1">
        <w:br w:type="page"/>
      </w:r>
    </w:p>
    <w:p w14:paraId="6E850138" w14:textId="1B1546CA" w:rsidR="00CB5B41" w:rsidRPr="00597FC1" w:rsidRDefault="00CB5B41" w:rsidP="006E290E">
      <w:pPr>
        <w:jc w:val="center"/>
      </w:pPr>
      <w:r w:rsidRPr="00597FC1">
        <w:lastRenderedPageBreak/>
        <w:t>References</w:t>
      </w:r>
    </w:p>
    <w:p w14:paraId="5F2A87BD" w14:textId="0D921BE0" w:rsidR="003A2E62" w:rsidRDefault="00E77BAC">
      <w:pPr>
        <w:ind w:left="720" w:hanging="720"/>
        <w:rPr>
          <w:color w:val="222222"/>
          <w:shd w:val="clear" w:color="auto" w:fill="FFFFFF"/>
        </w:rPr>
      </w:pPr>
      <w:r w:rsidRPr="00E77BAC">
        <w:rPr>
          <w:color w:val="222222"/>
          <w:shd w:val="clear" w:color="auto" w:fill="FFFFFF"/>
        </w:rPr>
        <w:t>Law, C. M. (2017). Motor vehicle manufacturing: the representative industry. In </w:t>
      </w:r>
      <w:r w:rsidRPr="00E77BAC">
        <w:rPr>
          <w:i/>
          <w:iCs/>
          <w:color w:val="222222"/>
          <w:shd w:val="clear" w:color="auto" w:fill="FFFFFF"/>
        </w:rPr>
        <w:t>Restructuring the Global Automobile Industry</w:t>
      </w:r>
      <w:r w:rsidRPr="00E77BAC">
        <w:rPr>
          <w:color w:val="222222"/>
          <w:shd w:val="clear" w:color="auto" w:fill="FFFFFF"/>
        </w:rPr>
        <w:t xml:space="preserve"> (pp. 1-18). </w:t>
      </w:r>
      <w:r>
        <w:rPr>
          <w:color w:val="222222"/>
          <w:shd w:val="clear" w:color="auto" w:fill="FFFFFF"/>
        </w:rPr>
        <w:t xml:space="preserve">New York: </w:t>
      </w:r>
      <w:r w:rsidRPr="00E77BAC">
        <w:rPr>
          <w:color w:val="222222"/>
          <w:shd w:val="clear" w:color="auto" w:fill="FFFFFF"/>
        </w:rPr>
        <w:t>Routledge.</w:t>
      </w:r>
    </w:p>
    <w:p w14:paraId="525C44DC" w14:textId="62B1AE98" w:rsidR="004A6FF1" w:rsidRPr="003A2E62" w:rsidRDefault="004A6FF1">
      <w:pPr>
        <w:ind w:left="720" w:hanging="720"/>
        <w:rPr>
          <w:color w:val="222222"/>
          <w:shd w:val="clear" w:color="auto" w:fill="FFFFFF"/>
        </w:rPr>
      </w:pPr>
      <w:r w:rsidRPr="004A6FF1">
        <w:rPr>
          <w:color w:val="222222"/>
          <w:shd w:val="clear" w:color="auto" w:fill="FFFFFF"/>
        </w:rPr>
        <w:t>Cumming, D. J., &amp; Zahra, S. A. (2016). International business and entrepreneurship implications of Brexit. </w:t>
      </w:r>
      <w:r w:rsidRPr="004A6FF1">
        <w:rPr>
          <w:i/>
          <w:iCs/>
          <w:color w:val="222222"/>
          <w:shd w:val="clear" w:color="auto" w:fill="FFFFFF"/>
        </w:rPr>
        <w:t>British Journal of Management</w:t>
      </w:r>
      <w:r w:rsidRPr="004A6FF1">
        <w:rPr>
          <w:color w:val="222222"/>
          <w:shd w:val="clear" w:color="auto" w:fill="FFFFFF"/>
        </w:rPr>
        <w:t>, </w:t>
      </w:r>
      <w:r w:rsidRPr="004A6FF1">
        <w:rPr>
          <w:i/>
          <w:iCs/>
          <w:color w:val="222222"/>
          <w:shd w:val="clear" w:color="auto" w:fill="FFFFFF"/>
        </w:rPr>
        <w:t>27</w:t>
      </w:r>
      <w:r w:rsidRPr="004A6FF1">
        <w:rPr>
          <w:color w:val="222222"/>
          <w:shd w:val="clear" w:color="auto" w:fill="FFFFFF"/>
        </w:rPr>
        <w:t>(4), 687-692.</w:t>
      </w:r>
    </w:p>
    <w:sectPr w:rsidR="004A6FF1" w:rsidRPr="003A2E62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A2AFF3" w14:textId="77777777" w:rsidR="003B3CF9" w:rsidRDefault="003B3CF9" w:rsidP="004D6A5D">
      <w:pPr>
        <w:spacing w:line="240" w:lineRule="auto"/>
      </w:pPr>
      <w:r>
        <w:separator/>
      </w:r>
    </w:p>
  </w:endnote>
  <w:endnote w:type="continuationSeparator" w:id="0">
    <w:p w14:paraId="5F099917" w14:textId="77777777" w:rsidR="003B3CF9" w:rsidRDefault="003B3CF9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2A93E7" w14:textId="77777777" w:rsidR="003B3CF9" w:rsidRDefault="003B3CF9" w:rsidP="004D6A5D">
      <w:pPr>
        <w:spacing w:line="240" w:lineRule="auto"/>
      </w:pPr>
      <w:r>
        <w:separator/>
      </w:r>
    </w:p>
  </w:footnote>
  <w:footnote w:type="continuationSeparator" w:id="0">
    <w:p w14:paraId="705ECCA9" w14:textId="77777777" w:rsidR="003B3CF9" w:rsidRDefault="003B3CF9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85FCF" w14:textId="47AC9387" w:rsidR="005B59EC" w:rsidRDefault="00B56456" w:rsidP="00CB5B41">
    <w:pPr>
      <w:pStyle w:val="a3"/>
    </w:pPr>
    <w:r>
      <w:t xml:space="preserve">INTERNATIONAL </w:t>
    </w:r>
    <w:r w:rsidR="0024412E">
      <w:t>BUSINESS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6824DC">
      <w:rPr>
        <w:noProof/>
      </w:rPr>
      <w:t>5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D3EEE" w14:textId="79033397" w:rsidR="005B59EC" w:rsidRDefault="00C55D7D" w:rsidP="00CB5B41">
    <w:pPr>
      <w:pStyle w:val="a3"/>
    </w:pPr>
    <w:r>
      <w:t xml:space="preserve">Running head: </w:t>
    </w:r>
    <w:r w:rsidR="0092141F">
      <w:t xml:space="preserve">INTERNATIONAL </w:t>
    </w:r>
    <w:r w:rsidR="00CD0589">
      <w:t>BUSINESS</w:t>
    </w:r>
    <w:r w:rsidR="003E0FD3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76486C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 w15:restartNumberingAfterBreak="0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 w15:restartNumberingAfterBreak="0">
    <w:nsid w:val="7F053809"/>
    <w:multiLevelType w:val="multilevel"/>
    <w:tmpl w:val="D8A81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mwNKoFAPfcd0MtAAAA"/>
  </w:docVars>
  <w:rsids>
    <w:rsidRoot w:val="00256793"/>
    <w:rsid w:val="0000033C"/>
    <w:rsid w:val="00000614"/>
    <w:rsid w:val="0000062A"/>
    <w:rsid w:val="00000C37"/>
    <w:rsid w:val="00000C3B"/>
    <w:rsid w:val="00000C93"/>
    <w:rsid w:val="000010D5"/>
    <w:rsid w:val="000011FE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718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546"/>
    <w:rsid w:val="000156C2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6D0D"/>
    <w:rsid w:val="00017445"/>
    <w:rsid w:val="00017E5A"/>
    <w:rsid w:val="00017E7E"/>
    <w:rsid w:val="0002039B"/>
    <w:rsid w:val="00020FBA"/>
    <w:rsid w:val="00020FE9"/>
    <w:rsid w:val="000210CD"/>
    <w:rsid w:val="000210D5"/>
    <w:rsid w:val="00021187"/>
    <w:rsid w:val="0002167D"/>
    <w:rsid w:val="000225AC"/>
    <w:rsid w:val="000225C5"/>
    <w:rsid w:val="00022B01"/>
    <w:rsid w:val="00022B0A"/>
    <w:rsid w:val="00022F48"/>
    <w:rsid w:val="0002341E"/>
    <w:rsid w:val="000237A2"/>
    <w:rsid w:val="00023846"/>
    <w:rsid w:val="000238F7"/>
    <w:rsid w:val="00023DF5"/>
    <w:rsid w:val="00023F01"/>
    <w:rsid w:val="00023F0E"/>
    <w:rsid w:val="000249C0"/>
    <w:rsid w:val="00024AA1"/>
    <w:rsid w:val="00024D46"/>
    <w:rsid w:val="00025424"/>
    <w:rsid w:val="0002552F"/>
    <w:rsid w:val="0002579A"/>
    <w:rsid w:val="00025C03"/>
    <w:rsid w:val="00026514"/>
    <w:rsid w:val="00026D74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E4D"/>
    <w:rsid w:val="00030F57"/>
    <w:rsid w:val="00030FB1"/>
    <w:rsid w:val="000310C2"/>
    <w:rsid w:val="0003148D"/>
    <w:rsid w:val="000318A9"/>
    <w:rsid w:val="0003250D"/>
    <w:rsid w:val="00032669"/>
    <w:rsid w:val="00032F94"/>
    <w:rsid w:val="0003305E"/>
    <w:rsid w:val="00033521"/>
    <w:rsid w:val="000337B1"/>
    <w:rsid w:val="00033C76"/>
    <w:rsid w:val="00033CB9"/>
    <w:rsid w:val="00033DBC"/>
    <w:rsid w:val="000340B4"/>
    <w:rsid w:val="000342F2"/>
    <w:rsid w:val="0003456F"/>
    <w:rsid w:val="00034BD0"/>
    <w:rsid w:val="00035AF6"/>
    <w:rsid w:val="00035D4B"/>
    <w:rsid w:val="00035FAE"/>
    <w:rsid w:val="0003637D"/>
    <w:rsid w:val="0003641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836"/>
    <w:rsid w:val="00040B9B"/>
    <w:rsid w:val="00040E83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0CF"/>
    <w:rsid w:val="000441FC"/>
    <w:rsid w:val="0004420B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A8A"/>
    <w:rsid w:val="00046B8A"/>
    <w:rsid w:val="00046C2C"/>
    <w:rsid w:val="00047300"/>
    <w:rsid w:val="000476E8"/>
    <w:rsid w:val="000478D5"/>
    <w:rsid w:val="00047A82"/>
    <w:rsid w:val="00047EF6"/>
    <w:rsid w:val="00047F30"/>
    <w:rsid w:val="0005028B"/>
    <w:rsid w:val="000504C1"/>
    <w:rsid w:val="00050670"/>
    <w:rsid w:val="00050ACF"/>
    <w:rsid w:val="00050CE5"/>
    <w:rsid w:val="00050DFC"/>
    <w:rsid w:val="00050E73"/>
    <w:rsid w:val="000516A7"/>
    <w:rsid w:val="000516CD"/>
    <w:rsid w:val="00051AB6"/>
    <w:rsid w:val="00052085"/>
    <w:rsid w:val="000521D2"/>
    <w:rsid w:val="000525C8"/>
    <w:rsid w:val="000526B2"/>
    <w:rsid w:val="000529F8"/>
    <w:rsid w:val="00052ED3"/>
    <w:rsid w:val="000535F2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6EE1"/>
    <w:rsid w:val="00057451"/>
    <w:rsid w:val="00057989"/>
    <w:rsid w:val="0005799C"/>
    <w:rsid w:val="000579C2"/>
    <w:rsid w:val="00057D6C"/>
    <w:rsid w:val="00057EE7"/>
    <w:rsid w:val="0006011E"/>
    <w:rsid w:val="00060462"/>
    <w:rsid w:val="00060C51"/>
    <w:rsid w:val="00061A47"/>
    <w:rsid w:val="00061AAA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3FC5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6D21"/>
    <w:rsid w:val="0006715D"/>
    <w:rsid w:val="000671F3"/>
    <w:rsid w:val="0006723C"/>
    <w:rsid w:val="00067370"/>
    <w:rsid w:val="0006784A"/>
    <w:rsid w:val="00067CA5"/>
    <w:rsid w:val="000701E2"/>
    <w:rsid w:val="00070301"/>
    <w:rsid w:val="000709D2"/>
    <w:rsid w:val="00070B1D"/>
    <w:rsid w:val="00070EBD"/>
    <w:rsid w:val="00071058"/>
    <w:rsid w:val="000711C4"/>
    <w:rsid w:val="00071B68"/>
    <w:rsid w:val="00071F75"/>
    <w:rsid w:val="000721BE"/>
    <w:rsid w:val="00072310"/>
    <w:rsid w:val="00072A39"/>
    <w:rsid w:val="00072BBB"/>
    <w:rsid w:val="00072E69"/>
    <w:rsid w:val="000732B0"/>
    <w:rsid w:val="000736EA"/>
    <w:rsid w:val="00073721"/>
    <w:rsid w:val="00073AD4"/>
    <w:rsid w:val="00073B58"/>
    <w:rsid w:val="00074078"/>
    <w:rsid w:val="00074323"/>
    <w:rsid w:val="000745D8"/>
    <w:rsid w:val="00074941"/>
    <w:rsid w:val="00074E88"/>
    <w:rsid w:val="00074ED1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136"/>
    <w:rsid w:val="0008020E"/>
    <w:rsid w:val="00080230"/>
    <w:rsid w:val="000807EE"/>
    <w:rsid w:val="000809B7"/>
    <w:rsid w:val="00081022"/>
    <w:rsid w:val="00081140"/>
    <w:rsid w:val="0008114C"/>
    <w:rsid w:val="00081590"/>
    <w:rsid w:val="000815A3"/>
    <w:rsid w:val="000816A8"/>
    <w:rsid w:val="00081ACF"/>
    <w:rsid w:val="000828B1"/>
    <w:rsid w:val="00082DC1"/>
    <w:rsid w:val="00082FA0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6BEA"/>
    <w:rsid w:val="00087062"/>
    <w:rsid w:val="00087C17"/>
    <w:rsid w:val="00087EF0"/>
    <w:rsid w:val="00087F78"/>
    <w:rsid w:val="000908C3"/>
    <w:rsid w:val="00090BF9"/>
    <w:rsid w:val="00090C62"/>
    <w:rsid w:val="0009129A"/>
    <w:rsid w:val="000912E3"/>
    <w:rsid w:val="00091471"/>
    <w:rsid w:val="00091697"/>
    <w:rsid w:val="000917A0"/>
    <w:rsid w:val="000918AD"/>
    <w:rsid w:val="00091C62"/>
    <w:rsid w:val="000923AC"/>
    <w:rsid w:val="00092892"/>
    <w:rsid w:val="00092EF4"/>
    <w:rsid w:val="0009305B"/>
    <w:rsid w:val="000931FC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91D"/>
    <w:rsid w:val="000969A2"/>
    <w:rsid w:val="00096BC2"/>
    <w:rsid w:val="000970A5"/>
    <w:rsid w:val="00097197"/>
    <w:rsid w:val="000978C6"/>
    <w:rsid w:val="00097A13"/>
    <w:rsid w:val="00097C1A"/>
    <w:rsid w:val="000A0163"/>
    <w:rsid w:val="000A0226"/>
    <w:rsid w:val="000A030D"/>
    <w:rsid w:val="000A0863"/>
    <w:rsid w:val="000A0BF4"/>
    <w:rsid w:val="000A0ED1"/>
    <w:rsid w:val="000A160E"/>
    <w:rsid w:val="000A1A6E"/>
    <w:rsid w:val="000A1B37"/>
    <w:rsid w:val="000A1BA0"/>
    <w:rsid w:val="000A1D18"/>
    <w:rsid w:val="000A2577"/>
    <w:rsid w:val="000A26FC"/>
    <w:rsid w:val="000A27F8"/>
    <w:rsid w:val="000A2B38"/>
    <w:rsid w:val="000A2EC5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113"/>
    <w:rsid w:val="000A431C"/>
    <w:rsid w:val="000A461E"/>
    <w:rsid w:val="000A4CA1"/>
    <w:rsid w:val="000A508B"/>
    <w:rsid w:val="000A58D3"/>
    <w:rsid w:val="000A59AF"/>
    <w:rsid w:val="000A5BDE"/>
    <w:rsid w:val="000A5C15"/>
    <w:rsid w:val="000A5DE3"/>
    <w:rsid w:val="000A5EA7"/>
    <w:rsid w:val="000A603D"/>
    <w:rsid w:val="000A63E6"/>
    <w:rsid w:val="000A66C4"/>
    <w:rsid w:val="000A67D8"/>
    <w:rsid w:val="000A6D5F"/>
    <w:rsid w:val="000A6F14"/>
    <w:rsid w:val="000A7567"/>
    <w:rsid w:val="000A7957"/>
    <w:rsid w:val="000A7C10"/>
    <w:rsid w:val="000A7E12"/>
    <w:rsid w:val="000A7E36"/>
    <w:rsid w:val="000A7E5A"/>
    <w:rsid w:val="000B0331"/>
    <w:rsid w:val="000B058A"/>
    <w:rsid w:val="000B08B4"/>
    <w:rsid w:val="000B0AD4"/>
    <w:rsid w:val="000B0CD9"/>
    <w:rsid w:val="000B0E08"/>
    <w:rsid w:val="000B12B3"/>
    <w:rsid w:val="000B172F"/>
    <w:rsid w:val="000B175A"/>
    <w:rsid w:val="000B1C8B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7D1"/>
    <w:rsid w:val="000B3C96"/>
    <w:rsid w:val="000B4132"/>
    <w:rsid w:val="000B42AF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5C0F"/>
    <w:rsid w:val="000B60DF"/>
    <w:rsid w:val="000B771A"/>
    <w:rsid w:val="000B7836"/>
    <w:rsid w:val="000B7861"/>
    <w:rsid w:val="000B7884"/>
    <w:rsid w:val="000B7B85"/>
    <w:rsid w:val="000C01E8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164"/>
    <w:rsid w:val="000C22FE"/>
    <w:rsid w:val="000C37D6"/>
    <w:rsid w:val="000C383C"/>
    <w:rsid w:val="000C3CB9"/>
    <w:rsid w:val="000C4107"/>
    <w:rsid w:val="000C447D"/>
    <w:rsid w:val="000C548B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C46"/>
    <w:rsid w:val="000C6DD1"/>
    <w:rsid w:val="000C6E4B"/>
    <w:rsid w:val="000C70E3"/>
    <w:rsid w:val="000C7411"/>
    <w:rsid w:val="000C7721"/>
    <w:rsid w:val="000C7A61"/>
    <w:rsid w:val="000C7A6F"/>
    <w:rsid w:val="000C7BF8"/>
    <w:rsid w:val="000C7C42"/>
    <w:rsid w:val="000D0247"/>
    <w:rsid w:val="000D0304"/>
    <w:rsid w:val="000D0558"/>
    <w:rsid w:val="000D05F1"/>
    <w:rsid w:val="000D08B4"/>
    <w:rsid w:val="000D0BBE"/>
    <w:rsid w:val="000D0E61"/>
    <w:rsid w:val="000D1F58"/>
    <w:rsid w:val="000D260A"/>
    <w:rsid w:val="000D2A5D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5D5"/>
    <w:rsid w:val="000E19F5"/>
    <w:rsid w:val="000E1B0B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74B"/>
    <w:rsid w:val="000E38E5"/>
    <w:rsid w:val="000E3C0E"/>
    <w:rsid w:val="000E3FD6"/>
    <w:rsid w:val="000E4293"/>
    <w:rsid w:val="000E4493"/>
    <w:rsid w:val="000E4588"/>
    <w:rsid w:val="000E45F5"/>
    <w:rsid w:val="000E461C"/>
    <w:rsid w:val="000E4913"/>
    <w:rsid w:val="000E49C0"/>
    <w:rsid w:val="000E4B6D"/>
    <w:rsid w:val="000E4D4C"/>
    <w:rsid w:val="000E4EE1"/>
    <w:rsid w:val="000E51BD"/>
    <w:rsid w:val="000E5297"/>
    <w:rsid w:val="000E52B6"/>
    <w:rsid w:val="000E52CF"/>
    <w:rsid w:val="000E5304"/>
    <w:rsid w:val="000E53E5"/>
    <w:rsid w:val="000E5D45"/>
    <w:rsid w:val="000E5D84"/>
    <w:rsid w:val="000E74F8"/>
    <w:rsid w:val="000E75DB"/>
    <w:rsid w:val="000E79FA"/>
    <w:rsid w:val="000E7A71"/>
    <w:rsid w:val="000F06CA"/>
    <w:rsid w:val="000F089B"/>
    <w:rsid w:val="000F0AC9"/>
    <w:rsid w:val="000F0C9D"/>
    <w:rsid w:val="000F1016"/>
    <w:rsid w:val="000F1134"/>
    <w:rsid w:val="000F114C"/>
    <w:rsid w:val="000F1177"/>
    <w:rsid w:val="000F1643"/>
    <w:rsid w:val="000F182B"/>
    <w:rsid w:val="000F1B86"/>
    <w:rsid w:val="000F1DF1"/>
    <w:rsid w:val="000F2067"/>
    <w:rsid w:val="000F2509"/>
    <w:rsid w:val="000F26BD"/>
    <w:rsid w:val="000F26CD"/>
    <w:rsid w:val="000F2C47"/>
    <w:rsid w:val="000F303F"/>
    <w:rsid w:val="000F3893"/>
    <w:rsid w:val="000F38B7"/>
    <w:rsid w:val="000F398B"/>
    <w:rsid w:val="000F3C0B"/>
    <w:rsid w:val="000F416D"/>
    <w:rsid w:val="000F4206"/>
    <w:rsid w:val="000F4352"/>
    <w:rsid w:val="000F4E4D"/>
    <w:rsid w:val="000F54B4"/>
    <w:rsid w:val="000F562A"/>
    <w:rsid w:val="000F5742"/>
    <w:rsid w:val="000F5AB9"/>
    <w:rsid w:val="000F6606"/>
    <w:rsid w:val="000F69DF"/>
    <w:rsid w:val="000F6D21"/>
    <w:rsid w:val="000F6D5E"/>
    <w:rsid w:val="000F7C51"/>
    <w:rsid w:val="000F7E03"/>
    <w:rsid w:val="00100072"/>
    <w:rsid w:val="00100EA2"/>
    <w:rsid w:val="00101242"/>
    <w:rsid w:val="00101AEF"/>
    <w:rsid w:val="00101B40"/>
    <w:rsid w:val="0010218C"/>
    <w:rsid w:val="001023CE"/>
    <w:rsid w:val="001024A0"/>
    <w:rsid w:val="00102B98"/>
    <w:rsid w:val="00102E08"/>
    <w:rsid w:val="00102E80"/>
    <w:rsid w:val="00102F24"/>
    <w:rsid w:val="00103C46"/>
    <w:rsid w:val="00103D64"/>
    <w:rsid w:val="00103E4A"/>
    <w:rsid w:val="00103E5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2CB3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C97"/>
    <w:rsid w:val="00115CA3"/>
    <w:rsid w:val="00115CB0"/>
    <w:rsid w:val="0011625F"/>
    <w:rsid w:val="001162C6"/>
    <w:rsid w:val="001164FA"/>
    <w:rsid w:val="00116504"/>
    <w:rsid w:val="00116704"/>
    <w:rsid w:val="0011676E"/>
    <w:rsid w:val="0011683A"/>
    <w:rsid w:val="001168FB"/>
    <w:rsid w:val="00116B47"/>
    <w:rsid w:val="00116CAE"/>
    <w:rsid w:val="00116E44"/>
    <w:rsid w:val="00116F4E"/>
    <w:rsid w:val="001172BF"/>
    <w:rsid w:val="0011738D"/>
    <w:rsid w:val="001175AA"/>
    <w:rsid w:val="00117E98"/>
    <w:rsid w:val="00117EA0"/>
    <w:rsid w:val="00120D34"/>
    <w:rsid w:val="00120D4D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372"/>
    <w:rsid w:val="00124AF4"/>
    <w:rsid w:val="00124DAF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60A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4A5"/>
    <w:rsid w:val="0013386A"/>
    <w:rsid w:val="00133BE6"/>
    <w:rsid w:val="001342FD"/>
    <w:rsid w:val="00134882"/>
    <w:rsid w:val="00134970"/>
    <w:rsid w:val="001354E8"/>
    <w:rsid w:val="0013554F"/>
    <w:rsid w:val="001361FE"/>
    <w:rsid w:val="001365DD"/>
    <w:rsid w:val="001367B2"/>
    <w:rsid w:val="0013683C"/>
    <w:rsid w:val="00136A1D"/>
    <w:rsid w:val="00136CD1"/>
    <w:rsid w:val="001373C4"/>
    <w:rsid w:val="001375A8"/>
    <w:rsid w:val="00137743"/>
    <w:rsid w:val="00137DB2"/>
    <w:rsid w:val="00137FE5"/>
    <w:rsid w:val="00140770"/>
    <w:rsid w:val="00140873"/>
    <w:rsid w:val="00141437"/>
    <w:rsid w:val="001419C2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777"/>
    <w:rsid w:val="0014690A"/>
    <w:rsid w:val="00146D51"/>
    <w:rsid w:val="001470D9"/>
    <w:rsid w:val="00147119"/>
    <w:rsid w:val="001478F7"/>
    <w:rsid w:val="00147A8F"/>
    <w:rsid w:val="00147B70"/>
    <w:rsid w:val="00147D8C"/>
    <w:rsid w:val="00147F2D"/>
    <w:rsid w:val="00147FEC"/>
    <w:rsid w:val="001504E0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C82"/>
    <w:rsid w:val="00152EF2"/>
    <w:rsid w:val="00153BCF"/>
    <w:rsid w:val="00153F3C"/>
    <w:rsid w:val="00154349"/>
    <w:rsid w:val="0015497A"/>
    <w:rsid w:val="00154B06"/>
    <w:rsid w:val="00154B5A"/>
    <w:rsid w:val="00154BB9"/>
    <w:rsid w:val="00154ECE"/>
    <w:rsid w:val="00154FE0"/>
    <w:rsid w:val="00155A85"/>
    <w:rsid w:val="0015616A"/>
    <w:rsid w:val="00156357"/>
    <w:rsid w:val="0015656D"/>
    <w:rsid w:val="0015717E"/>
    <w:rsid w:val="001571F8"/>
    <w:rsid w:val="001573A0"/>
    <w:rsid w:val="00157A16"/>
    <w:rsid w:val="00157E18"/>
    <w:rsid w:val="0016023D"/>
    <w:rsid w:val="001603C7"/>
    <w:rsid w:val="00160B33"/>
    <w:rsid w:val="00160F31"/>
    <w:rsid w:val="001619BB"/>
    <w:rsid w:val="00161E93"/>
    <w:rsid w:val="001620DC"/>
    <w:rsid w:val="001624AC"/>
    <w:rsid w:val="0016254C"/>
    <w:rsid w:val="0016283D"/>
    <w:rsid w:val="00162B31"/>
    <w:rsid w:val="00162D4C"/>
    <w:rsid w:val="00162F3B"/>
    <w:rsid w:val="00162FF1"/>
    <w:rsid w:val="00163165"/>
    <w:rsid w:val="0016365E"/>
    <w:rsid w:val="0016373A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84F"/>
    <w:rsid w:val="001668CC"/>
    <w:rsid w:val="00166AAE"/>
    <w:rsid w:val="00167224"/>
    <w:rsid w:val="001675CF"/>
    <w:rsid w:val="00167E16"/>
    <w:rsid w:val="00167F55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111"/>
    <w:rsid w:val="00181869"/>
    <w:rsid w:val="001818A6"/>
    <w:rsid w:val="00181B66"/>
    <w:rsid w:val="00181CFF"/>
    <w:rsid w:val="00181DC3"/>
    <w:rsid w:val="0018283A"/>
    <w:rsid w:val="00182ABB"/>
    <w:rsid w:val="00183099"/>
    <w:rsid w:val="001831E0"/>
    <w:rsid w:val="001833DE"/>
    <w:rsid w:val="001835DA"/>
    <w:rsid w:val="00183619"/>
    <w:rsid w:val="001837DD"/>
    <w:rsid w:val="001839E9"/>
    <w:rsid w:val="001839FD"/>
    <w:rsid w:val="00183DA5"/>
    <w:rsid w:val="00183E95"/>
    <w:rsid w:val="00183EDF"/>
    <w:rsid w:val="001844E5"/>
    <w:rsid w:val="0018450D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87FE8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E3C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95D"/>
    <w:rsid w:val="00197D59"/>
    <w:rsid w:val="00197E97"/>
    <w:rsid w:val="001A0026"/>
    <w:rsid w:val="001A002E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C0"/>
    <w:rsid w:val="001B3F3E"/>
    <w:rsid w:val="001B3F9C"/>
    <w:rsid w:val="001B406C"/>
    <w:rsid w:val="001B406E"/>
    <w:rsid w:val="001B42A4"/>
    <w:rsid w:val="001B4507"/>
    <w:rsid w:val="001B4935"/>
    <w:rsid w:val="001B4BAF"/>
    <w:rsid w:val="001B5731"/>
    <w:rsid w:val="001B5A8A"/>
    <w:rsid w:val="001B6363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5D3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371"/>
    <w:rsid w:val="001C3760"/>
    <w:rsid w:val="001C3C91"/>
    <w:rsid w:val="001C3FEF"/>
    <w:rsid w:val="001C41C7"/>
    <w:rsid w:val="001C4208"/>
    <w:rsid w:val="001C437F"/>
    <w:rsid w:val="001C4670"/>
    <w:rsid w:val="001C4772"/>
    <w:rsid w:val="001C570A"/>
    <w:rsid w:val="001C5FFC"/>
    <w:rsid w:val="001C6074"/>
    <w:rsid w:val="001C610A"/>
    <w:rsid w:val="001C633D"/>
    <w:rsid w:val="001C6471"/>
    <w:rsid w:val="001C6744"/>
    <w:rsid w:val="001C684A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71"/>
    <w:rsid w:val="001D15D6"/>
    <w:rsid w:val="001D16DF"/>
    <w:rsid w:val="001D1884"/>
    <w:rsid w:val="001D1BCB"/>
    <w:rsid w:val="001D279F"/>
    <w:rsid w:val="001D298E"/>
    <w:rsid w:val="001D29FC"/>
    <w:rsid w:val="001D2D20"/>
    <w:rsid w:val="001D3312"/>
    <w:rsid w:val="001D3315"/>
    <w:rsid w:val="001D35C8"/>
    <w:rsid w:val="001D35EA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604"/>
    <w:rsid w:val="001D5742"/>
    <w:rsid w:val="001D5787"/>
    <w:rsid w:val="001D59F8"/>
    <w:rsid w:val="001D5BC9"/>
    <w:rsid w:val="001D5DB2"/>
    <w:rsid w:val="001D6222"/>
    <w:rsid w:val="001D6425"/>
    <w:rsid w:val="001D673D"/>
    <w:rsid w:val="001D6A93"/>
    <w:rsid w:val="001D6DF0"/>
    <w:rsid w:val="001D6E87"/>
    <w:rsid w:val="001D6FFF"/>
    <w:rsid w:val="001D7175"/>
    <w:rsid w:val="001D75E2"/>
    <w:rsid w:val="001D7A0D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0DCF"/>
    <w:rsid w:val="001E12B2"/>
    <w:rsid w:val="001E14FB"/>
    <w:rsid w:val="001E1698"/>
    <w:rsid w:val="001E1999"/>
    <w:rsid w:val="001E1CCD"/>
    <w:rsid w:val="001E25E5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C39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2002D3"/>
    <w:rsid w:val="00200EE9"/>
    <w:rsid w:val="002011B8"/>
    <w:rsid w:val="00201423"/>
    <w:rsid w:val="00201714"/>
    <w:rsid w:val="002019B5"/>
    <w:rsid w:val="00201E47"/>
    <w:rsid w:val="00202E34"/>
    <w:rsid w:val="00202F68"/>
    <w:rsid w:val="00202FD3"/>
    <w:rsid w:val="00203669"/>
    <w:rsid w:val="00204087"/>
    <w:rsid w:val="0020444D"/>
    <w:rsid w:val="00204774"/>
    <w:rsid w:val="00204D00"/>
    <w:rsid w:val="00204D30"/>
    <w:rsid w:val="002050D2"/>
    <w:rsid w:val="00205213"/>
    <w:rsid w:val="002054F5"/>
    <w:rsid w:val="00205764"/>
    <w:rsid w:val="00205A4B"/>
    <w:rsid w:val="00205EC3"/>
    <w:rsid w:val="0020651A"/>
    <w:rsid w:val="00206F4D"/>
    <w:rsid w:val="00206F66"/>
    <w:rsid w:val="002072C3"/>
    <w:rsid w:val="0020735D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30CB"/>
    <w:rsid w:val="0021377A"/>
    <w:rsid w:val="00213952"/>
    <w:rsid w:val="00213CD8"/>
    <w:rsid w:val="0021405D"/>
    <w:rsid w:val="00214164"/>
    <w:rsid w:val="00214AD9"/>
    <w:rsid w:val="00214CF0"/>
    <w:rsid w:val="00214F80"/>
    <w:rsid w:val="00214FFE"/>
    <w:rsid w:val="00215497"/>
    <w:rsid w:val="00215D1D"/>
    <w:rsid w:val="00215E75"/>
    <w:rsid w:val="00215EB1"/>
    <w:rsid w:val="0021690A"/>
    <w:rsid w:val="00216AA6"/>
    <w:rsid w:val="00216BE4"/>
    <w:rsid w:val="002178D9"/>
    <w:rsid w:val="00217CF4"/>
    <w:rsid w:val="00220567"/>
    <w:rsid w:val="0022074E"/>
    <w:rsid w:val="002207BC"/>
    <w:rsid w:val="00220A77"/>
    <w:rsid w:val="00221554"/>
    <w:rsid w:val="00221780"/>
    <w:rsid w:val="002218DF"/>
    <w:rsid w:val="0022278F"/>
    <w:rsid w:val="00222CCA"/>
    <w:rsid w:val="00223519"/>
    <w:rsid w:val="002235E6"/>
    <w:rsid w:val="002237B5"/>
    <w:rsid w:val="00223832"/>
    <w:rsid w:val="00224286"/>
    <w:rsid w:val="002244C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E7A"/>
    <w:rsid w:val="00232FD0"/>
    <w:rsid w:val="00232FDA"/>
    <w:rsid w:val="0023316A"/>
    <w:rsid w:val="00233341"/>
    <w:rsid w:val="002336A7"/>
    <w:rsid w:val="00233CC7"/>
    <w:rsid w:val="00233F95"/>
    <w:rsid w:val="00234A98"/>
    <w:rsid w:val="00234B26"/>
    <w:rsid w:val="00234C53"/>
    <w:rsid w:val="00234DAC"/>
    <w:rsid w:val="00234FB9"/>
    <w:rsid w:val="0023511C"/>
    <w:rsid w:val="002352AE"/>
    <w:rsid w:val="00235692"/>
    <w:rsid w:val="002356E0"/>
    <w:rsid w:val="00235943"/>
    <w:rsid w:val="00235A13"/>
    <w:rsid w:val="002360FD"/>
    <w:rsid w:val="002362C3"/>
    <w:rsid w:val="002367CA"/>
    <w:rsid w:val="00236D8A"/>
    <w:rsid w:val="00236FA2"/>
    <w:rsid w:val="002372E2"/>
    <w:rsid w:val="00237B7A"/>
    <w:rsid w:val="0024003D"/>
    <w:rsid w:val="00240057"/>
    <w:rsid w:val="0024013B"/>
    <w:rsid w:val="0024032D"/>
    <w:rsid w:val="002406DE"/>
    <w:rsid w:val="00240D02"/>
    <w:rsid w:val="00240E08"/>
    <w:rsid w:val="00241029"/>
    <w:rsid w:val="0024105F"/>
    <w:rsid w:val="002412E7"/>
    <w:rsid w:val="0024166D"/>
    <w:rsid w:val="00241F23"/>
    <w:rsid w:val="00242854"/>
    <w:rsid w:val="00242C5B"/>
    <w:rsid w:val="00242D9F"/>
    <w:rsid w:val="00242DD6"/>
    <w:rsid w:val="00242E49"/>
    <w:rsid w:val="00243238"/>
    <w:rsid w:val="002435D2"/>
    <w:rsid w:val="00243C6B"/>
    <w:rsid w:val="00243D65"/>
    <w:rsid w:val="0024412E"/>
    <w:rsid w:val="002442C8"/>
    <w:rsid w:val="002443E5"/>
    <w:rsid w:val="0024507D"/>
    <w:rsid w:val="00245268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438"/>
    <w:rsid w:val="00250B8A"/>
    <w:rsid w:val="00250CEF"/>
    <w:rsid w:val="002510DC"/>
    <w:rsid w:val="0025125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3257"/>
    <w:rsid w:val="002542AE"/>
    <w:rsid w:val="0025448F"/>
    <w:rsid w:val="002546CD"/>
    <w:rsid w:val="00254A77"/>
    <w:rsid w:val="00254BD1"/>
    <w:rsid w:val="0025516A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6B79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789"/>
    <w:rsid w:val="00266CE5"/>
    <w:rsid w:val="00267602"/>
    <w:rsid w:val="00267666"/>
    <w:rsid w:val="0026774D"/>
    <w:rsid w:val="00267884"/>
    <w:rsid w:val="00267AEA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993"/>
    <w:rsid w:val="00271A30"/>
    <w:rsid w:val="00272019"/>
    <w:rsid w:val="002725D0"/>
    <w:rsid w:val="00272AE9"/>
    <w:rsid w:val="00272D61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092"/>
    <w:rsid w:val="00276608"/>
    <w:rsid w:val="002767C6"/>
    <w:rsid w:val="002768AA"/>
    <w:rsid w:val="002769ED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406"/>
    <w:rsid w:val="00284694"/>
    <w:rsid w:val="002846B6"/>
    <w:rsid w:val="002846C3"/>
    <w:rsid w:val="002855BE"/>
    <w:rsid w:val="002857CB"/>
    <w:rsid w:val="0028585D"/>
    <w:rsid w:val="00285EFB"/>
    <w:rsid w:val="0028607F"/>
    <w:rsid w:val="002860D9"/>
    <w:rsid w:val="002861A2"/>
    <w:rsid w:val="00286282"/>
    <w:rsid w:val="002863F3"/>
    <w:rsid w:val="0028648A"/>
    <w:rsid w:val="00286850"/>
    <w:rsid w:val="002868DF"/>
    <w:rsid w:val="00287002"/>
    <w:rsid w:val="00287176"/>
    <w:rsid w:val="002875A1"/>
    <w:rsid w:val="00287787"/>
    <w:rsid w:val="00287D16"/>
    <w:rsid w:val="00287F83"/>
    <w:rsid w:val="00290D8A"/>
    <w:rsid w:val="0029110C"/>
    <w:rsid w:val="00291209"/>
    <w:rsid w:val="002915AD"/>
    <w:rsid w:val="00291693"/>
    <w:rsid w:val="0029178D"/>
    <w:rsid w:val="0029298A"/>
    <w:rsid w:val="002931EB"/>
    <w:rsid w:val="0029335A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7DE"/>
    <w:rsid w:val="002948AE"/>
    <w:rsid w:val="00294C2A"/>
    <w:rsid w:val="0029561E"/>
    <w:rsid w:val="0029582D"/>
    <w:rsid w:val="00295C62"/>
    <w:rsid w:val="00295CFD"/>
    <w:rsid w:val="002964FB"/>
    <w:rsid w:val="002965A2"/>
    <w:rsid w:val="00296CD8"/>
    <w:rsid w:val="00297265"/>
    <w:rsid w:val="00297458"/>
    <w:rsid w:val="002A0506"/>
    <w:rsid w:val="002A087A"/>
    <w:rsid w:val="002A0BBA"/>
    <w:rsid w:val="002A15FA"/>
    <w:rsid w:val="002A1DB9"/>
    <w:rsid w:val="002A1EF9"/>
    <w:rsid w:val="002A1F6B"/>
    <w:rsid w:val="002A2233"/>
    <w:rsid w:val="002A28B7"/>
    <w:rsid w:val="002A2DFF"/>
    <w:rsid w:val="002A36E3"/>
    <w:rsid w:val="002A3C31"/>
    <w:rsid w:val="002A3D43"/>
    <w:rsid w:val="002A3FFB"/>
    <w:rsid w:val="002A40A9"/>
    <w:rsid w:val="002A416A"/>
    <w:rsid w:val="002A4241"/>
    <w:rsid w:val="002A4D17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1DD"/>
    <w:rsid w:val="002A643F"/>
    <w:rsid w:val="002A6769"/>
    <w:rsid w:val="002A695E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BBD"/>
    <w:rsid w:val="002B1CC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215"/>
    <w:rsid w:val="002B5397"/>
    <w:rsid w:val="002B5620"/>
    <w:rsid w:val="002B579A"/>
    <w:rsid w:val="002B583C"/>
    <w:rsid w:val="002B5921"/>
    <w:rsid w:val="002B59D5"/>
    <w:rsid w:val="002B5B02"/>
    <w:rsid w:val="002B5B0A"/>
    <w:rsid w:val="002B5C6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7266"/>
    <w:rsid w:val="002B74E1"/>
    <w:rsid w:val="002B774B"/>
    <w:rsid w:val="002B77D5"/>
    <w:rsid w:val="002B7827"/>
    <w:rsid w:val="002B7C0B"/>
    <w:rsid w:val="002B7E2C"/>
    <w:rsid w:val="002C0297"/>
    <w:rsid w:val="002C0B42"/>
    <w:rsid w:val="002C0C9D"/>
    <w:rsid w:val="002C0CA0"/>
    <w:rsid w:val="002C12AB"/>
    <w:rsid w:val="002C1813"/>
    <w:rsid w:val="002C1835"/>
    <w:rsid w:val="002C1991"/>
    <w:rsid w:val="002C1B70"/>
    <w:rsid w:val="002C1EC4"/>
    <w:rsid w:val="002C20F1"/>
    <w:rsid w:val="002C241D"/>
    <w:rsid w:val="002C27E1"/>
    <w:rsid w:val="002C2A3B"/>
    <w:rsid w:val="002C2B57"/>
    <w:rsid w:val="002C2BC7"/>
    <w:rsid w:val="002C3477"/>
    <w:rsid w:val="002C356E"/>
    <w:rsid w:val="002C39BF"/>
    <w:rsid w:val="002C3F0C"/>
    <w:rsid w:val="002C467E"/>
    <w:rsid w:val="002C4789"/>
    <w:rsid w:val="002C4B43"/>
    <w:rsid w:val="002C5646"/>
    <w:rsid w:val="002C5832"/>
    <w:rsid w:val="002C5CF3"/>
    <w:rsid w:val="002C64CC"/>
    <w:rsid w:val="002C6A69"/>
    <w:rsid w:val="002C6B02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3B"/>
    <w:rsid w:val="002D35D7"/>
    <w:rsid w:val="002D378D"/>
    <w:rsid w:val="002D38A5"/>
    <w:rsid w:val="002D393E"/>
    <w:rsid w:val="002D41D8"/>
    <w:rsid w:val="002D43C2"/>
    <w:rsid w:val="002D4400"/>
    <w:rsid w:val="002D4471"/>
    <w:rsid w:val="002D5645"/>
    <w:rsid w:val="002D58D4"/>
    <w:rsid w:val="002D5ACF"/>
    <w:rsid w:val="002D60A1"/>
    <w:rsid w:val="002D63AA"/>
    <w:rsid w:val="002D64BD"/>
    <w:rsid w:val="002D65DD"/>
    <w:rsid w:val="002D69EB"/>
    <w:rsid w:val="002D6F36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7BD"/>
    <w:rsid w:val="002E1C74"/>
    <w:rsid w:val="002E1F52"/>
    <w:rsid w:val="002E2730"/>
    <w:rsid w:val="002E2850"/>
    <w:rsid w:val="002E28C6"/>
    <w:rsid w:val="002E28E6"/>
    <w:rsid w:val="002E2C8B"/>
    <w:rsid w:val="002E2E77"/>
    <w:rsid w:val="002E3355"/>
    <w:rsid w:val="002E3AC0"/>
    <w:rsid w:val="002E3E3E"/>
    <w:rsid w:val="002E4935"/>
    <w:rsid w:val="002E4C74"/>
    <w:rsid w:val="002E516B"/>
    <w:rsid w:val="002E51CB"/>
    <w:rsid w:val="002E5483"/>
    <w:rsid w:val="002E5879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79D"/>
    <w:rsid w:val="002F185F"/>
    <w:rsid w:val="002F203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3B4"/>
    <w:rsid w:val="00301A8E"/>
    <w:rsid w:val="00301CBD"/>
    <w:rsid w:val="00301F4E"/>
    <w:rsid w:val="0030261B"/>
    <w:rsid w:val="00302936"/>
    <w:rsid w:val="00302B92"/>
    <w:rsid w:val="00303694"/>
    <w:rsid w:val="00303772"/>
    <w:rsid w:val="003037A7"/>
    <w:rsid w:val="00303AD2"/>
    <w:rsid w:val="00303D42"/>
    <w:rsid w:val="00304145"/>
    <w:rsid w:val="003044D2"/>
    <w:rsid w:val="00304586"/>
    <w:rsid w:val="00304682"/>
    <w:rsid w:val="003047E5"/>
    <w:rsid w:val="00304E05"/>
    <w:rsid w:val="00304E3B"/>
    <w:rsid w:val="00304E92"/>
    <w:rsid w:val="00304F18"/>
    <w:rsid w:val="00304FB2"/>
    <w:rsid w:val="0030504E"/>
    <w:rsid w:val="0030513F"/>
    <w:rsid w:val="003060B8"/>
    <w:rsid w:val="003066F4"/>
    <w:rsid w:val="00306E60"/>
    <w:rsid w:val="00307318"/>
    <w:rsid w:val="003075C6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F0"/>
    <w:rsid w:val="00317302"/>
    <w:rsid w:val="003177B5"/>
    <w:rsid w:val="00317AB9"/>
    <w:rsid w:val="00317C40"/>
    <w:rsid w:val="00317D1F"/>
    <w:rsid w:val="00317DD4"/>
    <w:rsid w:val="00317E35"/>
    <w:rsid w:val="0032010B"/>
    <w:rsid w:val="0032074F"/>
    <w:rsid w:val="00320963"/>
    <w:rsid w:val="00320C9F"/>
    <w:rsid w:val="00321018"/>
    <w:rsid w:val="003214D0"/>
    <w:rsid w:val="003216D6"/>
    <w:rsid w:val="003217A1"/>
    <w:rsid w:val="00321BF8"/>
    <w:rsid w:val="00321CF5"/>
    <w:rsid w:val="00321D8C"/>
    <w:rsid w:val="003225ED"/>
    <w:rsid w:val="0032276A"/>
    <w:rsid w:val="00322BD6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9"/>
    <w:rsid w:val="00324BFF"/>
    <w:rsid w:val="00324D3C"/>
    <w:rsid w:val="003250E2"/>
    <w:rsid w:val="00325CE0"/>
    <w:rsid w:val="00325DA2"/>
    <w:rsid w:val="00325F39"/>
    <w:rsid w:val="0032608F"/>
    <w:rsid w:val="003269E2"/>
    <w:rsid w:val="00326CFE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88F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341"/>
    <w:rsid w:val="0033594A"/>
    <w:rsid w:val="00335DCC"/>
    <w:rsid w:val="00336100"/>
    <w:rsid w:val="003362BF"/>
    <w:rsid w:val="00336690"/>
    <w:rsid w:val="00336BB9"/>
    <w:rsid w:val="00336D85"/>
    <w:rsid w:val="00336E1C"/>
    <w:rsid w:val="00336F5C"/>
    <w:rsid w:val="00337040"/>
    <w:rsid w:val="003370EC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5A50"/>
    <w:rsid w:val="00346863"/>
    <w:rsid w:val="00346CC0"/>
    <w:rsid w:val="003474D0"/>
    <w:rsid w:val="003476B3"/>
    <w:rsid w:val="00347990"/>
    <w:rsid w:val="00347C3D"/>
    <w:rsid w:val="00347DCF"/>
    <w:rsid w:val="00347F4E"/>
    <w:rsid w:val="00350C6A"/>
    <w:rsid w:val="00351167"/>
    <w:rsid w:val="003512D9"/>
    <w:rsid w:val="00351B89"/>
    <w:rsid w:val="00352054"/>
    <w:rsid w:val="00352140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7B7"/>
    <w:rsid w:val="00355954"/>
    <w:rsid w:val="00355C59"/>
    <w:rsid w:val="00355EFC"/>
    <w:rsid w:val="00355F3F"/>
    <w:rsid w:val="0035684B"/>
    <w:rsid w:val="00356E84"/>
    <w:rsid w:val="003574B1"/>
    <w:rsid w:val="00357A7F"/>
    <w:rsid w:val="00360149"/>
    <w:rsid w:val="00360325"/>
    <w:rsid w:val="00360452"/>
    <w:rsid w:val="003605BC"/>
    <w:rsid w:val="0036064B"/>
    <w:rsid w:val="003607F2"/>
    <w:rsid w:val="003608F1"/>
    <w:rsid w:val="00360CC3"/>
    <w:rsid w:val="00360EF6"/>
    <w:rsid w:val="00360F08"/>
    <w:rsid w:val="003615AC"/>
    <w:rsid w:val="003615FB"/>
    <w:rsid w:val="003617C4"/>
    <w:rsid w:val="00361870"/>
    <w:rsid w:val="0036199B"/>
    <w:rsid w:val="00361A7D"/>
    <w:rsid w:val="003620DF"/>
    <w:rsid w:val="003628AA"/>
    <w:rsid w:val="00362A32"/>
    <w:rsid w:val="00362C9C"/>
    <w:rsid w:val="003635B6"/>
    <w:rsid w:val="0036392D"/>
    <w:rsid w:val="00363A9C"/>
    <w:rsid w:val="00363AA8"/>
    <w:rsid w:val="003640EC"/>
    <w:rsid w:val="003645B3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592F"/>
    <w:rsid w:val="003660D8"/>
    <w:rsid w:val="003662EB"/>
    <w:rsid w:val="00366662"/>
    <w:rsid w:val="003666B1"/>
    <w:rsid w:val="00366880"/>
    <w:rsid w:val="0036693B"/>
    <w:rsid w:val="00366C21"/>
    <w:rsid w:val="00367033"/>
    <w:rsid w:val="003670F2"/>
    <w:rsid w:val="00367165"/>
    <w:rsid w:val="003675A3"/>
    <w:rsid w:val="003676AA"/>
    <w:rsid w:val="0036789B"/>
    <w:rsid w:val="00367C14"/>
    <w:rsid w:val="003709C2"/>
    <w:rsid w:val="00370A2D"/>
    <w:rsid w:val="00370ABB"/>
    <w:rsid w:val="00370B8F"/>
    <w:rsid w:val="00370C07"/>
    <w:rsid w:val="0037158F"/>
    <w:rsid w:val="003715B4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510E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5"/>
    <w:rsid w:val="003800B1"/>
    <w:rsid w:val="003800E7"/>
    <w:rsid w:val="003802E1"/>
    <w:rsid w:val="00380A84"/>
    <w:rsid w:val="003810BB"/>
    <w:rsid w:val="00381270"/>
    <w:rsid w:val="00381EEE"/>
    <w:rsid w:val="00381F56"/>
    <w:rsid w:val="0038234F"/>
    <w:rsid w:val="00382571"/>
    <w:rsid w:val="00382598"/>
    <w:rsid w:val="003829CC"/>
    <w:rsid w:val="00382F14"/>
    <w:rsid w:val="0038300A"/>
    <w:rsid w:val="00383531"/>
    <w:rsid w:val="00383738"/>
    <w:rsid w:val="00383C3B"/>
    <w:rsid w:val="00383CCC"/>
    <w:rsid w:val="003843D7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89F"/>
    <w:rsid w:val="00387A03"/>
    <w:rsid w:val="00387A59"/>
    <w:rsid w:val="003905EC"/>
    <w:rsid w:val="00390883"/>
    <w:rsid w:val="003908BE"/>
    <w:rsid w:val="00391296"/>
    <w:rsid w:val="0039139F"/>
    <w:rsid w:val="003915D2"/>
    <w:rsid w:val="003916DB"/>
    <w:rsid w:val="00391817"/>
    <w:rsid w:val="00392801"/>
    <w:rsid w:val="003929C9"/>
    <w:rsid w:val="00392D41"/>
    <w:rsid w:val="00392DA1"/>
    <w:rsid w:val="003933BC"/>
    <w:rsid w:val="003936CD"/>
    <w:rsid w:val="00394067"/>
    <w:rsid w:val="0039418A"/>
    <w:rsid w:val="00394676"/>
    <w:rsid w:val="00394D72"/>
    <w:rsid w:val="00394F63"/>
    <w:rsid w:val="00395471"/>
    <w:rsid w:val="003954EA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AAF"/>
    <w:rsid w:val="00397C47"/>
    <w:rsid w:val="00397E8E"/>
    <w:rsid w:val="003A07EB"/>
    <w:rsid w:val="003A0CB6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AB0"/>
    <w:rsid w:val="003A6B35"/>
    <w:rsid w:val="003A6C74"/>
    <w:rsid w:val="003A7A96"/>
    <w:rsid w:val="003A7C4F"/>
    <w:rsid w:val="003A7C86"/>
    <w:rsid w:val="003A7D49"/>
    <w:rsid w:val="003B05A8"/>
    <w:rsid w:val="003B0937"/>
    <w:rsid w:val="003B0DAB"/>
    <w:rsid w:val="003B0EAE"/>
    <w:rsid w:val="003B14F4"/>
    <w:rsid w:val="003B154A"/>
    <w:rsid w:val="003B16FB"/>
    <w:rsid w:val="003B17B4"/>
    <w:rsid w:val="003B19DD"/>
    <w:rsid w:val="003B1C8D"/>
    <w:rsid w:val="003B1F2C"/>
    <w:rsid w:val="003B2083"/>
    <w:rsid w:val="003B24BB"/>
    <w:rsid w:val="003B283F"/>
    <w:rsid w:val="003B2EBC"/>
    <w:rsid w:val="003B3126"/>
    <w:rsid w:val="003B3642"/>
    <w:rsid w:val="003B3830"/>
    <w:rsid w:val="003B3BF5"/>
    <w:rsid w:val="003B3CF9"/>
    <w:rsid w:val="003B40BA"/>
    <w:rsid w:val="003B48C1"/>
    <w:rsid w:val="003B5987"/>
    <w:rsid w:val="003B5AD3"/>
    <w:rsid w:val="003B5B41"/>
    <w:rsid w:val="003B5FE1"/>
    <w:rsid w:val="003B6019"/>
    <w:rsid w:val="003B6069"/>
    <w:rsid w:val="003B624B"/>
    <w:rsid w:val="003B661F"/>
    <w:rsid w:val="003B67D0"/>
    <w:rsid w:val="003B7188"/>
    <w:rsid w:val="003B71BE"/>
    <w:rsid w:val="003B73C1"/>
    <w:rsid w:val="003B7614"/>
    <w:rsid w:val="003B7F80"/>
    <w:rsid w:val="003B7F8D"/>
    <w:rsid w:val="003C007D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69F"/>
    <w:rsid w:val="003C2BC6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E23"/>
    <w:rsid w:val="003C5364"/>
    <w:rsid w:val="003C5667"/>
    <w:rsid w:val="003C5A29"/>
    <w:rsid w:val="003C5BF2"/>
    <w:rsid w:val="003C621F"/>
    <w:rsid w:val="003C66FB"/>
    <w:rsid w:val="003C6862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432"/>
    <w:rsid w:val="003D0737"/>
    <w:rsid w:val="003D0954"/>
    <w:rsid w:val="003D0EF2"/>
    <w:rsid w:val="003D11CD"/>
    <w:rsid w:val="003D13B8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42E4"/>
    <w:rsid w:val="003D44E5"/>
    <w:rsid w:val="003D4D3D"/>
    <w:rsid w:val="003D58F4"/>
    <w:rsid w:val="003D5C30"/>
    <w:rsid w:val="003D5E29"/>
    <w:rsid w:val="003D627D"/>
    <w:rsid w:val="003D62A3"/>
    <w:rsid w:val="003D65DF"/>
    <w:rsid w:val="003D6D0A"/>
    <w:rsid w:val="003D6D3F"/>
    <w:rsid w:val="003D6DF9"/>
    <w:rsid w:val="003D6E06"/>
    <w:rsid w:val="003D6F54"/>
    <w:rsid w:val="003D76E4"/>
    <w:rsid w:val="003D777B"/>
    <w:rsid w:val="003D78B3"/>
    <w:rsid w:val="003D7A5A"/>
    <w:rsid w:val="003D7FF4"/>
    <w:rsid w:val="003E018E"/>
    <w:rsid w:val="003E045F"/>
    <w:rsid w:val="003E08F6"/>
    <w:rsid w:val="003E093C"/>
    <w:rsid w:val="003E0FD3"/>
    <w:rsid w:val="003E12E6"/>
    <w:rsid w:val="003E14AE"/>
    <w:rsid w:val="003E19FD"/>
    <w:rsid w:val="003E1B34"/>
    <w:rsid w:val="003E1E87"/>
    <w:rsid w:val="003E1F6C"/>
    <w:rsid w:val="003E222E"/>
    <w:rsid w:val="003E25F5"/>
    <w:rsid w:val="003E285C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4FCF"/>
    <w:rsid w:val="003E50AC"/>
    <w:rsid w:val="003E5433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9AD"/>
    <w:rsid w:val="003F0A73"/>
    <w:rsid w:val="003F0C26"/>
    <w:rsid w:val="003F0C28"/>
    <w:rsid w:val="003F0C41"/>
    <w:rsid w:val="003F0DAA"/>
    <w:rsid w:val="003F18AA"/>
    <w:rsid w:val="003F19D8"/>
    <w:rsid w:val="003F1BFD"/>
    <w:rsid w:val="003F1CB5"/>
    <w:rsid w:val="003F1E32"/>
    <w:rsid w:val="003F2084"/>
    <w:rsid w:val="003F2449"/>
    <w:rsid w:val="003F29B5"/>
    <w:rsid w:val="003F2B59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4D7"/>
    <w:rsid w:val="003F5A1F"/>
    <w:rsid w:val="003F5A46"/>
    <w:rsid w:val="003F5BE8"/>
    <w:rsid w:val="003F5D91"/>
    <w:rsid w:val="003F5F6D"/>
    <w:rsid w:val="003F6AF6"/>
    <w:rsid w:val="003F6EED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C31"/>
    <w:rsid w:val="00401FEA"/>
    <w:rsid w:val="0040240B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930"/>
    <w:rsid w:val="00404C58"/>
    <w:rsid w:val="004050B3"/>
    <w:rsid w:val="004050D4"/>
    <w:rsid w:val="00405787"/>
    <w:rsid w:val="00405889"/>
    <w:rsid w:val="00405945"/>
    <w:rsid w:val="00405DA1"/>
    <w:rsid w:val="00405EF3"/>
    <w:rsid w:val="0040644F"/>
    <w:rsid w:val="004065CD"/>
    <w:rsid w:val="004067F0"/>
    <w:rsid w:val="0040681E"/>
    <w:rsid w:val="004069DC"/>
    <w:rsid w:val="00406C2F"/>
    <w:rsid w:val="00406CA4"/>
    <w:rsid w:val="00406EF6"/>
    <w:rsid w:val="00407004"/>
    <w:rsid w:val="004074A4"/>
    <w:rsid w:val="004074C6"/>
    <w:rsid w:val="004076A0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AFA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469"/>
    <w:rsid w:val="004177D2"/>
    <w:rsid w:val="00417897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F15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1FA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2D4"/>
    <w:rsid w:val="00436489"/>
    <w:rsid w:val="00436857"/>
    <w:rsid w:val="00436A08"/>
    <w:rsid w:val="00436DBC"/>
    <w:rsid w:val="00436E6C"/>
    <w:rsid w:val="00437211"/>
    <w:rsid w:val="004373E5"/>
    <w:rsid w:val="00437641"/>
    <w:rsid w:val="004376F1"/>
    <w:rsid w:val="0043781A"/>
    <w:rsid w:val="004378E8"/>
    <w:rsid w:val="00437C5B"/>
    <w:rsid w:val="00440249"/>
    <w:rsid w:val="004404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A64"/>
    <w:rsid w:val="00441A6B"/>
    <w:rsid w:val="00441E27"/>
    <w:rsid w:val="0044254F"/>
    <w:rsid w:val="00442765"/>
    <w:rsid w:val="00442B4E"/>
    <w:rsid w:val="00442C9D"/>
    <w:rsid w:val="00442E6E"/>
    <w:rsid w:val="004430B3"/>
    <w:rsid w:val="004430C8"/>
    <w:rsid w:val="004439C9"/>
    <w:rsid w:val="00443E33"/>
    <w:rsid w:val="004441FD"/>
    <w:rsid w:val="00444275"/>
    <w:rsid w:val="00444641"/>
    <w:rsid w:val="0044470C"/>
    <w:rsid w:val="0044478F"/>
    <w:rsid w:val="00444A75"/>
    <w:rsid w:val="00444D08"/>
    <w:rsid w:val="00444D86"/>
    <w:rsid w:val="00445275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178"/>
    <w:rsid w:val="004512C5"/>
    <w:rsid w:val="00451680"/>
    <w:rsid w:val="0045173A"/>
    <w:rsid w:val="00452020"/>
    <w:rsid w:val="004520C2"/>
    <w:rsid w:val="00452232"/>
    <w:rsid w:val="0045225D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4F"/>
    <w:rsid w:val="00456293"/>
    <w:rsid w:val="00456352"/>
    <w:rsid w:val="004566CB"/>
    <w:rsid w:val="00456E6E"/>
    <w:rsid w:val="00456EB9"/>
    <w:rsid w:val="00456ED6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61E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3D6D"/>
    <w:rsid w:val="00463FEA"/>
    <w:rsid w:val="0046459D"/>
    <w:rsid w:val="00464922"/>
    <w:rsid w:val="00464E1B"/>
    <w:rsid w:val="004661F9"/>
    <w:rsid w:val="004662BD"/>
    <w:rsid w:val="00466333"/>
    <w:rsid w:val="0046644E"/>
    <w:rsid w:val="004667E0"/>
    <w:rsid w:val="00466AC5"/>
    <w:rsid w:val="00466AE7"/>
    <w:rsid w:val="00466CDE"/>
    <w:rsid w:val="00466D30"/>
    <w:rsid w:val="0046711F"/>
    <w:rsid w:val="0046731D"/>
    <w:rsid w:val="0046755E"/>
    <w:rsid w:val="0047011A"/>
    <w:rsid w:val="00470157"/>
    <w:rsid w:val="004708A4"/>
    <w:rsid w:val="00470A0D"/>
    <w:rsid w:val="00470BCE"/>
    <w:rsid w:val="00470C15"/>
    <w:rsid w:val="0047100C"/>
    <w:rsid w:val="00471252"/>
    <w:rsid w:val="00471663"/>
    <w:rsid w:val="00471DED"/>
    <w:rsid w:val="004722B2"/>
    <w:rsid w:val="004723B4"/>
    <w:rsid w:val="00472404"/>
    <w:rsid w:val="00472626"/>
    <w:rsid w:val="00472824"/>
    <w:rsid w:val="00472A36"/>
    <w:rsid w:val="00473A5A"/>
    <w:rsid w:val="00473A8B"/>
    <w:rsid w:val="00474280"/>
    <w:rsid w:val="004743AE"/>
    <w:rsid w:val="004746C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7EF"/>
    <w:rsid w:val="00477889"/>
    <w:rsid w:val="004778C1"/>
    <w:rsid w:val="00477913"/>
    <w:rsid w:val="00477C21"/>
    <w:rsid w:val="00480346"/>
    <w:rsid w:val="004807B7"/>
    <w:rsid w:val="00480842"/>
    <w:rsid w:val="00480970"/>
    <w:rsid w:val="00480E4F"/>
    <w:rsid w:val="00480FFC"/>
    <w:rsid w:val="0048167B"/>
    <w:rsid w:val="00482147"/>
    <w:rsid w:val="004822A9"/>
    <w:rsid w:val="00482335"/>
    <w:rsid w:val="0048266A"/>
    <w:rsid w:val="0048286E"/>
    <w:rsid w:val="0048293D"/>
    <w:rsid w:val="00482A5E"/>
    <w:rsid w:val="00482C73"/>
    <w:rsid w:val="00482D67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06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1892"/>
    <w:rsid w:val="004926FF"/>
    <w:rsid w:val="0049281E"/>
    <w:rsid w:val="00492B84"/>
    <w:rsid w:val="00493F3C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89F"/>
    <w:rsid w:val="004959EF"/>
    <w:rsid w:val="00495BB5"/>
    <w:rsid w:val="00495D46"/>
    <w:rsid w:val="00495EB1"/>
    <w:rsid w:val="0049641D"/>
    <w:rsid w:val="00496695"/>
    <w:rsid w:val="00496BB7"/>
    <w:rsid w:val="00496CB8"/>
    <w:rsid w:val="00496D69"/>
    <w:rsid w:val="00497085"/>
    <w:rsid w:val="004970D1"/>
    <w:rsid w:val="004975E9"/>
    <w:rsid w:val="004A09D8"/>
    <w:rsid w:val="004A0B5D"/>
    <w:rsid w:val="004A0B8A"/>
    <w:rsid w:val="004A0E78"/>
    <w:rsid w:val="004A11CE"/>
    <w:rsid w:val="004A1524"/>
    <w:rsid w:val="004A17B0"/>
    <w:rsid w:val="004A193D"/>
    <w:rsid w:val="004A1A8C"/>
    <w:rsid w:val="004A1C0B"/>
    <w:rsid w:val="004A1D8C"/>
    <w:rsid w:val="004A1DCC"/>
    <w:rsid w:val="004A22AB"/>
    <w:rsid w:val="004A24E1"/>
    <w:rsid w:val="004A2780"/>
    <w:rsid w:val="004A2D63"/>
    <w:rsid w:val="004A2D6A"/>
    <w:rsid w:val="004A2FD4"/>
    <w:rsid w:val="004A33EB"/>
    <w:rsid w:val="004A3B78"/>
    <w:rsid w:val="004A3C58"/>
    <w:rsid w:val="004A4440"/>
    <w:rsid w:val="004A44DD"/>
    <w:rsid w:val="004A467B"/>
    <w:rsid w:val="004A4A7B"/>
    <w:rsid w:val="004A4F1C"/>
    <w:rsid w:val="004A51BA"/>
    <w:rsid w:val="004A533A"/>
    <w:rsid w:val="004A5A43"/>
    <w:rsid w:val="004A5B63"/>
    <w:rsid w:val="004A6677"/>
    <w:rsid w:val="004A68AB"/>
    <w:rsid w:val="004A6CF9"/>
    <w:rsid w:val="004A6FF1"/>
    <w:rsid w:val="004A7796"/>
    <w:rsid w:val="004A7865"/>
    <w:rsid w:val="004A7E65"/>
    <w:rsid w:val="004B04E7"/>
    <w:rsid w:val="004B0531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8CA"/>
    <w:rsid w:val="004B38FC"/>
    <w:rsid w:val="004B3AF9"/>
    <w:rsid w:val="004B3B43"/>
    <w:rsid w:val="004B3B88"/>
    <w:rsid w:val="004B3E66"/>
    <w:rsid w:val="004B45A6"/>
    <w:rsid w:val="004B4B03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DD"/>
    <w:rsid w:val="004C1AD2"/>
    <w:rsid w:val="004C1B44"/>
    <w:rsid w:val="004C1C02"/>
    <w:rsid w:val="004C1ECF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800"/>
    <w:rsid w:val="004C6A22"/>
    <w:rsid w:val="004C6A72"/>
    <w:rsid w:val="004C6AC3"/>
    <w:rsid w:val="004C6B5A"/>
    <w:rsid w:val="004C6E9E"/>
    <w:rsid w:val="004C6F8C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1C4F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D6C"/>
    <w:rsid w:val="004D4DF3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3DA"/>
    <w:rsid w:val="004D7609"/>
    <w:rsid w:val="004D7758"/>
    <w:rsid w:val="004D7B85"/>
    <w:rsid w:val="004E00B4"/>
    <w:rsid w:val="004E09F1"/>
    <w:rsid w:val="004E0A42"/>
    <w:rsid w:val="004E135D"/>
    <w:rsid w:val="004E14D4"/>
    <w:rsid w:val="004E1815"/>
    <w:rsid w:val="004E1F06"/>
    <w:rsid w:val="004E20A3"/>
    <w:rsid w:val="004E217F"/>
    <w:rsid w:val="004E25E6"/>
    <w:rsid w:val="004E27AE"/>
    <w:rsid w:val="004E27E9"/>
    <w:rsid w:val="004E29C2"/>
    <w:rsid w:val="004E2C13"/>
    <w:rsid w:val="004E31D1"/>
    <w:rsid w:val="004E32BC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B4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2261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A65"/>
    <w:rsid w:val="004F3DE1"/>
    <w:rsid w:val="004F3DEE"/>
    <w:rsid w:val="004F3FD9"/>
    <w:rsid w:val="004F44EB"/>
    <w:rsid w:val="004F4A0D"/>
    <w:rsid w:val="004F4F47"/>
    <w:rsid w:val="004F5192"/>
    <w:rsid w:val="004F5404"/>
    <w:rsid w:val="004F54D5"/>
    <w:rsid w:val="004F5512"/>
    <w:rsid w:val="004F6B5F"/>
    <w:rsid w:val="004F6B6C"/>
    <w:rsid w:val="004F73A6"/>
    <w:rsid w:val="004F7589"/>
    <w:rsid w:val="004F7618"/>
    <w:rsid w:val="004F76F1"/>
    <w:rsid w:val="004F7B5C"/>
    <w:rsid w:val="00501147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779"/>
    <w:rsid w:val="00510841"/>
    <w:rsid w:val="00510AEF"/>
    <w:rsid w:val="00510B79"/>
    <w:rsid w:val="00510BE2"/>
    <w:rsid w:val="00510EB6"/>
    <w:rsid w:val="00511346"/>
    <w:rsid w:val="00511365"/>
    <w:rsid w:val="00511A33"/>
    <w:rsid w:val="00511EE6"/>
    <w:rsid w:val="0051201E"/>
    <w:rsid w:val="005121C2"/>
    <w:rsid w:val="00512B0F"/>
    <w:rsid w:val="005138BA"/>
    <w:rsid w:val="00513A2F"/>
    <w:rsid w:val="00513C34"/>
    <w:rsid w:val="005149A7"/>
    <w:rsid w:val="00514D0F"/>
    <w:rsid w:val="00514DA8"/>
    <w:rsid w:val="0051510E"/>
    <w:rsid w:val="00515168"/>
    <w:rsid w:val="0051528B"/>
    <w:rsid w:val="005153CF"/>
    <w:rsid w:val="00515406"/>
    <w:rsid w:val="00515E96"/>
    <w:rsid w:val="00516440"/>
    <w:rsid w:val="005164AD"/>
    <w:rsid w:val="00516613"/>
    <w:rsid w:val="005169F6"/>
    <w:rsid w:val="00516F34"/>
    <w:rsid w:val="0051773D"/>
    <w:rsid w:val="00517995"/>
    <w:rsid w:val="005179C9"/>
    <w:rsid w:val="00520674"/>
    <w:rsid w:val="00520698"/>
    <w:rsid w:val="00520842"/>
    <w:rsid w:val="00520973"/>
    <w:rsid w:val="00520E69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87A"/>
    <w:rsid w:val="00523C81"/>
    <w:rsid w:val="00523D31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3001B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3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316"/>
    <w:rsid w:val="00534530"/>
    <w:rsid w:val="00534BDA"/>
    <w:rsid w:val="005355AD"/>
    <w:rsid w:val="00535658"/>
    <w:rsid w:val="0053580D"/>
    <w:rsid w:val="00535964"/>
    <w:rsid w:val="00535A24"/>
    <w:rsid w:val="00535DD6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39B"/>
    <w:rsid w:val="00542CD2"/>
    <w:rsid w:val="00542D1F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88E"/>
    <w:rsid w:val="005459C6"/>
    <w:rsid w:val="005466C3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268"/>
    <w:rsid w:val="00552299"/>
    <w:rsid w:val="005523F6"/>
    <w:rsid w:val="005524BA"/>
    <w:rsid w:val="005526B5"/>
    <w:rsid w:val="00552DFB"/>
    <w:rsid w:val="00552E88"/>
    <w:rsid w:val="00552EFA"/>
    <w:rsid w:val="00553464"/>
    <w:rsid w:val="005536F1"/>
    <w:rsid w:val="00553900"/>
    <w:rsid w:val="00553915"/>
    <w:rsid w:val="00553B2A"/>
    <w:rsid w:val="00554401"/>
    <w:rsid w:val="00554559"/>
    <w:rsid w:val="00554748"/>
    <w:rsid w:val="0055491F"/>
    <w:rsid w:val="00554949"/>
    <w:rsid w:val="00554956"/>
    <w:rsid w:val="00554B72"/>
    <w:rsid w:val="00554CFC"/>
    <w:rsid w:val="00554DAE"/>
    <w:rsid w:val="0055528D"/>
    <w:rsid w:val="00555480"/>
    <w:rsid w:val="00555635"/>
    <w:rsid w:val="00555A2B"/>
    <w:rsid w:val="00555DC5"/>
    <w:rsid w:val="0055628C"/>
    <w:rsid w:val="005563C3"/>
    <w:rsid w:val="00556B5D"/>
    <w:rsid w:val="00556E49"/>
    <w:rsid w:val="0055705A"/>
    <w:rsid w:val="00557524"/>
    <w:rsid w:val="00557543"/>
    <w:rsid w:val="00557563"/>
    <w:rsid w:val="005576EA"/>
    <w:rsid w:val="0055787D"/>
    <w:rsid w:val="00557AD1"/>
    <w:rsid w:val="00557F90"/>
    <w:rsid w:val="00557F99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189"/>
    <w:rsid w:val="0056555C"/>
    <w:rsid w:val="005655AF"/>
    <w:rsid w:val="0056574D"/>
    <w:rsid w:val="00565AA6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6F8D"/>
    <w:rsid w:val="00567AC4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0F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8B3"/>
    <w:rsid w:val="00581CD8"/>
    <w:rsid w:val="00581DC1"/>
    <w:rsid w:val="00581EC9"/>
    <w:rsid w:val="00582314"/>
    <w:rsid w:val="00582512"/>
    <w:rsid w:val="00582C37"/>
    <w:rsid w:val="00582CB3"/>
    <w:rsid w:val="00582F85"/>
    <w:rsid w:val="00583182"/>
    <w:rsid w:val="0058386C"/>
    <w:rsid w:val="00583BAD"/>
    <w:rsid w:val="00583DAB"/>
    <w:rsid w:val="005841DA"/>
    <w:rsid w:val="005841F6"/>
    <w:rsid w:val="0058420E"/>
    <w:rsid w:val="0058427A"/>
    <w:rsid w:val="0058441A"/>
    <w:rsid w:val="00584802"/>
    <w:rsid w:val="00584890"/>
    <w:rsid w:val="00584B38"/>
    <w:rsid w:val="00584BAA"/>
    <w:rsid w:val="00584E75"/>
    <w:rsid w:val="0058590C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6FF"/>
    <w:rsid w:val="005869F9"/>
    <w:rsid w:val="0058713A"/>
    <w:rsid w:val="005871E2"/>
    <w:rsid w:val="0058758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540"/>
    <w:rsid w:val="005917C5"/>
    <w:rsid w:val="005919AA"/>
    <w:rsid w:val="00591B4C"/>
    <w:rsid w:val="00591E31"/>
    <w:rsid w:val="00591FD8"/>
    <w:rsid w:val="005922C8"/>
    <w:rsid w:val="005925B0"/>
    <w:rsid w:val="00593014"/>
    <w:rsid w:val="005932E7"/>
    <w:rsid w:val="005937A0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81"/>
    <w:rsid w:val="00594F9B"/>
    <w:rsid w:val="005953A1"/>
    <w:rsid w:val="0059551B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9B9"/>
    <w:rsid w:val="005A1CE3"/>
    <w:rsid w:val="005A219F"/>
    <w:rsid w:val="005A23F6"/>
    <w:rsid w:val="005A2488"/>
    <w:rsid w:val="005A27FC"/>
    <w:rsid w:val="005A2897"/>
    <w:rsid w:val="005A2A4A"/>
    <w:rsid w:val="005A2A52"/>
    <w:rsid w:val="005A2F6E"/>
    <w:rsid w:val="005A359F"/>
    <w:rsid w:val="005A3645"/>
    <w:rsid w:val="005A3B22"/>
    <w:rsid w:val="005A4140"/>
    <w:rsid w:val="005A4186"/>
    <w:rsid w:val="005A4486"/>
    <w:rsid w:val="005A457B"/>
    <w:rsid w:val="005A48B5"/>
    <w:rsid w:val="005A4C15"/>
    <w:rsid w:val="005A50F6"/>
    <w:rsid w:val="005A5343"/>
    <w:rsid w:val="005A557D"/>
    <w:rsid w:val="005A55DF"/>
    <w:rsid w:val="005A669A"/>
    <w:rsid w:val="005A6E80"/>
    <w:rsid w:val="005A72EA"/>
    <w:rsid w:val="005A74A9"/>
    <w:rsid w:val="005A79F1"/>
    <w:rsid w:val="005A7A86"/>
    <w:rsid w:val="005A7B6E"/>
    <w:rsid w:val="005A7E9B"/>
    <w:rsid w:val="005A7F95"/>
    <w:rsid w:val="005A7FBB"/>
    <w:rsid w:val="005B066B"/>
    <w:rsid w:val="005B12B9"/>
    <w:rsid w:val="005B1461"/>
    <w:rsid w:val="005B17A4"/>
    <w:rsid w:val="005B1A64"/>
    <w:rsid w:val="005B2050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73C6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1C5D"/>
    <w:rsid w:val="005C1FDF"/>
    <w:rsid w:val="005C200D"/>
    <w:rsid w:val="005C2548"/>
    <w:rsid w:val="005C26B3"/>
    <w:rsid w:val="005C272B"/>
    <w:rsid w:val="005C277D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C9A"/>
    <w:rsid w:val="005C4D9C"/>
    <w:rsid w:val="005C4E05"/>
    <w:rsid w:val="005C51A0"/>
    <w:rsid w:val="005C56C1"/>
    <w:rsid w:val="005C58AD"/>
    <w:rsid w:val="005C5A2E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7EC"/>
    <w:rsid w:val="005D2CDB"/>
    <w:rsid w:val="005D2DDD"/>
    <w:rsid w:val="005D3030"/>
    <w:rsid w:val="005D37BF"/>
    <w:rsid w:val="005D3B96"/>
    <w:rsid w:val="005D3C46"/>
    <w:rsid w:val="005D404E"/>
    <w:rsid w:val="005D429C"/>
    <w:rsid w:val="005D490B"/>
    <w:rsid w:val="005D4B4F"/>
    <w:rsid w:val="005D4B5A"/>
    <w:rsid w:val="005D4C88"/>
    <w:rsid w:val="005D4D30"/>
    <w:rsid w:val="005D4DC1"/>
    <w:rsid w:val="005D546B"/>
    <w:rsid w:val="005D5841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71"/>
    <w:rsid w:val="005E1CBB"/>
    <w:rsid w:val="005E1DED"/>
    <w:rsid w:val="005E1F1C"/>
    <w:rsid w:val="005E278E"/>
    <w:rsid w:val="005E291C"/>
    <w:rsid w:val="005E29E4"/>
    <w:rsid w:val="005E2F60"/>
    <w:rsid w:val="005E39DD"/>
    <w:rsid w:val="005E3E1B"/>
    <w:rsid w:val="005E48B6"/>
    <w:rsid w:val="005E4D4F"/>
    <w:rsid w:val="005E4ECB"/>
    <w:rsid w:val="005E4FCE"/>
    <w:rsid w:val="005E50EB"/>
    <w:rsid w:val="005E56A8"/>
    <w:rsid w:val="005E56E1"/>
    <w:rsid w:val="005E598D"/>
    <w:rsid w:val="005E5A2F"/>
    <w:rsid w:val="005E5E49"/>
    <w:rsid w:val="005E5F67"/>
    <w:rsid w:val="005E6369"/>
    <w:rsid w:val="005E6473"/>
    <w:rsid w:val="005E6848"/>
    <w:rsid w:val="005E6973"/>
    <w:rsid w:val="005E7087"/>
    <w:rsid w:val="005E712B"/>
    <w:rsid w:val="005E74F0"/>
    <w:rsid w:val="005E7E69"/>
    <w:rsid w:val="005F03F2"/>
    <w:rsid w:val="005F087E"/>
    <w:rsid w:val="005F11E5"/>
    <w:rsid w:val="005F149E"/>
    <w:rsid w:val="005F1922"/>
    <w:rsid w:val="005F1980"/>
    <w:rsid w:val="005F2036"/>
    <w:rsid w:val="005F20D4"/>
    <w:rsid w:val="005F20E1"/>
    <w:rsid w:val="005F2234"/>
    <w:rsid w:val="005F23D8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EDA"/>
    <w:rsid w:val="005F4FC1"/>
    <w:rsid w:val="005F53F0"/>
    <w:rsid w:val="005F554D"/>
    <w:rsid w:val="005F59D6"/>
    <w:rsid w:val="005F5C87"/>
    <w:rsid w:val="005F6621"/>
    <w:rsid w:val="005F6C3F"/>
    <w:rsid w:val="005F6E7C"/>
    <w:rsid w:val="005F77E0"/>
    <w:rsid w:val="005F7AAE"/>
    <w:rsid w:val="005F7CCA"/>
    <w:rsid w:val="005F7EB7"/>
    <w:rsid w:val="005F7FD7"/>
    <w:rsid w:val="00600159"/>
    <w:rsid w:val="006005F8"/>
    <w:rsid w:val="006009F8"/>
    <w:rsid w:val="00601762"/>
    <w:rsid w:val="00601AF5"/>
    <w:rsid w:val="00601C47"/>
    <w:rsid w:val="00601E15"/>
    <w:rsid w:val="006021E1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8D"/>
    <w:rsid w:val="0060501A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B44"/>
    <w:rsid w:val="00606BEF"/>
    <w:rsid w:val="00606E2B"/>
    <w:rsid w:val="00607172"/>
    <w:rsid w:val="006077F3"/>
    <w:rsid w:val="006100C5"/>
    <w:rsid w:val="00610169"/>
    <w:rsid w:val="0061033E"/>
    <w:rsid w:val="00610349"/>
    <w:rsid w:val="00610483"/>
    <w:rsid w:val="006106C3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CE4"/>
    <w:rsid w:val="00621CFF"/>
    <w:rsid w:val="006223B5"/>
    <w:rsid w:val="006224F3"/>
    <w:rsid w:val="0062268B"/>
    <w:rsid w:val="00622B24"/>
    <w:rsid w:val="00622E89"/>
    <w:rsid w:val="006231F6"/>
    <w:rsid w:val="0062388A"/>
    <w:rsid w:val="00623C21"/>
    <w:rsid w:val="00623CC5"/>
    <w:rsid w:val="00623EB9"/>
    <w:rsid w:val="00623F15"/>
    <w:rsid w:val="00624327"/>
    <w:rsid w:val="00624584"/>
    <w:rsid w:val="00624EBD"/>
    <w:rsid w:val="00625549"/>
    <w:rsid w:val="0062570D"/>
    <w:rsid w:val="006257C3"/>
    <w:rsid w:val="00625AEF"/>
    <w:rsid w:val="00625D1C"/>
    <w:rsid w:val="0062647A"/>
    <w:rsid w:val="00626732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005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774"/>
    <w:rsid w:val="00637870"/>
    <w:rsid w:val="00637D1C"/>
    <w:rsid w:val="00640136"/>
    <w:rsid w:val="0064034B"/>
    <w:rsid w:val="006403D4"/>
    <w:rsid w:val="006404F4"/>
    <w:rsid w:val="0064136F"/>
    <w:rsid w:val="0064161F"/>
    <w:rsid w:val="00641CC5"/>
    <w:rsid w:val="00642956"/>
    <w:rsid w:val="00642C4A"/>
    <w:rsid w:val="00642CDA"/>
    <w:rsid w:val="00642D2B"/>
    <w:rsid w:val="00642FDC"/>
    <w:rsid w:val="006430CD"/>
    <w:rsid w:val="006432B4"/>
    <w:rsid w:val="00643533"/>
    <w:rsid w:val="00643535"/>
    <w:rsid w:val="006435B1"/>
    <w:rsid w:val="00644082"/>
    <w:rsid w:val="0064471E"/>
    <w:rsid w:val="00644B4C"/>
    <w:rsid w:val="00644F29"/>
    <w:rsid w:val="006450D6"/>
    <w:rsid w:val="0064576A"/>
    <w:rsid w:val="00645977"/>
    <w:rsid w:val="00645A7D"/>
    <w:rsid w:val="006461D9"/>
    <w:rsid w:val="0064622D"/>
    <w:rsid w:val="0064641F"/>
    <w:rsid w:val="0064697B"/>
    <w:rsid w:val="00647951"/>
    <w:rsid w:val="00647BDD"/>
    <w:rsid w:val="00647BFB"/>
    <w:rsid w:val="00647DAB"/>
    <w:rsid w:val="00647F1B"/>
    <w:rsid w:val="006500B3"/>
    <w:rsid w:val="006504BD"/>
    <w:rsid w:val="0065076D"/>
    <w:rsid w:val="00650C2A"/>
    <w:rsid w:val="0065196A"/>
    <w:rsid w:val="00651CE5"/>
    <w:rsid w:val="00651DBC"/>
    <w:rsid w:val="006525C9"/>
    <w:rsid w:val="00652745"/>
    <w:rsid w:val="00652782"/>
    <w:rsid w:val="00652E03"/>
    <w:rsid w:val="00652E94"/>
    <w:rsid w:val="00653137"/>
    <w:rsid w:val="0065319C"/>
    <w:rsid w:val="00653236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48A"/>
    <w:rsid w:val="00656A05"/>
    <w:rsid w:val="00656AC5"/>
    <w:rsid w:val="006570E9"/>
    <w:rsid w:val="006571EA"/>
    <w:rsid w:val="0065788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86E"/>
    <w:rsid w:val="00661B39"/>
    <w:rsid w:val="00661BA7"/>
    <w:rsid w:val="00661C81"/>
    <w:rsid w:val="0066219B"/>
    <w:rsid w:val="00662C30"/>
    <w:rsid w:val="00662C61"/>
    <w:rsid w:val="00662DDB"/>
    <w:rsid w:val="00662FD0"/>
    <w:rsid w:val="00662FF2"/>
    <w:rsid w:val="006635FC"/>
    <w:rsid w:val="00663959"/>
    <w:rsid w:val="006639C6"/>
    <w:rsid w:val="00663DCB"/>
    <w:rsid w:val="00663ED5"/>
    <w:rsid w:val="00664422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3E15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5FB2"/>
    <w:rsid w:val="006765C9"/>
    <w:rsid w:val="006766C8"/>
    <w:rsid w:val="00676A1D"/>
    <w:rsid w:val="00676EF4"/>
    <w:rsid w:val="00677196"/>
    <w:rsid w:val="0067724D"/>
    <w:rsid w:val="0067729A"/>
    <w:rsid w:val="0067740F"/>
    <w:rsid w:val="00677692"/>
    <w:rsid w:val="00677AF3"/>
    <w:rsid w:val="00677D78"/>
    <w:rsid w:val="00677F20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4DC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F63"/>
    <w:rsid w:val="006843DF"/>
    <w:rsid w:val="006844EB"/>
    <w:rsid w:val="00684ED5"/>
    <w:rsid w:val="00684F08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260"/>
    <w:rsid w:val="006913F6"/>
    <w:rsid w:val="006916EC"/>
    <w:rsid w:val="006917BF"/>
    <w:rsid w:val="00691A15"/>
    <w:rsid w:val="00691D35"/>
    <w:rsid w:val="00692272"/>
    <w:rsid w:val="00692400"/>
    <w:rsid w:val="006929FF"/>
    <w:rsid w:val="00692EF0"/>
    <w:rsid w:val="006933E1"/>
    <w:rsid w:val="00693655"/>
    <w:rsid w:val="00693892"/>
    <w:rsid w:val="0069399E"/>
    <w:rsid w:val="006939AE"/>
    <w:rsid w:val="00693A72"/>
    <w:rsid w:val="00693CB1"/>
    <w:rsid w:val="00693F51"/>
    <w:rsid w:val="00694206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420"/>
    <w:rsid w:val="006975E7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279C"/>
    <w:rsid w:val="006A3710"/>
    <w:rsid w:val="006A38A8"/>
    <w:rsid w:val="006A3D9C"/>
    <w:rsid w:val="006A41B5"/>
    <w:rsid w:val="006A4562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6FF8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293"/>
    <w:rsid w:val="006B25B3"/>
    <w:rsid w:val="006B29EC"/>
    <w:rsid w:val="006B2D42"/>
    <w:rsid w:val="006B32F7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76F"/>
    <w:rsid w:val="006B5C73"/>
    <w:rsid w:val="006B5EEE"/>
    <w:rsid w:val="006B5F62"/>
    <w:rsid w:val="006B6193"/>
    <w:rsid w:val="006B7375"/>
    <w:rsid w:val="006B77BF"/>
    <w:rsid w:val="006B7801"/>
    <w:rsid w:val="006B7CFC"/>
    <w:rsid w:val="006C0132"/>
    <w:rsid w:val="006C02D6"/>
    <w:rsid w:val="006C03B5"/>
    <w:rsid w:val="006C0D8E"/>
    <w:rsid w:val="006C143B"/>
    <w:rsid w:val="006C1721"/>
    <w:rsid w:val="006C17AD"/>
    <w:rsid w:val="006C1DB5"/>
    <w:rsid w:val="006C1FD1"/>
    <w:rsid w:val="006C24B0"/>
    <w:rsid w:val="006C255B"/>
    <w:rsid w:val="006C270A"/>
    <w:rsid w:val="006C2842"/>
    <w:rsid w:val="006C2A52"/>
    <w:rsid w:val="006C2C07"/>
    <w:rsid w:val="006C2D08"/>
    <w:rsid w:val="006C2D09"/>
    <w:rsid w:val="006C353F"/>
    <w:rsid w:val="006C3D4B"/>
    <w:rsid w:val="006C40D7"/>
    <w:rsid w:val="006C44DE"/>
    <w:rsid w:val="006C4516"/>
    <w:rsid w:val="006C4DB4"/>
    <w:rsid w:val="006C4EDF"/>
    <w:rsid w:val="006C5034"/>
    <w:rsid w:val="006C5590"/>
    <w:rsid w:val="006C5A28"/>
    <w:rsid w:val="006C5CD9"/>
    <w:rsid w:val="006C6172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6B0"/>
    <w:rsid w:val="006D1812"/>
    <w:rsid w:val="006D1976"/>
    <w:rsid w:val="006D1993"/>
    <w:rsid w:val="006D1AD1"/>
    <w:rsid w:val="006D1FFB"/>
    <w:rsid w:val="006D24C1"/>
    <w:rsid w:val="006D2703"/>
    <w:rsid w:val="006D2967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08"/>
    <w:rsid w:val="006D3C69"/>
    <w:rsid w:val="006D3CE0"/>
    <w:rsid w:val="006D3D3F"/>
    <w:rsid w:val="006D3DB1"/>
    <w:rsid w:val="006D40AB"/>
    <w:rsid w:val="006D4445"/>
    <w:rsid w:val="006D448C"/>
    <w:rsid w:val="006D481B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DAD"/>
    <w:rsid w:val="006D6EEB"/>
    <w:rsid w:val="006D7024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CBA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44F"/>
    <w:rsid w:val="006E35D8"/>
    <w:rsid w:val="006E3651"/>
    <w:rsid w:val="006E3BC7"/>
    <w:rsid w:val="006E3D7A"/>
    <w:rsid w:val="006E4461"/>
    <w:rsid w:val="006E44D7"/>
    <w:rsid w:val="006E453D"/>
    <w:rsid w:val="006E493C"/>
    <w:rsid w:val="006E5040"/>
    <w:rsid w:val="006E5414"/>
    <w:rsid w:val="006E559F"/>
    <w:rsid w:val="006E560D"/>
    <w:rsid w:val="006E566B"/>
    <w:rsid w:val="006E5B86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B8B"/>
    <w:rsid w:val="006E7FC7"/>
    <w:rsid w:val="006F0C1C"/>
    <w:rsid w:val="006F109C"/>
    <w:rsid w:val="006F1495"/>
    <w:rsid w:val="006F193A"/>
    <w:rsid w:val="006F1D11"/>
    <w:rsid w:val="006F202B"/>
    <w:rsid w:val="006F219C"/>
    <w:rsid w:val="006F2CB8"/>
    <w:rsid w:val="006F2FE7"/>
    <w:rsid w:val="006F3A6D"/>
    <w:rsid w:val="006F3F14"/>
    <w:rsid w:val="006F3F97"/>
    <w:rsid w:val="006F4146"/>
    <w:rsid w:val="006F436A"/>
    <w:rsid w:val="006F4640"/>
    <w:rsid w:val="006F466A"/>
    <w:rsid w:val="006F4DD6"/>
    <w:rsid w:val="006F4E0A"/>
    <w:rsid w:val="006F4E48"/>
    <w:rsid w:val="006F51BB"/>
    <w:rsid w:val="006F546E"/>
    <w:rsid w:val="006F5499"/>
    <w:rsid w:val="006F57F7"/>
    <w:rsid w:val="006F5D5F"/>
    <w:rsid w:val="006F61AA"/>
    <w:rsid w:val="006F6208"/>
    <w:rsid w:val="006F621E"/>
    <w:rsid w:val="006F6689"/>
    <w:rsid w:val="006F68A5"/>
    <w:rsid w:val="006F6B67"/>
    <w:rsid w:val="006F6C00"/>
    <w:rsid w:val="006F6E0E"/>
    <w:rsid w:val="006F70C7"/>
    <w:rsid w:val="007008E3"/>
    <w:rsid w:val="007009A1"/>
    <w:rsid w:val="00700A8C"/>
    <w:rsid w:val="00701BD4"/>
    <w:rsid w:val="00702398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7E6"/>
    <w:rsid w:val="007048EC"/>
    <w:rsid w:val="00704AB8"/>
    <w:rsid w:val="00705681"/>
    <w:rsid w:val="0070580C"/>
    <w:rsid w:val="0070587C"/>
    <w:rsid w:val="0070596D"/>
    <w:rsid w:val="00705EC5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2025"/>
    <w:rsid w:val="00712E3D"/>
    <w:rsid w:val="00712EF6"/>
    <w:rsid w:val="00713115"/>
    <w:rsid w:val="00713125"/>
    <w:rsid w:val="00713990"/>
    <w:rsid w:val="007139F7"/>
    <w:rsid w:val="00713A77"/>
    <w:rsid w:val="00714009"/>
    <w:rsid w:val="0071453B"/>
    <w:rsid w:val="00714A00"/>
    <w:rsid w:val="00714EE1"/>
    <w:rsid w:val="0071502B"/>
    <w:rsid w:val="00715050"/>
    <w:rsid w:val="00715883"/>
    <w:rsid w:val="00715D0B"/>
    <w:rsid w:val="00715EDB"/>
    <w:rsid w:val="0071651A"/>
    <w:rsid w:val="00716D2D"/>
    <w:rsid w:val="00716D72"/>
    <w:rsid w:val="00716E62"/>
    <w:rsid w:val="007171CE"/>
    <w:rsid w:val="0071727A"/>
    <w:rsid w:val="007173E2"/>
    <w:rsid w:val="007174F8"/>
    <w:rsid w:val="00717611"/>
    <w:rsid w:val="00717B25"/>
    <w:rsid w:val="00717CFA"/>
    <w:rsid w:val="0072033A"/>
    <w:rsid w:val="00720F46"/>
    <w:rsid w:val="00721329"/>
    <w:rsid w:val="00721CE8"/>
    <w:rsid w:val="00722130"/>
    <w:rsid w:val="0072234D"/>
    <w:rsid w:val="0072251C"/>
    <w:rsid w:val="00722830"/>
    <w:rsid w:val="00722E61"/>
    <w:rsid w:val="0072303D"/>
    <w:rsid w:val="00723048"/>
    <w:rsid w:val="007231EE"/>
    <w:rsid w:val="00723532"/>
    <w:rsid w:val="007238DB"/>
    <w:rsid w:val="00723F93"/>
    <w:rsid w:val="0072433C"/>
    <w:rsid w:val="00724683"/>
    <w:rsid w:val="007247FC"/>
    <w:rsid w:val="00724AF4"/>
    <w:rsid w:val="00724BE2"/>
    <w:rsid w:val="00724D15"/>
    <w:rsid w:val="00724D84"/>
    <w:rsid w:val="00724DDD"/>
    <w:rsid w:val="007252D6"/>
    <w:rsid w:val="00725471"/>
    <w:rsid w:val="0072598F"/>
    <w:rsid w:val="00726027"/>
    <w:rsid w:val="0072604B"/>
    <w:rsid w:val="007262BB"/>
    <w:rsid w:val="0072649E"/>
    <w:rsid w:val="007267D0"/>
    <w:rsid w:val="00726CC6"/>
    <w:rsid w:val="0072758E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0FE9"/>
    <w:rsid w:val="00731015"/>
    <w:rsid w:val="0073143F"/>
    <w:rsid w:val="0073163F"/>
    <w:rsid w:val="00731BB2"/>
    <w:rsid w:val="00731BC6"/>
    <w:rsid w:val="00731C40"/>
    <w:rsid w:val="00731FF1"/>
    <w:rsid w:val="00732013"/>
    <w:rsid w:val="007320AF"/>
    <w:rsid w:val="007324A0"/>
    <w:rsid w:val="007328F6"/>
    <w:rsid w:val="007329E8"/>
    <w:rsid w:val="00732B7A"/>
    <w:rsid w:val="007332FF"/>
    <w:rsid w:val="007333FC"/>
    <w:rsid w:val="0073350D"/>
    <w:rsid w:val="00733527"/>
    <w:rsid w:val="00733D04"/>
    <w:rsid w:val="00733DE5"/>
    <w:rsid w:val="0073414F"/>
    <w:rsid w:val="00734E51"/>
    <w:rsid w:val="00734EEF"/>
    <w:rsid w:val="0073536C"/>
    <w:rsid w:val="007354E5"/>
    <w:rsid w:val="007356F4"/>
    <w:rsid w:val="00735782"/>
    <w:rsid w:val="00735865"/>
    <w:rsid w:val="00736E92"/>
    <w:rsid w:val="00736EB7"/>
    <w:rsid w:val="00736FE4"/>
    <w:rsid w:val="007370B8"/>
    <w:rsid w:val="007374E7"/>
    <w:rsid w:val="00737598"/>
    <w:rsid w:val="00737892"/>
    <w:rsid w:val="00737963"/>
    <w:rsid w:val="00737B89"/>
    <w:rsid w:val="00737D48"/>
    <w:rsid w:val="00737E36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BC"/>
    <w:rsid w:val="007437DC"/>
    <w:rsid w:val="00743A1B"/>
    <w:rsid w:val="00743F86"/>
    <w:rsid w:val="007441D4"/>
    <w:rsid w:val="00744300"/>
    <w:rsid w:val="00744415"/>
    <w:rsid w:val="0074510B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26E"/>
    <w:rsid w:val="00752312"/>
    <w:rsid w:val="007528DD"/>
    <w:rsid w:val="00752A35"/>
    <w:rsid w:val="00752ACA"/>
    <w:rsid w:val="00752C35"/>
    <w:rsid w:val="00753136"/>
    <w:rsid w:val="007535D3"/>
    <w:rsid w:val="00753642"/>
    <w:rsid w:val="00753C7C"/>
    <w:rsid w:val="00753CDF"/>
    <w:rsid w:val="00753F61"/>
    <w:rsid w:val="007543E3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547"/>
    <w:rsid w:val="00757572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4FF"/>
    <w:rsid w:val="00763572"/>
    <w:rsid w:val="007637E7"/>
    <w:rsid w:val="0076389F"/>
    <w:rsid w:val="00763A97"/>
    <w:rsid w:val="00763F3C"/>
    <w:rsid w:val="00764175"/>
    <w:rsid w:val="0076486C"/>
    <w:rsid w:val="00764A52"/>
    <w:rsid w:val="00764DC8"/>
    <w:rsid w:val="00765058"/>
    <w:rsid w:val="0076513D"/>
    <w:rsid w:val="00765535"/>
    <w:rsid w:val="0076584F"/>
    <w:rsid w:val="00766460"/>
    <w:rsid w:val="00766C61"/>
    <w:rsid w:val="00766CFE"/>
    <w:rsid w:val="00766E21"/>
    <w:rsid w:val="007673C5"/>
    <w:rsid w:val="00767601"/>
    <w:rsid w:val="00767BC5"/>
    <w:rsid w:val="007701EB"/>
    <w:rsid w:val="007702C5"/>
    <w:rsid w:val="0077073E"/>
    <w:rsid w:val="00770A7E"/>
    <w:rsid w:val="00770AD6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66CC"/>
    <w:rsid w:val="007776E3"/>
    <w:rsid w:val="00777A9A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B78"/>
    <w:rsid w:val="00781C28"/>
    <w:rsid w:val="00781E85"/>
    <w:rsid w:val="00782D0C"/>
    <w:rsid w:val="00782EDC"/>
    <w:rsid w:val="00782FDD"/>
    <w:rsid w:val="00783D11"/>
    <w:rsid w:val="00783D26"/>
    <w:rsid w:val="0078425E"/>
    <w:rsid w:val="00784521"/>
    <w:rsid w:val="007846E6"/>
    <w:rsid w:val="00784E42"/>
    <w:rsid w:val="00784EC9"/>
    <w:rsid w:val="00785056"/>
    <w:rsid w:val="00785753"/>
    <w:rsid w:val="007857B8"/>
    <w:rsid w:val="0078612D"/>
    <w:rsid w:val="00786377"/>
    <w:rsid w:val="007864CB"/>
    <w:rsid w:val="007866AE"/>
    <w:rsid w:val="0078675F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EE3"/>
    <w:rsid w:val="00793F6B"/>
    <w:rsid w:val="00794194"/>
    <w:rsid w:val="007946B1"/>
    <w:rsid w:val="00794A77"/>
    <w:rsid w:val="00795115"/>
    <w:rsid w:val="00795186"/>
    <w:rsid w:val="007951D0"/>
    <w:rsid w:val="0079526F"/>
    <w:rsid w:val="0079538E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6D89"/>
    <w:rsid w:val="00796EFC"/>
    <w:rsid w:val="00796FA6"/>
    <w:rsid w:val="007979DF"/>
    <w:rsid w:val="007A0363"/>
    <w:rsid w:val="007A07CB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52A"/>
    <w:rsid w:val="007A277E"/>
    <w:rsid w:val="007A2822"/>
    <w:rsid w:val="007A2B30"/>
    <w:rsid w:val="007A2CFE"/>
    <w:rsid w:val="007A2D59"/>
    <w:rsid w:val="007A2F6E"/>
    <w:rsid w:val="007A3785"/>
    <w:rsid w:val="007A3786"/>
    <w:rsid w:val="007A3912"/>
    <w:rsid w:val="007A3E81"/>
    <w:rsid w:val="007A44CC"/>
    <w:rsid w:val="007A46CC"/>
    <w:rsid w:val="007A4744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75E7"/>
    <w:rsid w:val="007A7DD7"/>
    <w:rsid w:val="007B041B"/>
    <w:rsid w:val="007B055F"/>
    <w:rsid w:val="007B0998"/>
    <w:rsid w:val="007B09E5"/>
    <w:rsid w:val="007B11FE"/>
    <w:rsid w:val="007B1490"/>
    <w:rsid w:val="007B1938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7C8"/>
    <w:rsid w:val="007B48BA"/>
    <w:rsid w:val="007B48BB"/>
    <w:rsid w:val="007B4A78"/>
    <w:rsid w:val="007B5A70"/>
    <w:rsid w:val="007B5B96"/>
    <w:rsid w:val="007B5F69"/>
    <w:rsid w:val="007B5F91"/>
    <w:rsid w:val="007B6371"/>
    <w:rsid w:val="007B6385"/>
    <w:rsid w:val="007B6C8C"/>
    <w:rsid w:val="007B6C9F"/>
    <w:rsid w:val="007B6CEA"/>
    <w:rsid w:val="007B6FC1"/>
    <w:rsid w:val="007B715C"/>
    <w:rsid w:val="007B7408"/>
    <w:rsid w:val="007B7CD5"/>
    <w:rsid w:val="007C03C4"/>
    <w:rsid w:val="007C0437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2A08"/>
    <w:rsid w:val="007C33AE"/>
    <w:rsid w:val="007C34A9"/>
    <w:rsid w:val="007C3B89"/>
    <w:rsid w:val="007C42A1"/>
    <w:rsid w:val="007C4566"/>
    <w:rsid w:val="007C4584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50F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526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1CF7"/>
    <w:rsid w:val="007E29C2"/>
    <w:rsid w:val="007E2B88"/>
    <w:rsid w:val="007E2F3C"/>
    <w:rsid w:val="007E3096"/>
    <w:rsid w:val="007E36AB"/>
    <w:rsid w:val="007E428E"/>
    <w:rsid w:val="007E42E6"/>
    <w:rsid w:val="007E43A4"/>
    <w:rsid w:val="007E4443"/>
    <w:rsid w:val="007E4899"/>
    <w:rsid w:val="007E4C00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97A"/>
    <w:rsid w:val="007E7BF8"/>
    <w:rsid w:val="007E7CC9"/>
    <w:rsid w:val="007E7FF2"/>
    <w:rsid w:val="007F035C"/>
    <w:rsid w:val="007F0860"/>
    <w:rsid w:val="007F0935"/>
    <w:rsid w:val="007F096D"/>
    <w:rsid w:val="007F0C6A"/>
    <w:rsid w:val="007F0F5C"/>
    <w:rsid w:val="007F1C34"/>
    <w:rsid w:val="007F1D9A"/>
    <w:rsid w:val="007F2696"/>
    <w:rsid w:val="007F28FE"/>
    <w:rsid w:val="007F2FD4"/>
    <w:rsid w:val="007F3065"/>
    <w:rsid w:val="007F3126"/>
    <w:rsid w:val="007F3451"/>
    <w:rsid w:val="007F36AD"/>
    <w:rsid w:val="007F39A3"/>
    <w:rsid w:val="007F40E8"/>
    <w:rsid w:val="007F4108"/>
    <w:rsid w:val="007F42EC"/>
    <w:rsid w:val="007F4562"/>
    <w:rsid w:val="007F4D55"/>
    <w:rsid w:val="007F548F"/>
    <w:rsid w:val="007F58F4"/>
    <w:rsid w:val="007F5A07"/>
    <w:rsid w:val="007F5BCC"/>
    <w:rsid w:val="007F5DB6"/>
    <w:rsid w:val="007F68F9"/>
    <w:rsid w:val="007F6A52"/>
    <w:rsid w:val="007F766C"/>
    <w:rsid w:val="007F7742"/>
    <w:rsid w:val="007F7793"/>
    <w:rsid w:val="007F7A43"/>
    <w:rsid w:val="00800040"/>
    <w:rsid w:val="0080009C"/>
    <w:rsid w:val="00800490"/>
    <w:rsid w:val="008007FC"/>
    <w:rsid w:val="00800A56"/>
    <w:rsid w:val="00800C8C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A4D"/>
    <w:rsid w:val="00803B30"/>
    <w:rsid w:val="00803B97"/>
    <w:rsid w:val="00803D99"/>
    <w:rsid w:val="00803EDE"/>
    <w:rsid w:val="00804179"/>
    <w:rsid w:val="00804605"/>
    <w:rsid w:val="008051A4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07A00"/>
    <w:rsid w:val="0081017C"/>
    <w:rsid w:val="008103A7"/>
    <w:rsid w:val="008103A9"/>
    <w:rsid w:val="00810D17"/>
    <w:rsid w:val="00810D2B"/>
    <w:rsid w:val="00811E4A"/>
    <w:rsid w:val="008122C8"/>
    <w:rsid w:val="00812771"/>
    <w:rsid w:val="00812D7B"/>
    <w:rsid w:val="00812E26"/>
    <w:rsid w:val="0081313B"/>
    <w:rsid w:val="00813667"/>
    <w:rsid w:val="00814505"/>
    <w:rsid w:val="00814524"/>
    <w:rsid w:val="00814CF7"/>
    <w:rsid w:val="00814DB1"/>
    <w:rsid w:val="008151FB"/>
    <w:rsid w:val="008153F0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BE3"/>
    <w:rsid w:val="00822C5C"/>
    <w:rsid w:val="00823569"/>
    <w:rsid w:val="00823A4B"/>
    <w:rsid w:val="00823DD4"/>
    <w:rsid w:val="00823E97"/>
    <w:rsid w:val="008246A6"/>
    <w:rsid w:val="00824A31"/>
    <w:rsid w:val="00824B04"/>
    <w:rsid w:val="008252DD"/>
    <w:rsid w:val="0082572F"/>
    <w:rsid w:val="00825CCD"/>
    <w:rsid w:val="00825E5C"/>
    <w:rsid w:val="00825EEF"/>
    <w:rsid w:val="008266C2"/>
    <w:rsid w:val="00826743"/>
    <w:rsid w:val="008267FA"/>
    <w:rsid w:val="00826DBC"/>
    <w:rsid w:val="0082752F"/>
    <w:rsid w:val="008276AC"/>
    <w:rsid w:val="0082794B"/>
    <w:rsid w:val="00827EC8"/>
    <w:rsid w:val="00830052"/>
    <w:rsid w:val="008300D2"/>
    <w:rsid w:val="008302D4"/>
    <w:rsid w:val="008304D6"/>
    <w:rsid w:val="00830969"/>
    <w:rsid w:val="008309FC"/>
    <w:rsid w:val="00830A86"/>
    <w:rsid w:val="00830ABA"/>
    <w:rsid w:val="00830AFA"/>
    <w:rsid w:val="00830D4C"/>
    <w:rsid w:val="008310AA"/>
    <w:rsid w:val="008312DE"/>
    <w:rsid w:val="00831470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C5B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1AD5"/>
    <w:rsid w:val="008426C7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2FF"/>
    <w:rsid w:val="008454CF"/>
    <w:rsid w:val="0084554B"/>
    <w:rsid w:val="00845920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2DA9"/>
    <w:rsid w:val="008530B8"/>
    <w:rsid w:val="00853177"/>
    <w:rsid w:val="00853499"/>
    <w:rsid w:val="008535ED"/>
    <w:rsid w:val="00853810"/>
    <w:rsid w:val="00853AA8"/>
    <w:rsid w:val="00853C61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5F8"/>
    <w:rsid w:val="00855630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601FC"/>
    <w:rsid w:val="00860309"/>
    <w:rsid w:val="0086047F"/>
    <w:rsid w:val="00860556"/>
    <w:rsid w:val="0086060B"/>
    <w:rsid w:val="00860E58"/>
    <w:rsid w:val="0086111B"/>
    <w:rsid w:val="0086122E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C29"/>
    <w:rsid w:val="00864F80"/>
    <w:rsid w:val="008650FC"/>
    <w:rsid w:val="008655C7"/>
    <w:rsid w:val="00865A92"/>
    <w:rsid w:val="00865B5F"/>
    <w:rsid w:val="00865BD0"/>
    <w:rsid w:val="00865FB2"/>
    <w:rsid w:val="00866154"/>
    <w:rsid w:val="0086755B"/>
    <w:rsid w:val="008679DC"/>
    <w:rsid w:val="00867BDF"/>
    <w:rsid w:val="00867C9D"/>
    <w:rsid w:val="00867F86"/>
    <w:rsid w:val="0087017F"/>
    <w:rsid w:val="00870272"/>
    <w:rsid w:val="00870458"/>
    <w:rsid w:val="00870833"/>
    <w:rsid w:val="00870CA3"/>
    <w:rsid w:val="008715BF"/>
    <w:rsid w:val="008719E9"/>
    <w:rsid w:val="00871B10"/>
    <w:rsid w:val="00871B4A"/>
    <w:rsid w:val="0087298E"/>
    <w:rsid w:val="00872C88"/>
    <w:rsid w:val="00873161"/>
    <w:rsid w:val="00873397"/>
    <w:rsid w:val="0087380E"/>
    <w:rsid w:val="00873CDA"/>
    <w:rsid w:val="00873E4F"/>
    <w:rsid w:val="00873FEF"/>
    <w:rsid w:val="00874122"/>
    <w:rsid w:val="00874348"/>
    <w:rsid w:val="00874431"/>
    <w:rsid w:val="00874497"/>
    <w:rsid w:val="00875387"/>
    <w:rsid w:val="0087598C"/>
    <w:rsid w:val="00875BD2"/>
    <w:rsid w:val="00875CCC"/>
    <w:rsid w:val="00876065"/>
    <w:rsid w:val="0087663C"/>
    <w:rsid w:val="00876657"/>
    <w:rsid w:val="008766E2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42E"/>
    <w:rsid w:val="008835D7"/>
    <w:rsid w:val="00883663"/>
    <w:rsid w:val="008836FF"/>
    <w:rsid w:val="00883E2B"/>
    <w:rsid w:val="00884088"/>
    <w:rsid w:val="008840EB"/>
    <w:rsid w:val="008843A2"/>
    <w:rsid w:val="00884A36"/>
    <w:rsid w:val="00884EF5"/>
    <w:rsid w:val="00885261"/>
    <w:rsid w:val="0088563C"/>
    <w:rsid w:val="00885B04"/>
    <w:rsid w:val="0088656E"/>
    <w:rsid w:val="0088663F"/>
    <w:rsid w:val="00886982"/>
    <w:rsid w:val="00886FC4"/>
    <w:rsid w:val="0088747A"/>
    <w:rsid w:val="0088756A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263"/>
    <w:rsid w:val="00894794"/>
    <w:rsid w:val="00894867"/>
    <w:rsid w:val="00894C6C"/>
    <w:rsid w:val="00894CEB"/>
    <w:rsid w:val="00895583"/>
    <w:rsid w:val="00895777"/>
    <w:rsid w:val="00895C1B"/>
    <w:rsid w:val="00895C48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F6F"/>
    <w:rsid w:val="008A1193"/>
    <w:rsid w:val="008A1B96"/>
    <w:rsid w:val="008A1C8A"/>
    <w:rsid w:val="008A1D58"/>
    <w:rsid w:val="008A1DA0"/>
    <w:rsid w:val="008A1DFF"/>
    <w:rsid w:val="008A2031"/>
    <w:rsid w:val="008A2100"/>
    <w:rsid w:val="008A2FF5"/>
    <w:rsid w:val="008A31F6"/>
    <w:rsid w:val="008A3321"/>
    <w:rsid w:val="008A33A3"/>
    <w:rsid w:val="008A35DB"/>
    <w:rsid w:val="008A36D3"/>
    <w:rsid w:val="008A3748"/>
    <w:rsid w:val="008A38A9"/>
    <w:rsid w:val="008A4415"/>
    <w:rsid w:val="008A47AC"/>
    <w:rsid w:val="008A4C8E"/>
    <w:rsid w:val="008A5087"/>
    <w:rsid w:val="008A540C"/>
    <w:rsid w:val="008A5459"/>
    <w:rsid w:val="008A5B1C"/>
    <w:rsid w:val="008A5D88"/>
    <w:rsid w:val="008A5F29"/>
    <w:rsid w:val="008A60BD"/>
    <w:rsid w:val="008A626A"/>
    <w:rsid w:val="008A6429"/>
    <w:rsid w:val="008A6A8D"/>
    <w:rsid w:val="008A6C9F"/>
    <w:rsid w:val="008A6D07"/>
    <w:rsid w:val="008A6DB2"/>
    <w:rsid w:val="008A737D"/>
    <w:rsid w:val="008A75E9"/>
    <w:rsid w:val="008A7884"/>
    <w:rsid w:val="008B0528"/>
    <w:rsid w:val="008B11FF"/>
    <w:rsid w:val="008B1C5D"/>
    <w:rsid w:val="008B1E2A"/>
    <w:rsid w:val="008B22D1"/>
    <w:rsid w:val="008B2419"/>
    <w:rsid w:val="008B27A0"/>
    <w:rsid w:val="008B2E84"/>
    <w:rsid w:val="008B2F77"/>
    <w:rsid w:val="008B33AC"/>
    <w:rsid w:val="008B389C"/>
    <w:rsid w:val="008B3FE5"/>
    <w:rsid w:val="008B4093"/>
    <w:rsid w:val="008B425F"/>
    <w:rsid w:val="008B42A0"/>
    <w:rsid w:val="008B42B4"/>
    <w:rsid w:val="008B47B4"/>
    <w:rsid w:val="008B4E8A"/>
    <w:rsid w:val="008B52AB"/>
    <w:rsid w:val="008B541A"/>
    <w:rsid w:val="008B5B6C"/>
    <w:rsid w:val="008B671C"/>
    <w:rsid w:val="008B67C6"/>
    <w:rsid w:val="008B67C9"/>
    <w:rsid w:val="008B7106"/>
    <w:rsid w:val="008B71F8"/>
    <w:rsid w:val="008B75D5"/>
    <w:rsid w:val="008B7896"/>
    <w:rsid w:val="008B7B8C"/>
    <w:rsid w:val="008B7E2A"/>
    <w:rsid w:val="008B7E33"/>
    <w:rsid w:val="008C0038"/>
    <w:rsid w:val="008C0399"/>
    <w:rsid w:val="008C041A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326"/>
    <w:rsid w:val="008C4450"/>
    <w:rsid w:val="008C45DB"/>
    <w:rsid w:val="008C465F"/>
    <w:rsid w:val="008C483B"/>
    <w:rsid w:val="008C4B9A"/>
    <w:rsid w:val="008C4D33"/>
    <w:rsid w:val="008C4F52"/>
    <w:rsid w:val="008C53AD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0BF"/>
    <w:rsid w:val="008D0177"/>
    <w:rsid w:val="008D050A"/>
    <w:rsid w:val="008D0807"/>
    <w:rsid w:val="008D0C95"/>
    <w:rsid w:val="008D1113"/>
    <w:rsid w:val="008D1584"/>
    <w:rsid w:val="008D165C"/>
    <w:rsid w:val="008D1B76"/>
    <w:rsid w:val="008D1BD1"/>
    <w:rsid w:val="008D220C"/>
    <w:rsid w:val="008D26BC"/>
    <w:rsid w:val="008D29B2"/>
    <w:rsid w:val="008D34E4"/>
    <w:rsid w:val="008D366C"/>
    <w:rsid w:val="008D3A6C"/>
    <w:rsid w:val="008D3B7B"/>
    <w:rsid w:val="008D43D7"/>
    <w:rsid w:val="008D4493"/>
    <w:rsid w:val="008D48E0"/>
    <w:rsid w:val="008D4C6D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548"/>
    <w:rsid w:val="008E4630"/>
    <w:rsid w:val="008E482C"/>
    <w:rsid w:val="008E4A91"/>
    <w:rsid w:val="008E4A9C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E94"/>
    <w:rsid w:val="008E6FDC"/>
    <w:rsid w:val="008E72B3"/>
    <w:rsid w:val="008E7C23"/>
    <w:rsid w:val="008E7DFE"/>
    <w:rsid w:val="008F0222"/>
    <w:rsid w:val="008F032F"/>
    <w:rsid w:val="008F0A09"/>
    <w:rsid w:val="008F0A64"/>
    <w:rsid w:val="008F13E0"/>
    <w:rsid w:val="008F1409"/>
    <w:rsid w:val="008F1539"/>
    <w:rsid w:val="008F1FFB"/>
    <w:rsid w:val="008F21A5"/>
    <w:rsid w:val="008F2ADB"/>
    <w:rsid w:val="008F3C2D"/>
    <w:rsid w:val="008F3F58"/>
    <w:rsid w:val="008F44B3"/>
    <w:rsid w:val="008F44F5"/>
    <w:rsid w:val="008F45AD"/>
    <w:rsid w:val="008F4B7C"/>
    <w:rsid w:val="008F5627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C19"/>
    <w:rsid w:val="008F6DD4"/>
    <w:rsid w:val="008F6DE7"/>
    <w:rsid w:val="008F7128"/>
    <w:rsid w:val="008F7299"/>
    <w:rsid w:val="008F7659"/>
    <w:rsid w:val="008F7B9D"/>
    <w:rsid w:val="008F7C2D"/>
    <w:rsid w:val="00900154"/>
    <w:rsid w:val="00900162"/>
    <w:rsid w:val="0090019E"/>
    <w:rsid w:val="009007A3"/>
    <w:rsid w:val="009014BE"/>
    <w:rsid w:val="00901854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415"/>
    <w:rsid w:val="00912805"/>
    <w:rsid w:val="00912970"/>
    <w:rsid w:val="009130BC"/>
    <w:rsid w:val="00913748"/>
    <w:rsid w:val="009139E1"/>
    <w:rsid w:val="00913C01"/>
    <w:rsid w:val="00913CC6"/>
    <w:rsid w:val="0091408F"/>
    <w:rsid w:val="009144E3"/>
    <w:rsid w:val="00914FDE"/>
    <w:rsid w:val="009151AF"/>
    <w:rsid w:val="00915405"/>
    <w:rsid w:val="0091559D"/>
    <w:rsid w:val="00915885"/>
    <w:rsid w:val="00916092"/>
    <w:rsid w:val="00916261"/>
    <w:rsid w:val="009162FD"/>
    <w:rsid w:val="0091634B"/>
    <w:rsid w:val="00916BED"/>
    <w:rsid w:val="00916E81"/>
    <w:rsid w:val="00916ECA"/>
    <w:rsid w:val="009171ED"/>
    <w:rsid w:val="009174E5"/>
    <w:rsid w:val="0091790C"/>
    <w:rsid w:val="009201F4"/>
    <w:rsid w:val="00920755"/>
    <w:rsid w:val="00920D3C"/>
    <w:rsid w:val="00920D8E"/>
    <w:rsid w:val="00920EC8"/>
    <w:rsid w:val="009213E3"/>
    <w:rsid w:val="0092141F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47B"/>
    <w:rsid w:val="0092458B"/>
    <w:rsid w:val="009265F8"/>
    <w:rsid w:val="00926757"/>
    <w:rsid w:val="00926EAC"/>
    <w:rsid w:val="0092707C"/>
    <w:rsid w:val="009277A3"/>
    <w:rsid w:val="00927DE4"/>
    <w:rsid w:val="009300DA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3F"/>
    <w:rsid w:val="00933656"/>
    <w:rsid w:val="009336BD"/>
    <w:rsid w:val="00933F46"/>
    <w:rsid w:val="0093409A"/>
    <w:rsid w:val="00934231"/>
    <w:rsid w:val="009344F3"/>
    <w:rsid w:val="009346FB"/>
    <w:rsid w:val="00934703"/>
    <w:rsid w:val="00934751"/>
    <w:rsid w:val="00934D5D"/>
    <w:rsid w:val="0093561E"/>
    <w:rsid w:val="00935C6E"/>
    <w:rsid w:val="00935D96"/>
    <w:rsid w:val="00935DA7"/>
    <w:rsid w:val="00935FDE"/>
    <w:rsid w:val="009361FB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0DA1"/>
    <w:rsid w:val="009410FD"/>
    <w:rsid w:val="00941299"/>
    <w:rsid w:val="009414EA"/>
    <w:rsid w:val="009416F2"/>
    <w:rsid w:val="0094178A"/>
    <w:rsid w:val="00941ACB"/>
    <w:rsid w:val="00941DF6"/>
    <w:rsid w:val="00941E4A"/>
    <w:rsid w:val="00942264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4115"/>
    <w:rsid w:val="00944C91"/>
    <w:rsid w:val="0094501A"/>
    <w:rsid w:val="0094524E"/>
    <w:rsid w:val="0094533E"/>
    <w:rsid w:val="00945364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9"/>
    <w:rsid w:val="009507AC"/>
    <w:rsid w:val="00950976"/>
    <w:rsid w:val="009509FE"/>
    <w:rsid w:val="00950E31"/>
    <w:rsid w:val="00950EEB"/>
    <w:rsid w:val="00951042"/>
    <w:rsid w:val="009512D2"/>
    <w:rsid w:val="009514A6"/>
    <w:rsid w:val="009519C4"/>
    <w:rsid w:val="00951B10"/>
    <w:rsid w:val="009521A7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CB9"/>
    <w:rsid w:val="00954FB2"/>
    <w:rsid w:val="0095530C"/>
    <w:rsid w:val="009553A2"/>
    <w:rsid w:val="00955A2E"/>
    <w:rsid w:val="00955AF9"/>
    <w:rsid w:val="00955F0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79A"/>
    <w:rsid w:val="00960AC1"/>
    <w:rsid w:val="00960B0B"/>
    <w:rsid w:val="00960BAE"/>
    <w:rsid w:val="009615ED"/>
    <w:rsid w:val="00961696"/>
    <w:rsid w:val="00961785"/>
    <w:rsid w:val="009617B9"/>
    <w:rsid w:val="00961DCB"/>
    <w:rsid w:val="00962070"/>
    <w:rsid w:val="0096219F"/>
    <w:rsid w:val="009621C3"/>
    <w:rsid w:val="009634B2"/>
    <w:rsid w:val="009637F2"/>
    <w:rsid w:val="00963F45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410"/>
    <w:rsid w:val="009668A1"/>
    <w:rsid w:val="00966E33"/>
    <w:rsid w:val="00966F95"/>
    <w:rsid w:val="00967473"/>
    <w:rsid w:val="00967567"/>
    <w:rsid w:val="009679ED"/>
    <w:rsid w:val="00967BFE"/>
    <w:rsid w:val="00967C68"/>
    <w:rsid w:val="00967C87"/>
    <w:rsid w:val="009700BE"/>
    <w:rsid w:val="00970190"/>
    <w:rsid w:val="009701F9"/>
    <w:rsid w:val="009702CB"/>
    <w:rsid w:val="00970FF1"/>
    <w:rsid w:val="00971129"/>
    <w:rsid w:val="00971586"/>
    <w:rsid w:val="0097170C"/>
    <w:rsid w:val="0097172B"/>
    <w:rsid w:val="00971A2F"/>
    <w:rsid w:val="00971D74"/>
    <w:rsid w:val="009720E3"/>
    <w:rsid w:val="00972215"/>
    <w:rsid w:val="00972465"/>
    <w:rsid w:val="009725A4"/>
    <w:rsid w:val="009728CA"/>
    <w:rsid w:val="00972BED"/>
    <w:rsid w:val="00972C23"/>
    <w:rsid w:val="00972CEF"/>
    <w:rsid w:val="00972E4C"/>
    <w:rsid w:val="009731DA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54B"/>
    <w:rsid w:val="00974738"/>
    <w:rsid w:val="00974798"/>
    <w:rsid w:val="0097480D"/>
    <w:rsid w:val="0097567B"/>
    <w:rsid w:val="0097581E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0C1B"/>
    <w:rsid w:val="0098103E"/>
    <w:rsid w:val="00981044"/>
    <w:rsid w:val="00981096"/>
    <w:rsid w:val="009812C9"/>
    <w:rsid w:val="009816A0"/>
    <w:rsid w:val="009817F5"/>
    <w:rsid w:val="00981A4C"/>
    <w:rsid w:val="00981B1C"/>
    <w:rsid w:val="00981EC0"/>
    <w:rsid w:val="00982254"/>
    <w:rsid w:val="009825C4"/>
    <w:rsid w:val="00982717"/>
    <w:rsid w:val="00982EA1"/>
    <w:rsid w:val="00983238"/>
    <w:rsid w:val="009833C4"/>
    <w:rsid w:val="00983F1D"/>
    <w:rsid w:val="00984074"/>
    <w:rsid w:val="00984102"/>
    <w:rsid w:val="009843CF"/>
    <w:rsid w:val="00984733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5E94"/>
    <w:rsid w:val="0098602C"/>
    <w:rsid w:val="00986432"/>
    <w:rsid w:val="00986695"/>
    <w:rsid w:val="009868A0"/>
    <w:rsid w:val="00986993"/>
    <w:rsid w:val="00987275"/>
    <w:rsid w:val="00987312"/>
    <w:rsid w:val="00987702"/>
    <w:rsid w:val="00987C69"/>
    <w:rsid w:val="00990015"/>
    <w:rsid w:val="00990092"/>
    <w:rsid w:val="00990112"/>
    <w:rsid w:val="009904BB"/>
    <w:rsid w:val="0099071B"/>
    <w:rsid w:val="00990D33"/>
    <w:rsid w:val="00990F86"/>
    <w:rsid w:val="0099114C"/>
    <w:rsid w:val="00991259"/>
    <w:rsid w:val="009914DF"/>
    <w:rsid w:val="00991519"/>
    <w:rsid w:val="009916E6"/>
    <w:rsid w:val="0099170B"/>
    <w:rsid w:val="00991957"/>
    <w:rsid w:val="00991C1B"/>
    <w:rsid w:val="009923BA"/>
    <w:rsid w:val="00992D18"/>
    <w:rsid w:val="009930FC"/>
    <w:rsid w:val="00993181"/>
    <w:rsid w:val="0099323D"/>
    <w:rsid w:val="00993520"/>
    <w:rsid w:val="0099391B"/>
    <w:rsid w:val="00993CED"/>
    <w:rsid w:val="00994686"/>
    <w:rsid w:val="00994DF1"/>
    <w:rsid w:val="00994E40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0B6B"/>
    <w:rsid w:val="009A1800"/>
    <w:rsid w:val="009A19F5"/>
    <w:rsid w:val="009A1D0A"/>
    <w:rsid w:val="009A2405"/>
    <w:rsid w:val="009A277C"/>
    <w:rsid w:val="009A2BB8"/>
    <w:rsid w:val="009A2CDE"/>
    <w:rsid w:val="009A3847"/>
    <w:rsid w:val="009A3A10"/>
    <w:rsid w:val="009A3D2B"/>
    <w:rsid w:val="009A4162"/>
    <w:rsid w:val="009A4B4F"/>
    <w:rsid w:val="009A4D00"/>
    <w:rsid w:val="009A4D0C"/>
    <w:rsid w:val="009A5132"/>
    <w:rsid w:val="009A592B"/>
    <w:rsid w:val="009A597A"/>
    <w:rsid w:val="009A62BE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28"/>
    <w:rsid w:val="009B184F"/>
    <w:rsid w:val="009B1B14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A7"/>
    <w:rsid w:val="009B497F"/>
    <w:rsid w:val="009B49DC"/>
    <w:rsid w:val="009B4B39"/>
    <w:rsid w:val="009B4C5F"/>
    <w:rsid w:val="009B52ED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083"/>
    <w:rsid w:val="009B7930"/>
    <w:rsid w:val="009B79B0"/>
    <w:rsid w:val="009B7ABB"/>
    <w:rsid w:val="009B7C81"/>
    <w:rsid w:val="009B7F41"/>
    <w:rsid w:val="009C03D1"/>
    <w:rsid w:val="009C10EE"/>
    <w:rsid w:val="009C20D1"/>
    <w:rsid w:val="009C2398"/>
    <w:rsid w:val="009C2AC4"/>
    <w:rsid w:val="009C2C59"/>
    <w:rsid w:val="009C40D3"/>
    <w:rsid w:val="009C44BD"/>
    <w:rsid w:val="009C45F9"/>
    <w:rsid w:val="009C4713"/>
    <w:rsid w:val="009C4B17"/>
    <w:rsid w:val="009C4BCE"/>
    <w:rsid w:val="009C4BDB"/>
    <w:rsid w:val="009C5796"/>
    <w:rsid w:val="009C58C2"/>
    <w:rsid w:val="009C5956"/>
    <w:rsid w:val="009C5C38"/>
    <w:rsid w:val="009C6C0A"/>
    <w:rsid w:val="009C6E15"/>
    <w:rsid w:val="009C7051"/>
    <w:rsid w:val="009C7142"/>
    <w:rsid w:val="009C761F"/>
    <w:rsid w:val="009C77AB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9F7"/>
    <w:rsid w:val="009D4BFE"/>
    <w:rsid w:val="009D4F93"/>
    <w:rsid w:val="009D508D"/>
    <w:rsid w:val="009D50D0"/>
    <w:rsid w:val="009D5517"/>
    <w:rsid w:val="009D56AB"/>
    <w:rsid w:val="009D58EF"/>
    <w:rsid w:val="009D5AD0"/>
    <w:rsid w:val="009D5D4B"/>
    <w:rsid w:val="009D5FC8"/>
    <w:rsid w:val="009D6175"/>
    <w:rsid w:val="009D6191"/>
    <w:rsid w:val="009D64D9"/>
    <w:rsid w:val="009D6686"/>
    <w:rsid w:val="009D6906"/>
    <w:rsid w:val="009D6C36"/>
    <w:rsid w:val="009D723B"/>
    <w:rsid w:val="009D73C2"/>
    <w:rsid w:val="009D7919"/>
    <w:rsid w:val="009D7C7D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228F"/>
    <w:rsid w:val="009E244D"/>
    <w:rsid w:val="009E26D3"/>
    <w:rsid w:val="009E276B"/>
    <w:rsid w:val="009E2F4D"/>
    <w:rsid w:val="009E2FB7"/>
    <w:rsid w:val="009E34A3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CBE"/>
    <w:rsid w:val="009E60A1"/>
    <w:rsid w:val="009E62BE"/>
    <w:rsid w:val="009E6799"/>
    <w:rsid w:val="009E67C3"/>
    <w:rsid w:val="009E687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2D60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C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0EF"/>
    <w:rsid w:val="009F6336"/>
    <w:rsid w:val="009F6398"/>
    <w:rsid w:val="009F64F1"/>
    <w:rsid w:val="009F6AE0"/>
    <w:rsid w:val="009F6E73"/>
    <w:rsid w:val="009F7B98"/>
    <w:rsid w:val="009F7C63"/>
    <w:rsid w:val="009F7D4B"/>
    <w:rsid w:val="009F7EA3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491"/>
    <w:rsid w:val="00A02884"/>
    <w:rsid w:val="00A02973"/>
    <w:rsid w:val="00A02A1F"/>
    <w:rsid w:val="00A02AEC"/>
    <w:rsid w:val="00A02B76"/>
    <w:rsid w:val="00A03022"/>
    <w:rsid w:val="00A03586"/>
    <w:rsid w:val="00A035B6"/>
    <w:rsid w:val="00A03ACB"/>
    <w:rsid w:val="00A03BC2"/>
    <w:rsid w:val="00A04061"/>
    <w:rsid w:val="00A0411D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059"/>
    <w:rsid w:val="00A06310"/>
    <w:rsid w:val="00A06380"/>
    <w:rsid w:val="00A065A0"/>
    <w:rsid w:val="00A0666C"/>
    <w:rsid w:val="00A06683"/>
    <w:rsid w:val="00A06E9D"/>
    <w:rsid w:val="00A07E1A"/>
    <w:rsid w:val="00A10210"/>
    <w:rsid w:val="00A10530"/>
    <w:rsid w:val="00A112FC"/>
    <w:rsid w:val="00A114FC"/>
    <w:rsid w:val="00A117B4"/>
    <w:rsid w:val="00A11E0C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3D06"/>
    <w:rsid w:val="00A140E7"/>
    <w:rsid w:val="00A144C2"/>
    <w:rsid w:val="00A1453F"/>
    <w:rsid w:val="00A14837"/>
    <w:rsid w:val="00A14AC7"/>
    <w:rsid w:val="00A14C4C"/>
    <w:rsid w:val="00A14F25"/>
    <w:rsid w:val="00A14F3D"/>
    <w:rsid w:val="00A15407"/>
    <w:rsid w:val="00A15A70"/>
    <w:rsid w:val="00A15B4F"/>
    <w:rsid w:val="00A16275"/>
    <w:rsid w:val="00A16438"/>
    <w:rsid w:val="00A1671D"/>
    <w:rsid w:val="00A17333"/>
    <w:rsid w:val="00A175BC"/>
    <w:rsid w:val="00A17798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73C"/>
    <w:rsid w:val="00A21B22"/>
    <w:rsid w:val="00A21C3B"/>
    <w:rsid w:val="00A22268"/>
    <w:rsid w:val="00A22348"/>
    <w:rsid w:val="00A22470"/>
    <w:rsid w:val="00A229FC"/>
    <w:rsid w:val="00A22CAC"/>
    <w:rsid w:val="00A22D51"/>
    <w:rsid w:val="00A236AF"/>
    <w:rsid w:val="00A23C4C"/>
    <w:rsid w:val="00A23DD7"/>
    <w:rsid w:val="00A23E65"/>
    <w:rsid w:val="00A23FFC"/>
    <w:rsid w:val="00A24308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85C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123"/>
    <w:rsid w:val="00A3177F"/>
    <w:rsid w:val="00A319B4"/>
    <w:rsid w:val="00A32649"/>
    <w:rsid w:val="00A326E9"/>
    <w:rsid w:val="00A3274C"/>
    <w:rsid w:val="00A327E2"/>
    <w:rsid w:val="00A32852"/>
    <w:rsid w:val="00A32C0B"/>
    <w:rsid w:val="00A33533"/>
    <w:rsid w:val="00A33CCB"/>
    <w:rsid w:val="00A34097"/>
    <w:rsid w:val="00A348AA"/>
    <w:rsid w:val="00A34E3A"/>
    <w:rsid w:val="00A35402"/>
    <w:rsid w:val="00A35447"/>
    <w:rsid w:val="00A35520"/>
    <w:rsid w:val="00A356C5"/>
    <w:rsid w:val="00A35793"/>
    <w:rsid w:val="00A3580A"/>
    <w:rsid w:val="00A35F9D"/>
    <w:rsid w:val="00A36142"/>
    <w:rsid w:val="00A3646A"/>
    <w:rsid w:val="00A36981"/>
    <w:rsid w:val="00A3703D"/>
    <w:rsid w:val="00A3736B"/>
    <w:rsid w:val="00A37A9F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6F0"/>
    <w:rsid w:val="00A45882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47F5E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0CD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AAF"/>
    <w:rsid w:val="00A54BB6"/>
    <w:rsid w:val="00A54D0D"/>
    <w:rsid w:val="00A54D25"/>
    <w:rsid w:val="00A54F06"/>
    <w:rsid w:val="00A5526A"/>
    <w:rsid w:val="00A553FD"/>
    <w:rsid w:val="00A5553E"/>
    <w:rsid w:val="00A5572E"/>
    <w:rsid w:val="00A55759"/>
    <w:rsid w:val="00A55954"/>
    <w:rsid w:val="00A55B48"/>
    <w:rsid w:val="00A55BE3"/>
    <w:rsid w:val="00A55D43"/>
    <w:rsid w:val="00A560C0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CE"/>
    <w:rsid w:val="00A6229F"/>
    <w:rsid w:val="00A6233C"/>
    <w:rsid w:val="00A6266C"/>
    <w:rsid w:val="00A633AC"/>
    <w:rsid w:val="00A638AC"/>
    <w:rsid w:val="00A63C83"/>
    <w:rsid w:val="00A644C9"/>
    <w:rsid w:val="00A64518"/>
    <w:rsid w:val="00A64865"/>
    <w:rsid w:val="00A64DA0"/>
    <w:rsid w:val="00A64DFF"/>
    <w:rsid w:val="00A64E14"/>
    <w:rsid w:val="00A64F5E"/>
    <w:rsid w:val="00A6512F"/>
    <w:rsid w:val="00A6564F"/>
    <w:rsid w:val="00A65703"/>
    <w:rsid w:val="00A65787"/>
    <w:rsid w:val="00A65A95"/>
    <w:rsid w:val="00A65C33"/>
    <w:rsid w:val="00A665C0"/>
    <w:rsid w:val="00A66628"/>
    <w:rsid w:val="00A6681A"/>
    <w:rsid w:val="00A66957"/>
    <w:rsid w:val="00A66FF3"/>
    <w:rsid w:val="00A67088"/>
    <w:rsid w:val="00A6736D"/>
    <w:rsid w:val="00A6737D"/>
    <w:rsid w:val="00A673E1"/>
    <w:rsid w:val="00A6759C"/>
    <w:rsid w:val="00A67778"/>
    <w:rsid w:val="00A679B8"/>
    <w:rsid w:val="00A67B34"/>
    <w:rsid w:val="00A7027E"/>
    <w:rsid w:val="00A70555"/>
    <w:rsid w:val="00A70987"/>
    <w:rsid w:val="00A70C52"/>
    <w:rsid w:val="00A70D7A"/>
    <w:rsid w:val="00A70FED"/>
    <w:rsid w:val="00A71000"/>
    <w:rsid w:val="00A71901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AFA"/>
    <w:rsid w:val="00A74671"/>
    <w:rsid w:val="00A74772"/>
    <w:rsid w:val="00A7478E"/>
    <w:rsid w:val="00A74858"/>
    <w:rsid w:val="00A74A36"/>
    <w:rsid w:val="00A75579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0E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870BA"/>
    <w:rsid w:val="00A87F92"/>
    <w:rsid w:val="00A90456"/>
    <w:rsid w:val="00A9062D"/>
    <w:rsid w:val="00A90D85"/>
    <w:rsid w:val="00A910DD"/>
    <w:rsid w:val="00A9121E"/>
    <w:rsid w:val="00A915BC"/>
    <w:rsid w:val="00A91759"/>
    <w:rsid w:val="00A917C7"/>
    <w:rsid w:val="00A91C08"/>
    <w:rsid w:val="00A91CDC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61A"/>
    <w:rsid w:val="00A93761"/>
    <w:rsid w:val="00A9390A"/>
    <w:rsid w:val="00A93A1C"/>
    <w:rsid w:val="00A93AB5"/>
    <w:rsid w:val="00A93B33"/>
    <w:rsid w:val="00A93D42"/>
    <w:rsid w:val="00A93D5F"/>
    <w:rsid w:val="00A94756"/>
    <w:rsid w:val="00A94B55"/>
    <w:rsid w:val="00A9571C"/>
    <w:rsid w:val="00A95BCE"/>
    <w:rsid w:val="00A960E9"/>
    <w:rsid w:val="00A96319"/>
    <w:rsid w:val="00A96604"/>
    <w:rsid w:val="00A969DD"/>
    <w:rsid w:val="00A96FB9"/>
    <w:rsid w:val="00A971B4"/>
    <w:rsid w:val="00A97278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F1D"/>
    <w:rsid w:val="00AA3225"/>
    <w:rsid w:val="00AA3384"/>
    <w:rsid w:val="00AA3ADB"/>
    <w:rsid w:val="00AA3C5B"/>
    <w:rsid w:val="00AA3CFA"/>
    <w:rsid w:val="00AA3DC3"/>
    <w:rsid w:val="00AA3DD9"/>
    <w:rsid w:val="00AA3E23"/>
    <w:rsid w:val="00AA440A"/>
    <w:rsid w:val="00AA4B07"/>
    <w:rsid w:val="00AA5532"/>
    <w:rsid w:val="00AA58A0"/>
    <w:rsid w:val="00AA5D6F"/>
    <w:rsid w:val="00AA5EE6"/>
    <w:rsid w:val="00AA61A7"/>
    <w:rsid w:val="00AA73A8"/>
    <w:rsid w:val="00AA766D"/>
    <w:rsid w:val="00AB0262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CDC"/>
    <w:rsid w:val="00AB520D"/>
    <w:rsid w:val="00AB5470"/>
    <w:rsid w:val="00AB54E8"/>
    <w:rsid w:val="00AB5B07"/>
    <w:rsid w:val="00AB5DFE"/>
    <w:rsid w:val="00AB6577"/>
    <w:rsid w:val="00AB6B18"/>
    <w:rsid w:val="00AB7454"/>
    <w:rsid w:val="00AB7B90"/>
    <w:rsid w:val="00AC013E"/>
    <w:rsid w:val="00AC028E"/>
    <w:rsid w:val="00AC035D"/>
    <w:rsid w:val="00AC0C06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B06"/>
    <w:rsid w:val="00AC4B7E"/>
    <w:rsid w:val="00AC4E60"/>
    <w:rsid w:val="00AC51E5"/>
    <w:rsid w:val="00AC51F5"/>
    <w:rsid w:val="00AC53BC"/>
    <w:rsid w:val="00AC5884"/>
    <w:rsid w:val="00AC5A6B"/>
    <w:rsid w:val="00AC5D69"/>
    <w:rsid w:val="00AC5E68"/>
    <w:rsid w:val="00AC63BD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1AF7"/>
    <w:rsid w:val="00AD1BC3"/>
    <w:rsid w:val="00AD2457"/>
    <w:rsid w:val="00AD290D"/>
    <w:rsid w:val="00AD2CE2"/>
    <w:rsid w:val="00AD2F7C"/>
    <w:rsid w:val="00AD2FCA"/>
    <w:rsid w:val="00AD380D"/>
    <w:rsid w:val="00AD3D15"/>
    <w:rsid w:val="00AD3D48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BBD"/>
    <w:rsid w:val="00AD6573"/>
    <w:rsid w:val="00AD6D25"/>
    <w:rsid w:val="00AD70A2"/>
    <w:rsid w:val="00AD73DB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DF9"/>
    <w:rsid w:val="00AE1E10"/>
    <w:rsid w:val="00AE2422"/>
    <w:rsid w:val="00AE252D"/>
    <w:rsid w:val="00AE2917"/>
    <w:rsid w:val="00AE29EC"/>
    <w:rsid w:val="00AE2AA5"/>
    <w:rsid w:val="00AE2B68"/>
    <w:rsid w:val="00AE2CCB"/>
    <w:rsid w:val="00AE307F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689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F63"/>
    <w:rsid w:val="00AF4161"/>
    <w:rsid w:val="00AF42BD"/>
    <w:rsid w:val="00AF42D4"/>
    <w:rsid w:val="00AF4947"/>
    <w:rsid w:val="00AF4B85"/>
    <w:rsid w:val="00AF5277"/>
    <w:rsid w:val="00AF55A2"/>
    <w:rsid w:val="00AF56F6"/>
    <w:rsid w:val="00AF5789"/>
    <w:rsid w:val="00AF5971"/>
    <w:rsid w:val="00AF5AEF"/>
    <w:rsid w:val="00AF5C8C"/>
    <w:rsid w:val="00AF5C9D"/>
    <w:rsid w:val="00AF5F45"/>
    <w:rsid w:val="00AF60A5"/>
    <w:rsid w:val="00AF625F"/>
    <w:rsid w:val="00AF6573"/>
    <w:rsid w:val="00AF65B6"/>
    <w:rsid w:val="00AF6BEB"/>
    <w:rsid w:val="00AF6C43"/>
    <w:rsid w:val="00AF6FD7"/>
    <w:rsid w:val="00AF7291"/>
    <w:rsid w:val="00AF751C"/>
    <w:rsid w:val="00AF76E3"/>
    <w:rsid w:val="00AF77D8"/>
    <w:rsid w:val="00AF78F9"/>
    <w:rsid w:val="00AF79ED"/>
    <w:rsid w:val="00AF7CA0"/>
    <w:rsid w:val="00B00C16"/>
    <w:rsid w:val="00B00E00"/>
    <w:rsid w:val="00B0135D"/>
    <w:rsid w:val="00B01571"/>
    <w:rsid w:val="00B016C9"/>
    <w:rsid w:val="00B01825"/>
    <w:rsid w:val="00B01C2E"/>
    <w:rsid w:val="00B01F28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F65"/>
    <w:rsid w:val="00B0652B"/>
    <w:rsid w:val="00B06ACC"/>
    <w:rsid w:val="00B07708"/>
    <w:rsid w:val="00B07A10"/>
    <w:rsid w:val="00B07D96"/>
    <w:rsid w:val="00B10092"/>
    <w:rsid w:val="00B103DA"/>
    <w:rsid w:val="00B107D4"/>
    <w:rsid w:val="00B10B5F"/>
    <w:rsid w:val="00B10DA2"/>
    <w:rsid w:val="00B10EBD"/>
    <w:rsid w:val="00B11031"/>
    <w:rsid w:val="00B11A1C"/>
    <w:rsid w:val="00B11BD8"/>
    <w:rsid w:val="00B121BA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5DD"/>
    <w:rsid w:val="00B13642"/>
    <w:rsid w:val="00B138C5"/>
    <w:rsid w:val="00B13D4B"/>
    <w:rsid w:val="00B13DC2"/>
    <w:rsid w:val="00B13DE0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B2E"/>
    <w:rsid w:val="00B20CCE"/>
    <w:rsid w:val="00B20D7D"/>
    <w:rsid w:val="00B20E8C"/>
    <w:rsid w:val="00B214D1"/>
    <w:rsid w:val="00B218C6"/>
    <w:rsid w:val="00B21944"/>
    <w:rsid w:val="00B22059"/>
    <w:rsid w:val="00B22165"/>
    <w:rsid w:val="00B226E8"/>
    <w:rsid w:val="00B227A5"/>
    <w:rsid w:val="00B22AD9"/>
    <w:rsid w:val="00B22B83"/>
    <w:rsid w:val="00B22F42"/>
    <w:rsid w:val="00B232C7"/>
    <w:rsid w:val="00B23450"/>
    <w:rsid w:val="00B235B2"/>
    <w:rsid w:val="00B23915"/>
    <w:rsid w:val="00B23D2E"/>
    <w:rsid w:val="00B243FC"/>
    <w:rsid w:val="00B244B6"/>
    <w:rsid w:val="00B24A1A"/>
    <w:rsid w:val="00B25080"/>
    <w:rsid w:val="00B2516A"/>
    <w:rsid w:val="00B25571"/>
    <w:rsid w:val="00B2588A"/>
    <w:rsid w:val="00B258B9"/>
    <w:rsid w:val="00B25B16"/>
    <w:rsid w:val="00B25FB0"/>
    <w:rsid w:val="00B260A5"/>
    <w:rsid w:val="00B26432"/>
    <w:rsid w:val="00B26628"/>
    <w:rsid w:val="00B27094"/>
    <w:rsid w:val="00B278E1"/>
    <w:rsid w:val="00B27D52"/>
    <w:rsid w:val="00B3053A"/>
    <w:rsid w:val="00B30BC0"/>
    <w:rsid w:val="00B30FBF"/>
    <w:rsid w:val="00B3117B"/>
    <w:rsid w:val="00B3171C"/>
    <w:rsid w:val="00B31BD9"/>
    <w:rsid w:val="00B3305B"/>
    <w:rsid w:val="00B333D9"/>
    <w:rsid w:val="00B33CB6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C8A"/>
    <w:rsid w:val="00B36D2A"/>
    <w:rsid w:val="00B3717A"/>
    <w:rsid w:val="00B37337"/>
    <w:rsid w:val="00B37348"/>
    <w:rsid w:val="00B3754F"/>
    <w:rsid w:val="00B37DB1"/>
    <w:rsid w:val="00B37DDE"/>
    <w:rsid w:val="00B40325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B7D"/>
    <w:rsid w:val="00B42F2B"/>
    <w:rsid w:val="00B433E1"/>
    <w:rsid w:val="00B434D9"/>
    <w:rsid w:val="00B43527"/>
    <w:rsid w:val="00B43AA5"/>
    <w:rsid w:val="00B446F6"/>
    <w:rsid w:val="00B4478B"/>
    <w:rsid w:val="00B44CF6"/>
    <w:rsid w:val="00B45EE6"/>
    <w:rsid w:val="00B461C7"/>
    <w:rsid w:val="00B46351"/>
    <w:rsid w:val="00B465B3"/>
    <w:rsid w:val="00B467EA"/>
    <w:rsid w:val="00B46DB7"/>
    <w:rsid w:val="00B46E92"/>
    <w:rsid w:val="00B4744F"/>
    <w:rsid w:val="00B47666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E11"/>
    <w:rsid w:val="00B5266F"/>
    <w:rsid w:val="00B526BD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4F0E"/>
    <w:rsid w:val="00B550EE"/>
    <w:rsid w:val="00B551A5"/>
    <w:rsid w:val="00B555A8"/>
    <w:rsid w:val="00B55FA9"/>
    <w:rsid w:val="00B56456"/>
    <w:rsid w:val="00B56685"/>
    <w:rsid w:val="00B567F5"/>
    <w:rsid w:val="00B56CB3"/>
    <w:rsid w:val="00B56FCF"/>
    <w:rsid w:val="00B57077"/>
    <w:rsid w:val="00B572D8"/>
    <w:rsid w:val="00B574B1"/>
    <w:rsid w:val="00B57AA4"/>
    <w:rsid w:val="00B57E55"/>
    <w:rsid w:val="00B57F45"/>
    <w:rsid w:val="00B6068F"/>
    <w:rsid w:val="00B6069F"/>
    <w:rsid w:val="00B6086F"/>
    <w:rsid w:val="00B60B00"/>
    <w:rsid w:val="00B61167"/>
    <w:rsid w:val="00B6171F"/>
    <w:rsid w:val="00B619F0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3EFD"/>
    <w:rsid w:val="00B64114"/>
    <w:rsid w:val="00B64627"/>
    <w:rsid w:val="00B6490E"/>
    <w:rsid w:val="00B64A10"/>
    <w:rsid w:val="00B64B06"/>
    <w:rsid w:val="00B64EC8"/>
    <w:rsid w:val="00B64F1F"/>
    <w:rsid w:val="00B64F58"/>
    <w:rsid w:val="00B654CD"/>
    <w:rsid w:val="00B65EC3"/>
    <w:rsid w:val="00B6648C"/>
    <w:rsid w:val="00B66587"/>
    <w:rsid w:val="00B66643"/>
    <w:rsid w:val="00B66A92"/>
    <w:rsid w:val="00B66CC1"/>
    <w:rsid w:val="00B66D3E"/>
    <w:rsid w:val="00B66F4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E10"/>
    <w:rsid w:val="00B7114B"/>
    <w:rsid w:val="00B71766"/>
    <w:rsid w:val="00B71D3D"/>
    <w:rsid w:val="00B72F61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5AE3"/>
    <w:rsid w:val="00B75E55"/>
    <w:rsid w:val="00B76222"/>
    <w:rsid w:val="00B763D5"/>
    <w:rsid w:val="00B7676D"/>
    <w:rsid w:val="00B768E8"/>
    <w:rsid w:val="00B76FDE"/>
    <w:rsid w:val="00B7736E"/>
    <w:rsid w:val="00B7790F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9B2"/>
    <w:rsid w:val="00B82BA2"/>
    <w:rsid w:val="00B82D94"/>
    <w:rsid w:val="00B82E6A"/>
    <w:rsid w:val="00B82F6A"/>
    <w:rsid w:val="00B834B2"/>
    <w:rsid w:val="00B83854"/>
    <w:rsid w:val="00B8388F"/>
    <w:rsid w:val="00B846A9"/>
    <w:rsid w:val="00B84890"/>
    <w:rsid w:val="00B84E77"/>
    <w:rsid w:val="00B852A3"/>
    <w:rsid w:val="00B854EC"/>
    <w:rsid w:val="00B855F0"/>
    <w:rsid w:val="00B85B2F"/>
    <w:rsid w:val="00B85FE1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0F1"/>
    <w:rsid w:val="00B906B8"/>
    <w:rsid w:val="00B90A11"/>
    <w:rsid w:val="00B90C49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D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2CF"/>
    <w:rsid w:val="00B969D0"/>
    <w:rsid w:val="00B96E28"/>
    <w:rsid w:val="00B96E55"/>
    <w:rsid w:val="00B96F59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5F4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333D"/>
    <w:rsid w:val="00BA35C9"/>
    <w:rsid w:val="00BA4134"/>
    <w:rsid w:val="00BA42D6"/>
    <w:rsid w:val="00BA4988"/>
    <w:rsid w:val="00BA49E2"/>
    <w:rsid w:val="00BA4A68"/>
    <w:rsid w:val="00BA4D14"/>
    <w:rsid w:val="00BA5004"/>
    <w:rsid w:val="00BA55AD"/>
    <w:rsid w:val="00BA5B26"/>
    <w:rsid w:val="00BA6949"/>
    <w:rsid w:val="00BA6A13"/>
    <w:rsid w:val="00BA6B10"/>
    <w:rsid w:val="00BA6B86"/>
    <w:rsid w:val="00BA6D58"/>
    <w:rsid w:val="00BA6EF5"/>
    <w:rsid w:val="00BA7080"/>
    <w:rsid w:val="00BA70BF"/>
    <w:rsid w:val="00BA79DC"/>
    <w:rsid w:val="00BA7AED"/>
    <w:rsid w:val="00BB06C1"/>
    <w:rsid w:val="00BB0BAD"/>
    <w:rsid w:val="00BB1134"/>
    <w:rsid w:val="00BB1144"/>
    <w:rsid w:val="00BB12CC"/>
    <w:rsid w:val="00BB14F5"/>
    <w:rsid w:val="00BB1584"/>
    <w:rsid w:val="00BB1599"/>
    <w:rsid w:val="00BB15AF"/>
    <w:rsid w:val="00BB1A67"/>
    <w:rsid w:val="00BB1C21"/>
    <w:rsid w:val="00BB1CF1"/>
    <w:rsid w:val="00BB205F"/>
    <w:rsid w:val="00BB2113"/>
    <w:rsid w:val="00BB26F3"/>
    <w:rsid w:val="00BB2EC7"/>
    <w:rsid w:val="00BB3109"/>
    <w:rsid w:val="00BB3211"/>
    <w:rsid w:val="00BB365D"/>
    <w:rsid w:val="00BB3707"/>
    <w:rsid w:val="00BB3C32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562"/>
    <w:rsid w:val="00BB6692"/>
    <w:rsid w:val="00BB6736"/>
    <w:rsid w:val="00BB674A"/>
    <w:rsid w:val="00BB6BF2"/>
    <w:rsid w:val="00BB6C5F"/>
    <w:rsid w:val="00BB6F17"/>
    <w:rsid w:val="00BB7068"/>
    <w:rsid w:val="00BB758D"/>
    <w:rsid w:val="00BB7710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3ABF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0D99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2E3C"/>
    <w:rsid w:val="00BD3017"/>
    <w:rsid w:val="00BD310C"/>
    <w:rsid w:val="00BD32FF"/>
    <w:rsid w:val="00BD354D"/>
    <w:rsid w:val="00BD3563"/>
    <w:rsid w:val="00BD36BE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38"/>
    <w:rsid w:val="00BD515C"/>
    <w:rsid w:val="00BD523D"/>
    <w:rsid w:val="00BD5787"/>
    <w:rsid w:val="00BD5EA3"/>
    <w:rsid w:val="00BD7664"/>
    <w:rsid w:val="00BD7737"/>
    <w:rsid w:val="00BD77FF"/>
    <w:rsid w:val="00BD7807"/>
    <w:rsid w:val="00BE002A"/>
    <w:rsid w:val="00BE0089"/>
    <w:rsid w:val="00BE0575"/>
    <w:rsid w:val="00BE0761"/>
    <w:rsid w:val="00BE0943"/>
    <w:rsid w:val="00BE0967"/>
    <w:rsid w:val="00BE139E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4C4F"/>
    <w:rsid w:val="00BE53B1"/>
    <w:rsid w:val="00BE5588"/>
    <w:rsid w:val="00BE573B"/>
    <w:rsid w:val="00BE6192"/>
    <w:rsid w:val="00BE61B4"/>
    <w:rsid w:val="00BE61C4"/>
    <w:rsid w:val="00BE61F3"/>
    <w:rsid w:val="00BE68EB"/>
    <w:rsid w:val="00BE783C"/>
    <w:rsid w:val="00BE78A0"/>
    <w:rsid w:val="00BE797B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8E7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77C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5BBC"/>
    <w:rsid w:val="00BF5D29"/>
    <w:rsid w:val="00BF6214"/>
    <w:rsid w:val="00BF6C37"/>
    <w:rsid w:val="00BF7205"/>
    <w:rsid w:val="00BF7362"/>
    <w:rsid w:val="00BF7555"/>
    <w:rsid w:val="00BF7756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2816"/>
    <w:rsid w:val="00C028D4"/>
    <w:rsid w:val="00C02922"/>
    <w:rsid w:val="00C0302C"/>
    <w:rsid w:val="00C031A1"/>
    <w:rsid w:val="00C036D0"/>
    <w:rsid w:val="00C03BF7"/>
    <w:rsid w:val="00C03F1F"/>
    <w:rsid w:val="00C040EF"/>
    <w:rsid w:val="00C0454F"/>
    <w:rsid w:val="00C04773"/>
    <w:rsid w:val="00C04C1A"/>
    <w:rsid w:val="00C04F16"/>
    <w:rsid w:val="00C04F9E"/>
    <w:rsid w:val="00C0516A"/>
    <w:rsid w:val="00C052AF"/>
    <w:rsid w:val="00C0594B"/>
    <w:rsid w:val="00C05B82"/>
    <w:rsid w:val="00C05CAD"/>
    <w:rsid w:val="00C05EBA"/>
    <w:rsid w:val="00C063D2"/>
    <w:rsid w:val="00C0659F"/>
    <w:rsid w:val="00C06641"/>
    <w:rsid w:val="00C066C9"/>
    <w:rsid w:val="00C06901"/>
    <w:rsid w:val="00C06997"/>
    <w:rsid w:val="00C06A22"/>
    <w:rsid w:val="00C06E8E"/>
    <w:rsid w:val="00C06F0A"/>
    <w:rsid w:val="00C0705E"/>
    <w:rsid w:val="00C07B0D"/>
    <w:rsid w:val="00C07DEA"/>
    <w:rsid w:val="00C07F64"/>
    <w:rsid w:val="00C1036D"/>
    <w:rsid w:val="00C109DE"/>
    <w:rsid w:val="00C110F0"/>
    <w:rsid w:val="00C110FB"/>
    <w:rsid w:val="00C113CB"/>
    <w:rsid w:val="00C1142C"/>
    <w:rsid w:val="00C11B7D"/>
    <w:rsid w:val="00C12317"/>
    <w:rsid w:val="00C12370"/>
    <w:rsid w:val="00C123A5"/>
    <w:rsid w:val="00C127F4"/>
    <w:rsid w:val="00C12807"/>
    <w:rsid w:val="00C12961"/>
    <w:rsid w:val="00C133F1"/>
    <w:rsid w:val="00C135F4"/>
    <w:rsid w:val="00C140D2"/>
    <w:rsid w:val="00C145FE"/>
    <w:rsid w:val="00C14F51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1F39"/>
    <w:rsid w:val="00C226F3"/>
    <w:rsid w:val="00C2276E"/>
    <w:rsid w:val="00C229FD"/>
    <w:rsid w:val="00C23972"/>
    <w:rsid w:val="00C23AEE"/>
    <w:rsid w:val="00C2424A"/>
    <w:rsid w:val="00C242BE"/>
    <w:rsid w:val="00C244B1"/>
    <w:rsid w:val="00C2472D"/>
    <w:rsid w:val="00C2473E"/>
    <w:rsid w:val="00C24819"/>
    <w:rsid w:val="00C24F9C"/>
    <w:rsid w:val="00C252CC"/>
    <w:rsid w:val="00C2534A"/>
    <w:rsid w:val="00C25731"/>
    <w:rsid w:val="00C25A8B"/>
    <w:rsid w:val="00C25DB4"/>
    <w:rsid w:val="00C2610E"/>
    <w:rsid w:val="00C262D3"/>
    <w:rsid w:val="00C26718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5B7"/>
    <w:rsid w:val="00C30C04"/>
    <w:rsid w:val="00C31630"/>
    <w:rsid w:val="00C317A0"/>
    <w:rsid w:val="00C31C26"/>
    <w:rsid w:val="00C31C93"/>
    <w:rsid w:val="00C31CDC"/>
    <w:rsid w:val="00C31EED"/>
    <w:rsid w:val="00C31F7A"/>
    <w:rsid w:val="00C32121"/>
    <w:rsid w:val="00C32F75"/>
    <w:rsid w:val="00C33377"/>
    <w:rsid w:val="00C3341C"/>
    <w:rsid w:val="00C33544"/>
    <w:rsid w:val="00C33903"/>
    <w:rsid w:val="00C33A70"/>
    <w:rsid w:val="00C33E03"/>
    <w:rsid w:val="00C33EB8"/>
    <w:rsid w:val="00C344D0"/>
    <w:rsid w:val="00C345F1"/>
    <w:rsid w:val="00C347F0"/>
    <w:rsid w:val="00C34A56"/>
    <w:rsid w:val="00C34C50"/>
    <w:rsid w:val="00C351EC"/>
    <w:rsid w:val="00C3521F"/>
    <w:rsid w:val="00C353EA"/>
    <w:rsid w:val="00C355B2"/>
    <w:rsid w:val="00C35CD7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B62"/>
    <w:rsid w:val="00C40CFC"/>
    <w:rsid w:val="00C413EB"/>
    <w:rsid w:val="00C4172B"/>
    <w:rsid w:val="00C41837"/>
    <w:rsid w:val="00C41855"/>
    <w:rsid w:val="00C41960"/>
    <w:rsid w:val="00C41B4F"/>
    <w:rsid w:val="00C41DF2"/>
    <w:rsid w:val="00C41F5C"/>
    <w:rsid w:val="00C42225"/>
    <w:rsid w:val="00C42470"/>
    <w:rsid w:val="00C42884"/>
    <w:rsid w:val="00C429C2"/>
    <w:rsid w:val="00C42EEE"/>
    <w:rsid w:val="00C4348B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43E"/>
    <w:rsid w:val="00C455FA"/>
    <w:rsid w:val="00C45640"/>
    <w:rsid w:val="00C4567B"/>
    <w:rsid w:val="00C45D00"/>
    <w:rsid w:val="00C4600A"/>
    <w:rsid w:val="00C465D1"/>
    <w:rsid w:val="00C46879"/>
    <w:rsid w:val="00C46B9D"/>
    <w:rsid w:val="00C46BC0"/>
    <w:rsid w:val="00C46C68"/>
    <w:rsid w:val="00C46D9D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A19"/>
    <w:rsid w:val="00C51D23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7D"/>
    <w:rsid w:val="00C55DCE"/>
    <w:rsid w:val="00C55E3F"/>
    <w:rsid w:val="00C56063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757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741"/>
    <w:rsid w:val="00C65B24"/>
    <w:rsid w:val="00C65F09"/>
    <w:rsid w:val="00C65FE0"/>
    <w:rsid w:val="00C660A1"/>
    <w:rsid w:val="00C66521"/>
    <w:rsid w:val="00C66570"/>
    <w:rsid w:val="00C67A89"/>
    <w:rsid w:val="00C67CD8"/>
    <w:rsid w:val="00C67E8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7F9"/>
    <w:rsid w:val="00C729D2"/>
    <w:rsid w:val="00C72DB7"/>
    <w:rsid w:val="00C7310F"/>
    <w:rsid w:val="00C733CD"/>
    <w:rsid w:val="00C73427"/>
    <w:rsid w:val="00C7383D"/>
    <w:rsid w:val="00C73BBC"/>
    <w:rsid w:val="00C747D8"/>
    <w:rsid w:val="00C74C8A"/>
    <w:rsid w:val="00C74D4D"/>
    <w:rsid w:val="00C74EF0"/>
    <w:rsid w:val="00C75396"/>
    <w:rsid w:val="00C7545E"/>
    <w:rsid w:val="00C75506"/>
    <w:rsid w:val="00C75581"/>
    <w:rsid w:val="00C75834"/>
    <w:rsid w:val="00C759FC"/>
    <w:rsid w:val="00C75A61"/>
    <w:rsid w:val="00C75BDB"/>
    <w:rsid w:val="00C75D1B"/>
    <w:rsid w:val="00C75D58"/>
    <w:rsid w:val="00C762AD"/>
    <w:rsid w:val="00C763D4"/>
    <w:rsid w:val="00C76422"/>
    <w:rsid w:val="00C76A39"/>
    <w:rsid w:val="00C77026"/>
    <w:rsid w:val="00C77080"/>
    <w:rsid w:val="00C7708C"/>
    <w:rsid w:val="00C773A9"/>
    <w:rsid w:val="00C7786A"/>
    <w:rsid w:val="00C778B6"/>
    <w:rsid w:val="00C77A83"/>
    <w:rsid w:val="00C801ED"/>
    <w:rsid w:val="00C80249"/>
    <w:rsid w:val="00C80A18"/>
    <w:rsid w:val="00C80B6B"/>
    <w:rsid w:val="00C80D15"/>
    <w:rsid w:val="00C80D8A"/>
    <w:rsid w:val="00C80F18"/>
    <w:rsid w:val="00C80F9E"/>
    <w:rsid w:val="00C81303"/>
    <w:rsid w:val="00C82004"/>
    <w:rsid w:val="00C8265E"/>
    <w:rsid w:val="00C82B44"/>
    <w:rsid w:val="00C82B54"/>
    <w:rsid w:val="00C83050"/>
    <w:rsid w:val="00C83170"/>
    <w:rsid w:val="00C83673"/>
    <w:rsid w:val="00C83AB8"/>
    <w:rsid w:val="00C83ED4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3FF"/>
    <w:rsid w:val="00C916A2"/>
    <w:rsid w:val="00C9173B"/>
    <w:rsid w:val="00C91BA4"/>
    <w:rsid w:val="00C92230"/>
    <w:rsid w:val="00C92B03"/>
    <w:rsid w:val="00C92DD8"/>
    <w:rsid w:val="00C9368A"/>
    <w:rsid w:val="00C9389E"/>
    <w:rsid w:val="00C938A9"/>
    <w:rsid w:val="00C93A64"/>
    <w:rsid w:val="00C93EC9"/>
    <w:rsid w:val="00C93F9C"/>
    <w:rsid w:val="00C947E5"/>
    <w:rsid w:val="00C94BB3"/>
    <w:rsid w:val="00C950BC"/>
    <w:rsid w:val="00C950CD"/>
    <w:rsid w:val="00C95179"/>
    <w:rsid w:val="00C951D3"/>
    <w:rsid w:val="00C951F6"/>
    <w:rsid w:val="00C952FE"/>
    <w:rsid w:val="00C953C8"/>
    <w:rsid w:val="00C95D6F"/>
    <w:rsid w:val="00C95EB9"/>
    <w:rsid w:val="00C95F66"/>
    <w:rsid w:val="00C960BB"/>
    <w:rsid w:val="00C966C8"/>
    <w:rsid w:val="00C96DE7"/>
    <w:rsid w:val="00C97737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2F2"/>
    <w:rsid w:val="00CA2492"/>
    <w:rsid w:val="00CA2BF4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FC3"/>
    <w:rsid w:val="00CA5055"/>
    <w:rsid w:val="00CA59D5"/>
    <w:rsid w:val="00CA5CCF"/>
    <w:rsid w:val="00CA5EF8"/>
    <w:rsid w:val="00CA5FFD"/>
    <w:rsid w:val="00CA60E1"/>
    <w:rsid w:val="00CA67A3"/>
    <w:rsid w:val="00CA6B67"/>
    <w:rsid w:val="00CA6BF8"/>
    <w:rsid w:val="00CA6E45"/>
    <w:rsid w:val="00CA6FC1"/>
    <w:rsid w:val="00CA7067"/>
    <w:rsid w:val="00CA724F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CE9"/>
    <w:rsid w:val="00CB0D01"/>
    <w:rsid w:val="00CB112C"/>
    <w:rsid w:val="00CB1903"/>
    <w:rsid w:val="00CB1B24"/>
    <w:rsid w:val="00CB1DE9"/>
    <w:rsid w:val="00CB1ED8"/>
    <w:rsid w:val="00CB25ED"/>
    <w:rsid w:val="00CB291E"/>
    <w:rsid w:val="00CB2C4C"/>
    <w:rsid w:val="00CB2D1B"/>
    <w:rsid w:val="00CB2EDD"/>
    <w:rsid w:val="00CB3012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5C4"/>
    <w:rsid w:val="00CB56B3"/>
    <w:rsid w:val="00CB5B41"/>
    <w:rsid w:val="00CB5B92"/>
    <w:rsid w:val="00CB61FF"/>
    <w:rsid w:val="00CB6B52"/>
    <w:rsid w:val="00CB6DB4"/>
    <w:rsid w:val="00CB6E6F"/>
    <w:rsid w:val="00CB6F34"/>
    <w:rsid w:val="00CB7417"/>
    <w:rsid w:val="00CB766E"/>
    <w:rsid w:val="00CB7FC6"/>
    <w:rsid w:val="00CC0139"/>
    <w:rsid w:val="00CC01BA"/>
    <w:rsid w:val="00CC0BD2"/>
    <w:rsid w:val="00CC0F8B"/>
    <w:rsid w:val="00CC1352"/>
    <w:rsid w:val="00CC17A3"/>
    <w:rsid w:val="00CC1A64"/>
    <w:rsid w:val="00CC213C"/>
    <w:rsid w:val="00CC22FB"/>
    <w:rsid w:val="00CC2882"/>
    <w:rsid w:val="00CC2D37"/>
    <w:rsid w:val="00CC2FAB"/>
    <w:rsid w:val="00CC3069"/>
    <w:rsid w:val="00CC30D7"/>
    <w:rsid w:val="00CC35FE"/>
    <w:rsid w:val="00CC3E51"/>
    <w:rsid w:val="00CC3F63"/>
    <w:rsid w:val="00CC3FD0"/>
    <w:rsid w:val="00CC40DE"/>
    <w:rsid w:val="00CC4300"/>
    <w:rsid w:val="00CC44D2"/>
    <w:rsid w:val="00CC452A"/>
    <w:rsid w:val="00CC4934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A2C"/>
    <w:rsid w:val="00CC7F57"/>
    <w:rsid w:val="00CD0589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7AE"/>
    <w:rsid w:val="00CD4AD5"/>
    <w:rsid w:val="00CD4BCA"/>
    <w:rsid w:val="00CD4EA3"/>
    <w:rsid w:val="00CD5F78"/>
    <w:rsid w:val="00CD62EF"/>
    <w:rsid w:val="00CD648D"/>
    <w:rsid w:val="00CD678B"/>
    <w:rsid w:val="00CD68FD"/>
    <w:rsid w:val="00CD6A98"/>
    <w:rsid w:val="00CD6D5F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20F"/>
    <w:rsid w:val="00CE067D"/>
    <w:rsid w:val="00CE128D"/>
    <w:rsid w:val="00CE187C"/>
    <w:rsid w:val="00CE1B95"/>
    <w:rsid w:val="00CE1E39"/>
    <w:rsid w:val="00CE22CE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964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3D0"/>
    <w:rsid w:val="00CF2A5A"/>
    <w:rsid w:val="00CF3613"/>
    <w:rsid w:val="00CF3975"/>
    <w:rsid w:val="00CF4050"/>
    <w:rsid w:val="00CF4295"/>
    <w:rsid w:val="00CF44DE"/>
    <w:rsid w:val="00CF4583"/>
    <w:rsid w:val="00CF47C7"/>
    <w:rsid w:val="00CF47D9"/>
    <w:rsid w:val="00CF4B1E"/>
    <w:rsid w:val="00CF52B5"/>
    <w:rsid w:val="00CF535E"/>
    <w:rsid w:val="00CF54B3"/>
    <w:rsid w:val="00CF5728"/>
    <w:rsid w:val="00CF5A67"/>
    <w:rsid w:val="00CF5FC7"/>
    <w:rsid w:val="00CF61DE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554"/>
    <w:rsid w:val="00D046DD"/>
    <w:rsid w:val="00D04E2F"/>
    <w:rsid w:val="00D054A3"/>
    <w:rsid w:val="00D05881"/>
    <w:rsid w:val="00D05A1D"/>
    <w:rsid w:val="00D05FF4"/>
    <w:rsid w:val="00D063A8"/>
    <w:rsid w:val="00D064BB"/>
    <w:rsid w:val="00D06912"/>
    <w:rsid w:val="00D06AB9"/>
    <w:rsid w:val="00D06B8D"/>
    <w:rsid w:val="00D06EDC"/>
    <w:rsid w:val="00D06F5D"/>
    <w:rsid w:val="00D075C4"/>
    <w:rsid w:val="00D076DA"/>
    <w:rsid w:val="00D07964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04A"/>
    <w:rsid w:val="00D15E77"/>
    <w:rsid w:val="00D167E7"/>
    <w:rsid w:val="00D1699D"/>
    <w:rsid w:val="00D16CA7"/>
    <w:rsid w:val="00D16DD8"/>
    <w:rsid w:val="00D16F3D"/>
    <w:rsid w:val="00D172A1"/>
    <w:rsid w:val="00D1731C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51A"/>
    <w:rsid w:val="00D2287E"/>
    <w:rsid w:val="00D22A22"/>
    <w:rsid w:val="00D22C16"/>
    <w:rsid w:val="00D230B8"/>
    <w:rsid w:val="00D23392"/>
    <w:rsid w:val="00D23B21"/>
    <w:rsid w:val="00D23C77"/>
    <w:rsid w:val="00D24086"/>
    <w:rsid w:val="00D246E9"/>
    <w:rsid w:val="00D24B5B"/>
    <w:rsid w:val="00D24E4F"/>
    <w:rsid w:val="00D24FD2"/>
    <w:rsid w:val="00D25246"/>
    <w:rsid w:val="00D25425"/>
    <w:rsid w:val="00D25568"/>
    <w:rsid w:val="00D257D3"/>
    <w:rsid w:val="00D25AC2"/>
    <w:rsid w:val="00D25F4B"/>
    <w:rsid w:val="00D26A52"/>
    <w:rsid w:val="00D26F70"/>
    <w:rsid w:val="00D27080"/>
    <w:rsid w:val="00D2757C"/>
    <w:rsid w:val="00D2790C"/>
    <w:rsid w:val="00D2797A"/>
    <w:rsid w:val="00D27A11"/>
    <w:rsid w:val="00D27BE8"/>
    <w:rsid w:val="00D27CAF"/>
    <w:rsid w:val="00D27D2F"/>
    <w:rsid w:val="00D30265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58E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574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688"/>
    <w:rsid w:val="00D40866"/>
    <w:rsid w:val="00D408DF"/>
    <w:rsid w:val="00D40B46"/>
    <w:rsid w:val="00D410ED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BB5"/>
    <w:rsid w:val="00D4427C"/>
    <w:rsid w:val="00D443C1"/>
    <w:rsid w:val="00D44554"/>
    <w:rsid w:val="00D4475B"/>
    <w:rsid w:val="00D447E5"/>
    <w:rsid w:val="00D44CD9"/>
    <w:rsid w:val="00D44F1C"/>
    <w:rsid w:val="00D44F26"/>
    <w:rsid w:val="00D45817"/>
    <w:rsid w:val="00D4585D"/>
    <w:rsid w:val="00D45976"/>
    <w:rsid w:val="00D45D7B"/>
    <w:rsid w:val="00D462BD"/>
    <w:rsid w:val="00D4647D"/>
    <w:rsid w:val="00D46988"/>
    <w:rsid w:val="00D46AB5"/>
    <w:rsid w:val="00D46B84"/>
    <w:rsid w:val="00D46E5C"/>
    <w:rsid w:val="00D470D5"/>
    <w:rsid w:val="00D474B1"/>
    <w:rsid w:val="00D4775B"/>
    <w:rsid w:val="00D47BC6"/>
    <w:rsid w:val="00D47DE5"/>
    <w:rsid w:val="00D47EAE"/>
    <w:rsid w:val="00D47FAB"/>
    <w:rsid w:val="00D500B3"/>
    <w:rsid w:val="00D5078C"/>
    <w:rsid w:val="00D508D3"/>
    <w:rsid w:val="00D50E40"/>
    <w:rsid w:val="00D50F19"/>
    <w:rsid w:val="00D51AF9"/>
    <w:rsid w:val="00D51F87"/>
    <w:rsid w:val="00D5223C"/>
    <w:rsid w:val="00D522D8"/>
    <w:rsid w:val="00D530C3"/>
    <w:rsid w:val="00D53458"/>
    <w:rsid w:val="00D53698"/>
    <w:rsid w:val="00D54188"/>
    <w:rsid w:val="00D543B5"/>
    <w:rsid w:val="00D54693"/>
    <w:rsid w:val="00D548B6"/>
    <w:rsid w:val="00D54E0E"/>
    <w:rsid w:val="00D54E76"/>
    <w:rsid w:val="00D54FAF"/>
    <w:rsid w:val="00D5502C"/>
    <w:rsid w:val="00D55163"/>
    <w:rsid w:val="00D555CA"/>
    <w:rsid w:val="00D55775"/>
    <w:rsid w:val="00D55ABA"/>
    <w:rsid w:val="00D55C10"/>
    <w:rsid w:val="00D56427"/>
    <w:rsid w:val="00D565B1"/>
    <w:rsid w:val="00D5679D"/>
    <w:rsid w:val="00D56CAF"/>
    <w:rsid w:val="00D56CBB"/>
    <w:rsid w:val="00D56CF4"/>
    <w:rsid w:val="00D56CFF"/>
    <w:rsid w:val="00D573FD"/>
    <w:rsid w:val="00D5761A"/>
    <w:rsid w:val="00D5792C"/>
    <w:rsid w:val="00D57958"/>
    <w:rsid w:val="00D57B2A"/>
    <w:rsid w:val="00D57B5B"/>
    <w:rsid w:val="00D57D4B"/>
    <w:rsid w:val="00D57F90"/>
    <w:rsid w:val="00D6004F"/>
    <w:rsid w:val="00D60861"/>
    <w:rsid w:val="00D609EA"/>
    <w:rsid w:val="00D610C9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44"/>
    <w:rsid w:val="00D63E93"/>
    <w:rsid w:val="00D6407A"/>
    <w:rsid w:val="00D64223"/>
    <w:rsid w:val="00D6436B"/>
    <w:rsid w:val="00D646C0"/>
    <w:rsid w:val="00D64D9F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D6"/>
    <w:rsid w:val="00D70373"/>
    <w:rsid w:val="00D703BA"/>
    <w:rsid w:val="00D709E2"/>
    <w:rsid w:val="00D71036"/>
    <w:rsid w:val="00D71BBD"/>
    <w:rsid w:val="00D7252B"/>
    <w:rsid w:val="00D725AA"/>
    <w:rsid w:val="00D727DB"/>
    <w:rsid w:val="00D727DE"/>
    <w:rsid w:val="00D72E6E"/>
    <w:rsid w:val="00D72F71"/>
    <w:rsid w:val="00D731D3"/>
    <w:rsid w:val="00D7325E"/>
    <w:rsid w:val="00D732C8"/>
    <w:rsid w:val="00D732F8"/>
    <w:rsid w:val="00D73451"/>
    <w:rsid w:val="00D73490"/>
    <w:rsid w:val="00D737B4"/>
    <w:rsid w:val="00D7392A"/>
    <w:rsid w:val="00D739BB"/>
    <w:rsid w:val="00D73C17"/>
    <w:rsid w:val="00D740DF"/>
    <w:rsid w:val="00D74138"/>
    <w:rsid w:val="00D7445C"/>
    <w:rsid w:val="00D7484C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584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1DD2"/>
    <w:rsid w:val="00D82031"/>
    <w:rsid w:val="00D82090"/>
    <w:rsid w:val="00D820CA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87F6A"/>
    <w:rsid w:val="00D90519"/>
    <w:rsid w:val="00D9057F"/>
    <w:rsid w:val="00D908E2"/>
    <w:rsid w:val="00D90AC7"/>
    <w:rsid w:val="00D90ACE"/>
    <w:rsid w:val="00D90C03"/>
    <w:rsid w:val="00D90D69"/>
    <w:rsid w:val="00D910F9"/>
    <w:rsid w:val="00D911FA"/>
    <w:rsid w:val="00D912F0"/>
    <w:rsid w:val="00D913B8"/>
    <w:rsid w:val="00D9167A"/>
    <w:rsid w:val="00D91B4B"/>
    <w:rsid w:val="00D91FF1"/>
    <w:rsid w:val="00D921C0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4F9A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1A8"/>
    <w:rsid w:val="00D97216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B18"/>
    <w:rsid w:val="00DA2F7A"/>
    <w:rsid w:val="00DA3450"/>
    <w:rsid w:val="00DA34A0"/>
    <w:rsid w:val="00DA38F2"/>
    <w:rsid w:val="00DA394A"/>
    <w:rsid w:val="00DA3BB4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351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8DD"/>
    <w:rsid w:val="00DB39DD"/>
    <w:rsid w:val="00DB3BAD"/>
    <w:rsid w:val="00DB4136"/>
    <w:rsid w:val="00DB42DE"/>
    <w:rsid w:val="00DB4D8D"/>
    <w:rsid w:val="00DB5389"/>
    <w:rsid w:val="00DB546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38D"/>
    <w:rsid w:val="00DC6519"/>
    <w:rsid w:val="00DC7640"/>
    <w:rsid w:val="00DC7DD6"/>
    <w:rsid w:val="00DD01CB"/>
    <w:rsid w:val="00DD091A"/>
    <w:rsid w:val="00DD0E32"/>
    <w:rsid w:val="00DD0F01"/>
    <w:rsid w:val="00DD15AE"/>
    <w:rsid w:val="00DD1981"/>
    <w:rsid w:val="00DD1A65"/>
    <w:rsid w:val="00DD1B9D"/>
    <w:rsid w:val="00DD2107"/>
    <w:rsid w:val="00DD2426"/>
    <w:rsid w:val="00DD2B00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65A7"/>
    <w:rsid w:val="00DD6CAE"/>
    <w:rsid w:val="00DD7589"/>
    <w:rsid w:val="00DD76AD"/>
    <w:rsid w:val="00DD778F"/>
    <w:rsid w:val="00DD79E4"/>
    <w:rsid w:val="00DD7C4B"/>
    <w:rsid w:val="00DD7D84"/>
    <w:rsid w:val="00DE1067"/>
    <w:rsid w:val="00DE1213"/>
    <w:rsid w:val="00DE127B"/>
    <w:rsid w:val="00DE1596"/>
    <w:rsid w:val="00DE18A0"/>
    <w:rsid w:val="00DE18C4"/>
    <w:rsid w:val="00DE1929"/>
    <w:rsid w:val="00DE19CF"/>
    <w:rsid w:val="00DE19DD"/>
    <w:rsid w:val="00DE1F19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5B6C"/>
    <w:rsid w:val="00DE669C"/>
    <w:rsid w:val="00DE6719"/>
    <w:rsid w:val="00DE6919"/>
    <w:rsid w:val="00DE6F6C"/>
    <w:rsid w:val="00DE77D2"/>
    <w:rsid w:val="00DF01B8"/>
    <w:rsid w:val="00DF0856"/>
    <w:rsid w:val="00DF0965"/>
    <w:rsid w:val="00DF0B5D"/>
    <w:rsid w:val="00DF0E88"/>
    <w:rsid w:val="00DF0F6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39E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1F4B"/>
    <w:rsid w:val="00E02282"/>
    <w:rsid w:val="00E0241C"/>
    <w:rsid w:val="00E02420"/>
    <w:rsid w:val="00E0244D"/>
    <w:rsid w:val="00E028C0"/>
    <w:rsid w:val="00E02AF8"/>
    <w:rsid w:val="00E02C6D"/>
    <w:rsid w:val="00E02D30"/>
    <w:rsid w:val="00E02D95"/>
    <w:rsid w:val="00E03059"/>
    <w:rsid w:val="00E03134"/>
    <w:rsid w:val="00E035D6"/>
    <w:rsid w:val="00E03637"/>
    <w:rsid w:val="00E03D50"/>
    <w:rsid w:val="00E0433A"/>
    <w:rsid w:val="00E047D1"/>
    <w:rsid w:val="00E04B8C"/>
    <w:rsid w:val="00E04BAA"/>
    <w:rsid w:val="00E04E39"/>
    <w:rsid w:val="00E05701"/>
    <w:rsid w:val="00E059D7"/>
    <w:rsid w:val="00E05A4D"/>
    <w:rsid w:val="00E05A64"/>
    <w:rsid w:val="00E06230"/>
    <w:rsid w:val="00E0627B"/>
    <w:rsid w:val="00E063BC"/>
    <w:rsid w:val="00E069C8"/>
    <w:rsid w:val="00E06ABB"/>
    <w:rsid w:val="00E06CBC"/>
    <w:rsid w:val="00E0753D"/>
    <w:rsid w:val="00E07789"/>
    <w:rsid w:val="00E0785B"/>
    <w:rsid w:val="00E07985"/>
    <w:rsid w:val="00E07B34"/>
    <w:rsid w:val="00E07FEA"/>
    <w:rsid w:val="00E100AE"/>
    <w:rsid w:val="00E1014A"/>
    <w:rsid w:val="00E1059A"/>
    <w:rsid w:val="00E10777"/>
    <w:rsid w:val="00E10B67"/>
    <w:rsid w:val="00E10BF0"/>
    <w:rsid w:val="00E10FBA"/>
    <w:rsid w:val="00E115C2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009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CFF"/>
    <w:rsid w:val="00E15FD2"/>
    <w:rsid w:val="00E160CA"/>
    <w:rsid w:val="00E1674D"/>
    <w:rsid w:val="00E167B2"/>
    <w:rsid w:val="00E16956"/>
    <w:rsid w:val="00E16C23"/>
    <w:rsid w:val="00E16D74"/>
    <w:rsid w:val="00E17540"/>
    <w:rsid w:val="00E1757B"/>
    <w:rsid w:val="00E17D3C"/>
    <w:rsid w:val="00E17E0B"/>
    <w:rsid w:val="00E206FF"/>
    <w:rsid w:val="00E20DBA"/>
    <w:rsid w:val="00E2110C"/>
    <w:rsid w:val="00E21513"/>
    <w:rsid w:val="00E21576"/>
    <w:rsid w:val="00E222B3"/>
    <w:rsid w:val="00E22477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AC"/>
    <w:rsid w:val="00E26D55"/>
    <w:rsid w:val="00E275D8"/>
    <w:rsid w:val="00E277F7"/>
    <w:rsid w:val="00E3017A"/>
    <w:rsid w:val="00E305DD"/>
    <w:rsid w:val="00E30C32"/>
    <w:rsid w:val="00E30CE7"/>
    <w:rsid w:val="00E310BC"/>
    <w:rsid w:val="00E31167"/>
    <w:rsid w:val="00E31251"/>
    <w:rsid w:val="00E3159A"/>
    <w:rsid w:val="00E31910"/>
    <w:rsid w:val="00E31A6B"/>
    <w:rsid w:val="00E31F9F"/>
    <w:rsid w:val="00E321E2"/>
    <w:rsid w:val="00E32228"/>
    <w:rsid w:val="00E328A3"/>
    <w:rsid w:val="00E32F2C"/>
    <w:rsid w:val="00E33AB4"/>
    <w:rsid w:val="00E33C22"/>
    <w:rsid w:val="00E33CEC"/>
    <w:rsid w:val="00E33DCD"/>
    <w:rsid w:val="00E33F2B"/>
    <w:rsid w:val="00E34761"/>
    <w:rsid w:val="00E353F0"/>
    <w:rsid w:val="00E35B66"/>
    <w:rsid w:val="00E35B9F"/>
    <w:rsid w:val="00E35F7F"/>
    <w:rsid w:val="00E36849"/>
    <w:rsid w:val="00E37081"/>
    <w:rsid w:val="00E370D9"/>
    <w:rsid w:val="00E3713E"/>
    <w:rsid w:val="00E3725A"/>
    <w:rsid w:val="00E37296"/>
    <w:rsid w:val="00E373FD"/>
    <w:rsid w:val="00E37817"/>
    <w:rsid w:val="00E37917"/>
    <w:rsid w:val="00E37E90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820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CFB"/>
    <w:rsid w:val="00E465D4"/>
    <w:rsid w:val="00E4748C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1FBE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853"/>
    <w:rsid w:val="00E54B76"/>
    <w:rsid w:val="00E550DD"/>
    <w:rsid w:val="00E55DC7"/>
    <w:rsid w:val="00E55DEE"/>
    <w:rsid w:val="00E5623B"/>
    <w:rsid w:val="00E56B04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235E"/>
    <w:rsid w:val="00E62564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35D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A0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290"/>
    <w:rsid w:val="00E73626"/>
    <w:rsid w:val="00E73A83"/>
    <w:rsid w:val="00E73EA4"/>
    <w:rsid w:val="00E74BB2"/>
    <w:rsid w:val="00E750D9"/>
    <w:rsid w:val="00E756CB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BAC"/>
    <w:rsid w:val="00E77DC4"/>
    <w:rsid w:val="00E8013B"/>
    <w:rsid w:val="00E801EC"/>
    <w:rsid w:val="00E80610"/>
    <w:rsid w:val="00E8083D"/>
    <w:rsid w:val="00E8087C"/>
    <w:rsid w:val="00E808E0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303"/>
    <w:rsid w:val="00E82447"/>
    <w:rsid w:val="00E82727"/>
    <w:rsid w:val="00E82889"/>
    <w:rsid w:val="00E82908"/>
    <w:rsid w:val="00E82B60"/>
    <w:rsid w:val="00E82EF0"/>
    <w:rsid w:val="00E83485"/>
    <w:rsid w:val="00E83758"/>
    <w:rsid w:val="00E83783"/>
    <w:rsid w:val="00E83A9A"/>
    <w:rsid w:val="00E84280"/>
    <w:rsid w:val="00E842F4"/>
    <w:rsid w:val="00E855F4"/>
    <w:rsid w:val="00E8578E"/>
    <w:rsid w:val="00E85971"/>
    <w:rsid w:val="00E85E7F"/>
    <w:rsid w:val="00E861A9"/>
    <w:rsid w:val="00E86801"/>
    <w:rsid w:val="00E86C31"/>
    <w:rsid w:val="00E87479"/>
    <w:rsid w:val="00E876FA"/>
    <w:rsid w:val="00E87903"/>
    <w:rsid w:val="00E87975"/>
    <w:rsid w:val="00E87C22"/>
    <w:rsid w:val="00E87D9E"/>
    <w:rsid w:val="00E900EB"/>
    <w:rsid w:val="00E903BB"/>
    <w:rsid w:val="00E90F80"/>
    <w:rsid w:val="00E910B3"/>
    <w:rsid w:val="00E91405"/>
    <w:rsid w:val="00E915FA"/>
    <w:rsid w:val="00E9179F"/>
    <w:rsid w:val="00E917FE"/>
    <w:rsid w:val="00E91F1B"/>
    <w:rsid w:val="00E92673"/>
    <w:rsid w:val="00E9289B"/>
    <w:rsid w:val="00E92B0F"/>
    <w:rsid w:val="00E93556"/>
    <w:rsid w:val="00E93576"/>
    <w:rsid w:val="00E9359B"/>
    <w:rsid w:val="00E94217"/>
    <w:rsid w:val="00E9422E"/>
    <w:rsid w:val="00E9479A"/>
    <w:rsid w:val="00E94830"/>
    <w:rsid w:val="00E94903"/>
    <w:rsid w:val="00E94D94"/>
    <w:rsid w:val="00E94DEF"/>
    <w:rsid w:val="00E94EE8"/>
    <w:rsid w:val="00E950C9"/>
    <w:rsid w:val="00E954A9"/>
    <w:rsid w:val="00E95B00"/>
    <w:rsid w:val="00E95B8C"/>
    <w:rsid w:val="00E95BAC"/>
    <w:rsid w:val="00E95D68"/>
    <w:rsid w:val="00E95ED3"/>
    <w:rsid w:val="00E96191"/>
    <w:rsid w:val="00E965C9"/>
    <w:rsid w:val="00E96D1F"/>
    <w:rsid w:val="00E96F78"/>
    <w:rsid w:val="00E975C5"/>
    <w:rsid w:val="00E97A8E"/>
    <w:rsid w:val="00E97AAA"/>
    <w:rsid w:val="00E97ED7"/>
    <w:rsid w:val="00EA0268"/>
    <w:rsid w:val="00EA089B"/>
    <w:rsid w:val="00EA0BAF"/>
    <w:rsid w:val="00EA0F49"/>
    <w:rsid w:val="00EA10D6"/>
    <w:rsid w:val="00EA12A4"/>
    <w:rsid w:val="00EA155A"/>
    <w:rsid w:val="00EA16C1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3333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4A0"/>
    <w:rsid w:val="00EA7969"/>
    <w:rsid w:val="00EA7A66"/>
    <w:rsid w:val="00EA7BA6"/>
    <w:rsid w:val="00EA7D7A"/>
    <w:rsid w:val="00EB0042"/>
    <w:rsid w:val="00EB0A06"/>
    <w:rsid w:val="00EB0B1A"/>
    <w:rsid w:val="00EB0B87"/>
    <w:rsid w:val="00EB0D0B"/>
    <w:rsid w:val="00EB0D6A"/>
    <w:rsid w:val="00EB106B"/>
    <w:rsid w:val="00EB132F"/>
    <w:rsid w:val="00EB1433"/>
    <w:rsid w:val="00EB17D1"/>
    <w:rsid w:val="00EB18BA"/>
    <w:rsid w:val="00EB1CDB"/>
    <w:rsid w:val="00EB1F46"/>
    <w:rsid w:val="00EB231C"/>
    <w:rsid w:val="00EB247C"/>
    <w:rsid w:val="00EB2817"/>
    <w:rsid w:val="00EB2C60"/>
    <w:rsid w:val="00EB31AB"/>
    <w:rsid w:val="00EB397F"/>
    <w:rsid w:val="00EB3A88"/>
    <w:rsid w:val="00EB3B1F"/>
    <w:rsid w:val="00EB3D1E"/>
    <w:rsid w:val="00EB429F"/>
    <w:rsid w:val="00EB45F9"/>
    <w:rsid w:val="00EB50A8"/>
    <w:rsid w:val="00EB529D"/>
    <w:rsid w:val="00EB582D"/>
    <w:rsid w:val="00EB5ABA"/>
    <w:rsid w:val="00EB6325"/>
    <w:rsid w:val="00EB690C"/>
    <w:rsid w:val="00EB6B66"/>
    <w:rsid w:val="00EB711B"/>
    <w:rsid w:val="00EB742A"/>
    <w:rsid w:val="00EB761B"/>
    <w:rsid w:val="00EB79F4"/>
    <w:rsid w:val="00EB7B34"/>
    <w:rsid w:val="00EB7C96"/>
    <w:rsid w:val="00EB7F46"/>
    <w:rsid w:val="00EC0591"/>
    <w:rsid w:val="00EC0C38"/>
    <w:rsid w:val="00EC10A8"/>
    <w:rsid w:val="00EC2357"/>
    <w:rsid w:val="00EC2466"/>
    <w:rsid w:val="00EC2570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94C"/>
    <w:rsid w:val="00EC4CA8"/>
    <w:rsid w:val="00EC5217"/>
    <w:rsid w:val="00EC53B5"/>
    <w:rsid w:val="00EC556B"/>
    <w:rsid w:val="00EC5643"/>
    <w:rsid w:val="00EC5AC9"/>
    <w:rsid w:val="00EC6106"/>
    <w:rsid w:val="00EC6275"/>
    <w:rsid w:val="00EC6902"/>
    <w:rsid w:val="00EC6AC1"/>
    <w:rsid w:val="00EC7231"/>
    <w:rsid w:val="00EC746D"/>
    <w:rsid w:val="00EC7605"/>
    <w:rsid w:val="00EC7655"/>
    <w:rsid w:val="00EC76CD"/>
    <w:rsid w:val="00EC7D54"/>
    <w:rsid w:val="00EC7FB4"/>
    <w:rsid w:val="00ED0117"/>
    <w:rsid w:val="00ED0470"/>
    <w:rsid w:val="00ED056C"/>
    <w:rsid w:val="00ED071D"/>
    <w:rsid w:val="00ED0DEA"/>
    <w:rsid w:val="00ED0FCA"/>
    <w:rsid w:val="00ED17A0"/>
    <w:rsid w:val="00ED1977"/>
    <w:rsid w:val="00ED1AA1"/>
    <w:rsid w:val="00ED1D2C"/>
    <w:rsid w:val="00ED1D60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832"/>
    <w:rsid w:val="00ED3A1F"/>
    <w:rsid w:val="00ED3AD9"/>
    <w:rsid w:val="00ED3BB9"/>
    <w:rsid w:val="00ED40F1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C96"/>
    <w:rsid w:val="00EE0069"/>
    <w:rsid w:val="00EE085C"/>
    <w:rsid w:val="00EE0BE4"/>
    <w:rsid w:val="00EE0ECE"/>
    <w:rsid w:val="00EE15EA"/>
    <w:rsid w:val="00EE1934"/>
    <w:rsid w:val="00EE1F6E"/>
    <w:rsid w:val="00EE1FCE"/>
    <w:rsid w:val="00EE2224"/>
    <w:rsid w:val="00EE226F"/>
    <w:rsid w:val="00EE23A6"/>
    <w:rsid w:val="00EE2446"/>
    <w:rsid w:val="00EE2467"/>
    <w:rsid w:val="00EE2852"/>
    <w:rsid w:val="00EE2A5D"/>
    <w:rsid w:val="00EE2C46"/>
    <w:rsid w:val="00EE2F15"/>
    <w:rsid w:val="00EE30A6"/>
    <w:rsid w:val="00EE30AB"/>
    <w:rsid w:val="00EE30D1"/>
    <w:rsid w:val="00EE31D1"/>
    <w:rsid w:val="00EE32CD"/>
    <w:rsid w:val="00EE32ED"/>
    <w:rsid w:val="00EE34B3"/>
    <w:rsid w:val="00EE357F"/>
    <w:rsid w:val="00EE389F"/>
    <w:rsid w:val="00EE3A31"/>
    <w:rsid w:val="00EE3D0D"/>
    <w:rsid w:val="00EE40F0"/>
    <w:rsid w:val="00EE44BF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5B3"/>
    <w:rsid w:val="00EE7762"/>
    <w:rsid w:val="00EE7B66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6F8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145"/>
    <w:rsid w:val="00EF6646"/>
    <w:rsid w:val="00EF669F"/>
    <w:rsid w:val="00EF6ADA"/>
    <w:rsid w:val="00EF781C"/>
    <w:rsid w:val="00EF7B8B"/>
    <w:rsid w:val="00EF7E4B"/>
    <w:rsid w:val="00F007A9"/>
    <w:rsid w:val="00F00B84"/>
    <w:rsid w:val="00F00F9B"/>
    <w:rsid w:val="00F01230"/>
    <w:rsid w:val="00F012E7"/>
    <w:rsid w:val="00F0147C"/>
    <w:rsid w:val="00F0152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6DE"/>
    <w:rsid w:val="00F0491F"/>
    <w:rsid w:val="00F04B71"/>
    <w:rsid w:val="00F04D33"/>
    <w:rsid w:val="00F0503D"/>
    <w:rsid w:val="00F05259"/>
    <w:rsid w:val="00F05392"/>
    <w:rsid w:val="00F05768"/>
    <w:rsid w:val="00F059E4"/>
    <w:rsid w:val="00F05C47"/>
    <w:rsid w:val="00F06395"/>
    <w:rsid w:val="00F066E0"/>
    <w:rsid w:val="00F06B9A"/>
    <w:rsid w:val="00F06EEE"/>
    <w:rsid w:val="00F06F7B"/>
    <w:rsid w:val="00F07026"/>
    <w:rsid w:val="00F07CC4"/>
    <w:rsid w:val="00F07D73"/>
    <w:rsid w:val="00F07DD5"/>
    <w:rsid w:val="00F07FF0"/>
    <w:rsid w:val="00F1074D"/>
    <w:rsid w:val="00F10C14"/>
    <w:rsid w:val="00F10F44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6C31"/>
    <w:rsid w:val="00F170C3"/>
    <w:rsid w:val="00F17488"/>
    <w:rsid w:val="00F174D0"/>
    <w:rsid w:val="00F17988"/>
    <w:rsid w:val="00F17E0A"/>
    <w:rsid w:val="00F20339"/>
    <w:rsid w:val="00F204AA"/>
    <w:rsid w:val="00F20510"/>
    <w:rsid w:val="00F209F0"/>
    <w:rsid w:val="00F20A08"/>
    <w:rsid w:val="00F20EAC"/>
    <w:rsid w:val="00F20ED1"/>
    <w:rsid w:val="00F212E7"/>
    <w:rsid w:val="00F22A8F"/>
    <w:rsid w:val="00F22C27"/>
    <w:rsid w:val="00F22D7B"/>
    <w:rsid w:val="00F22FB8"/>
    <w:rsid w:val="00F230B7"/>
    <w:rsid w:val="00F23275"/>
    <w:rsid w:val="00F2382A"/>
    <w:rsid w:val="00F23964"/>
    <w:rsid w:val="00F24E28"/>
    <w:rsid w:val="00F251E2"/>
    <w:rsid w:val="00F254D0"/>
    <w:rsid w:val="00F254E9"/>
    <w:rsid w:val="00F25749"/>
    <w:rsid w:val="00F257AA"/>
    <w:rsid w:val="00F25A7A"/>
    <w:rsid w:val="00F26582"/>
    <w:rsid w:val="00F26AB2"/>
    <w:rsid w:val="00F26E70"/>
    <w:rsid w:val="00F27143"/>
    <w:rsid w:val="00F27232"/>
    <w:rsid w:val="00F273EE"/>
    <w:rsid w:val="00F27569"/>
    <w:rsid w:val="00F27C03"/>
    <w:rsid w:val="00F27C29"/>
    <w:rsid w:val="00F301C9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5B41"/>
    <w:rsid w:val="00F36261"/>
    <w:rsid w:val="00F36297"/>
    <w:rsid w:val="00F36340"/>
    <w:rsid w:val="00F3651E"/>
    <w:rsid w:val="00F36560"/>
    <w:rsid w:val="00F36571"/>
    <w:rsid w:val="00F36789"/>
    <w:rsid w:val="00F373BC"/>
    <w:rsid w:val="00F37A6C"/>
    <w:rsid w:val="00F40518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15"/>
    <w:rsid w:val="00F42BBB"/>
    <w:rsid w:val="00F43103"/>
    <w:rsid w:val="00F433CF"/>
    <w:rsid w:val="00F434FD"/>
    <w:rsid w:val="00F4370C"/>
    <w:rsid w:val="00F438FE"/>
    <w:rsid w:val="00F439AF"/>
    <w:rsid w:val="00F43AC2"/>
    <w:rsid w:val="00F43F84"/>
    <w:rsid w:val="00F44168"/>
    <w:rsid w:val="00F445D3"/>
    <w:rsid w:val="00F44EFC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92E"/>
    <w:rsid w:val="00F47E13"/>
    <w:rsid w:val="00F47E39"/>
    <w:rsid w:val="00F50338"/>
    <w:rsid w:val="00F504A1"/>
    <w:rsid w:val="00F50524"/>
    <w:rsid w:val="00F5071D"/>
    <w:rsid w:val="00F50798"/>
    <w:rsid w:val="00F50DA8"/>
    <w:rsid w:val="00F5107A"/>
    <w:rsid w:val="00F510B6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122"/>
    <w:rsid w:val="00F53276"/>
    <w:rsid w:val="00F5327D"/>
    <w:rsid w:val="00F532F2"/>
    <w:rsid w:val="00F5363C"/>
    <w:rsid w:val="00F54078"/>
    <w:rsid w:val="00F54AF6"/>
    <w:rsid w:val="00F54EFD"/>
    <w:rsid w:val="00F55162"/>
    <w:rsid w:val="00F551C0"/>
    <w:rsid w:val="00F55308"/>
    <w:rsid w:val="00F55521"/>
    <w:rsid w:val="00F55CAE"/>
    <w:rsid w:val="00F55E0B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1EE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AB4"/>
    <w:rsid w:val="00F61CFB"/>
    <w:rsid w:val="00F61E32"/>
    <w:rsid w:val="00F622A4"/>
    <w:rsid w:val="00F625F0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0CF"/>
    <w:rsid w:val="00F66511"/>
    <w:rsid w:val="00F6666C"/>
    <w:rsid w:val="00F66C93"/>
    <w:rsid w:val="00F67A98"/>
    <w:rsid w:val="00F67B26"/>
    <w:rsid w:val="00F67B91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743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3CB7"/>
    <w:rsid w:val="00F7490A"/>
    <w:rsid w:val="00F74F7D"/>
    <w:rsid w:val="00F75082"/>
    <w:rsid w:val="00F751CB"/>
    <w:rsid w:val="00F751D4"/>
    <w:rsid w:val="00F7527F"/>
    <w:rsid w:val="00F75445"/>
    <w:rsid w:val="00F7560C"/>
    <w:rsid w:val="00F768D5"/>
    <w:rsid w:val="00F769B4"/>
    <w:rsid w:val="00F76BD6"/>
    <w:rsid w:val="00F76DF8"/>
    <w:rsid w:val="00F7713C"/>
    <w:rsid w:val="00F77269"/>
    <w:rsid w:val="00F77448"/>
    <w:rsid w:val="00F77788"/>
    <w:rsid w:val="00F8010E"/>
    <w:rsid w:val="00F80462"/>
    <w:rsid w:val="00F806FE"/>
    <w:rsid w:val="00F808AB"/>
    <w:rsid w:val="00F809B9"/>
    <w:rsid w:val="00F80C78"/>
    <w:rsid w:val="00F80E6E"/>
    <w:rsid w:val="00F8105A"/>
    <w:rsid w:val="00F81849"/>
    <w:rsid w:val="00F81FFB"/>
    <w:rsid w:val="00F8243E"/>
    <w:rsid w:val="00F82D59"/>
    <w:rsid w:val="00F834F0"/>
    <w:rsid w:val="00F8366D"/>
    <w:rsid w:val="00F83A5C"/>
    <w:rsid w:val="00F83CF3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076"/>
    <w:rsid w:val="00F951B5"/>
    <w:rsid w:val="00F956B7"/>
    <w:rsid w:val="00F9645F"/>
    <w:rsid w:val="00F96BC8"/>
    <w:rsid w:val="00F96C1C"/>
    <w:rsid w:val="00F97258"/>
    <w:rsid w:val="00F97492"/>
    <w:rsid w:val="00F97893"/>
    <w:rsid w:val="00FA00AF"/>
    <w:rsid w:val="00FA07BC"/>
    <w:rsid w:val="00FA0909"/>
    <w:rsid w:val="00FA0C0E"/>
    <w:rsid w:val="00FA0C22"/>
    <w:rsid w:val="00FA0C9F"/>
    <w:rsid w:val="00FA0DB6"/>
    <w:rsid w:val="00FA148E"/>
    <w:rsid w:val="00FA1708"/>
    <w:rsid w:val="00FA18E1"/>
    <w:rsid w:val="00FA19B2"/>
    <w:rsid w:val="00FA209D"/>
    <w:rsid w:val="00FA2131"/>
    <w:rsid w:val="00FA236E"/>
    <w:rsid w:val="00FA237C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CE"/>
    <w:rsid w:val="00FA6B00"/>
    <w:rsid w:val="00FA6E02"/>
    <w:rsid w:val="00FA7547"/>
    <w:rsid w:val="00FA75AE"/>
    <w:rsid w:val="00FA7A1B"/>
    <w:rsid w:val="00FA7CF9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2128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536"/>
    <w:rsid w:val="00FB49AE"/>
    <w:rsid w:val="00FB4F9A"/>
    <w:rsid w:val="00FB5282"/>
    <w:rsid w:val="00FB5B01"/>
    <w:rsid w:val="00FB60CE"/>
    <w:rsid w:val="00FB62A0"/>
    <w:rsid w:val="00FB658A"/>
    <w:rsid w:val="00FB6644"/>
    <w:rsid w:val="00FB664B"/>
    <w:rsid w:val="00FB66B1"/>
    <w:rsid w:val="00FB66DB"/>
    <w:rsid w:val="00FB66DF"/>
    <w:rsid w:val="00FB6953"/>
    <w:rsid w:val="00FB6B35"/>
    <w:rsid w:val="00FB6B76"/>
    <w:rsid w:val="00FB7012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6C3"/>
    <w:rsid w:val="00FC19D2"/>
    <w:rsid w:val="00FC1DE7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3B2"/>
    <w:rsid w:val="00FD159C"/>
    <w:rsid w:val="00FD1E91"/>
    <w:rsid w:val="00FD2221"/>
    <w:rsid w:val="00FD2224"/>
    <w:rsid w:val="00FD2697"/>
    <w:rsid w:val="00FD2A02"/>
    <w:rsid w:val="00FD2C02"/>
    <w:rsid w:val="00FD3107"/>
    <w:rsid w:val="00FD3AE2"/>
    <w:rsid w:val="00FD3D49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EBF"/>
    <w:rsid w:val="00FE0F43"/>
    <w:rsid w:val="00FE163A"/>
    <w:rsid w:val="00FE16E9"/>
    <w:rsid w:val="00FE171D"/>
    <w:rsid w:val="00FE1952"/>
    <w:rsid w:val="00FE1996"/>
    <w:rsid w:val="00FE2021"/>
    <w:rsid w:val="00FE203D"/>
    <w:rsid w:val="00FE24AA"/>
    <w:rsid w:val="00FE2926"/>
    <w:rsid w:val="00FE2CF6"/>
    <w:rsid w:val="00FE3371"/>
    <w:rsid w:val="00FE3BBE"/>
    <w:rsid w:val="00FE3F53"/>
    <w:rsid w:val="00FE41F4"/>
    <w:rsid w:val="00FE49E4"/>
    <w:rsid w:val="00FE4DA3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3E5"/>
    <w:rsid w:val="00FF063A"/>
    <w:rsid w:val="00FF094C"/>
    <w:rsid w:val="00FF15D3"/>
    <w:rsid w:val="00FF1ABE"/>
    <w:rsid w:val="00FF1C8C"/>
    <w:rsid w:val="00FF204A"/>
    <w:rsid w:val="00FF2924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0DD7A8B7-2AAC-4B50-80E5-C2263373E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line="480" w:lineRule="auto"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a4">
    <w:name w:val="页眉 字符"/>
    <w:basedOn w:val="a0"/>
    <w:link w:val="a3"/>
    <w:uiPriority w:val="99"/>
    <w:rsid w:val="004D6A5D"/>
  </w:style>
  <w:style w:type="paragraph" w:styleId="a5">
    <w:name w:val="footer"/>
    <w:basedOn w:val="a"/>
    <w:link w:val="a6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a6">
    <w:name w:val="页脚 字符"/>
    <w:basedOn w:val="a0"/>
    <w:link w:val="a5"/>
    <w:uiPriority w:val="99"/>
    <w:rsid w:val="004D6A5D"/>
  </w:style>
  <w:style w:type="paragraph" w:styleId="a7">
    <w:name w:val="List Paragraph"/>
    <w:basedOn w:val="a"/>
    <w:uiPriority w:val="72"/>
    <w:rsid w:val="00333A11"/>
    <w:pPr>
      <w:ind w:left="720"/>
      <w:contextualSpacing/>
    </w:pPr>
  </w:style>
  <w:style w:type="table" w:styleId="a8">
    <w:name w:val="Table Grid"/>
    <w:basedOn w:val="a1"/>
    <w:uiPriority w:val="59"/>
    <w:rsid w:val="00EE15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6">
    <w:name w:val="Grid Table 1 Light Accent 6"/>
    <w:basedOn w:val="a1"/>
    <w:uiPriority w:val="46"/>
    <w:rsid w:val="008F13E0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5-6">
    <w:name w:val="Grid Table 5 Dark Accent 6"/>
    <w:basedOn w:val="a1"/>
    <w:uiPriority w:val="50"/>
    <w:rsid w:val="008F13E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6-4">
    <w:name w:val="Grid Table 6 Colorful Accent 4"/>
    <w:basedOn w:val="a1"/>
    <w:uiPriority w:val="51"/>
    <w:rsid w:val="008F13E0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a9">
    <w:name w:val="Hyperlink"/>
    <w:basedOn w:val="a0"/>
    <w:uiPriority w:val="99"/>
    <w:unhideWhenUsed/>
    <w:rsid w:val="00210375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3F41CED-8057-43EB-83BD-B0012CD97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0</Words>
  <Characters>365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revision>3</cp:revision>
  <dcterms:created xsi:type="dcterms:W3CDTF">2018-10-25T19:24:00Z</dcterms:created>
  <dcterms:modified xsi:type="dcterms:W3CDTF">2018-11-04T21:44:00Z</dcterms:modified>
</cp:coreProperties>
</file>